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3D5A4D" w14:textId="0831F86B" w:rsidR="00AA095E" w:rsidRDefault="008E1059" w:rsidP="00A34C4E">
      <w:pPr>
        <w:pStyle w:val="Heading1"/>
      </w:pPr>
      <w:r>
        <w:t>Competitor</w:t>
      </w:r>
      <w:r w:rsidR="0024364C">
        <w:t>s</w:t>
      </w:r>
    </w:p>
    <w:p w14:paraId="76D6188A" w14:textId="7B3DBAFB" w:rsidR="00AA095E" w:rsidRDefault="004A4FFF" w:rsidP="004A4FFF">
      <w:pPr>
        <w:pStyle w:val="Heading1"/>
        <w:rPr>
          <w:sz w:val="24"/>
          <w:szCs w:val="24"/>
        </w:rPr>
      </w:pPr>
      <w:proofErr w:type="spellStart"/>
      <w:r w:rsidRPr="004A4FFF">
        <w:rPr>
          <w:sz w:val="24"/>
          <w:szCs w:val="24"/>
        </w:rPr>
        <w:t>Oceanhorn</w:t>
      </w:r>
      <w:proofErr w:type="spellEnd"/>
      <w:r w:rsidRPr="004A4FFF">
        <w:rPr>
          <w:sz w:val="24"/>
          <w:szCs w:val="24"/>
        </w:rPr>
        <w:t xml:space="preserve">: Monster of the Uncharted Seas / </w:t>
      </w:r>
      <w:proofErr w:type="spellStart"/>
      <w:r w:rsidRPr="004A4FFF">
        <w:rPr>
          <w:sz w:val="24"/>
          <w:szCs w:val="24"/>
        </w:rPr>
        <w:t>Oceanhorn</w:t>
      </w:r>
      <w:proofErr w:type="spellEnd"/>
      <w:r w:rsidRPr="004A4FFF">
        <w:rPr>
          <w:sz w:val="24"/>
          <w:szCs w:val="24"/>
        </w:rPr>
        <w:t xml:space="preserve"> 2: Knights of the lost Realm</w:t>
      </w:r>
    </w:p>
    <w:p w14:paraId="6E10C7CE" w14:textId="77777777" w:rsidR="00F0346E" w:rsidRDefault="004A4FFF" w:rsidP="00F34943">
      <w:pPr>
        <w:pStyle w:val="ListParagraph"/>
        <w:numPr>
          <w:ilvl w:val="0"/>
          <w:numId w:val="6"/>
        </w:numPr>
      </w:pPr>
      <w:r>
        <w:t xml:space="preserve">PEGI </w:t>
      </w:r>
      <w:r w:rsidR="00E160DA">
        <w:t>7</w:t>
      </w:r>
    </w:p>
    <w:p w14:paraId="540EB97C" w14:textId="0F917453" w:rsidR="00F0346E" w:rsidRDefault="00F0346E" w:rsidP="00F0346E">
      <w:pPr>
        <w:pStyle w:val="ListParagraph"/>
        <w:numPr>
          <w:ilvl w:val="0"/>
          <w:numId w:val="6"/>
        </w:numPr>
      </w:pPr>
      <w:r>
        <w:t>£10.99 on steam</w:t>
      </w:r>
    </w:p>
    <w:p w14:paraId="5A284288" w14:textId="46626BD2" w:rsidR="00504A33" w:rsidRDefault="00504A33" w:rsidP="00504A33">
      <w:pPr>
        <w:pStyle w:val="Heading2"/>
        <w:rPr>
          <w:sz w:val="24"/>
          <w:szCs w:val="24"/>
        </w:rPr>
      </w:pPr>
      <w:r w:rsidRPr="00504A33">
        <w:rPr>
          <w:sz w:val="24"/>
          <w:szCs w:val="24"/>
        </w:rPr>
        <w:t>Moonlighter</w:t>
      </w:r>
    </w:p>
    <w:p w14:paraId="48CF2E0E" w14:textId="3082C565" w:rsidR="00504A33" w:rsidRDefault="00504A33" w:rsidP="00504A33">
      <w:pPr>
        <w:pStyle w:val="ListParagraph"/>
        <w:numPr>
          <w:ilvl w:val="0"/>
          <w:numId w:val="7"/>
        </w:numPr>
      </w:pPr>
      <w:r>
        <w:t>PEGI 7</w:t>
      </w:r>
    </w:p>
    <w:p w14:paraId="21CD042C" w14:textId="39BCA361" w:rsidR="00504A33" w:rsidRPr="00504A33" w:rsidRDefault="008B5461" w:rsidP="00504A33">
      <w:pPr>
        <w:pStyle w:val="ListParagraph"/>
        <w:numPr>
          <w:ilvl w:val="0"/>
          <w:numId w:val="7"/>
        </w:numPr>
      </w:pPr>
      <w:r>
        <w:t xml:space="preserve">Approx. </w:t>
      </w:r>
      <w:r w:rsidR="00CD5B6E">
        <w:t>£15 on steam</w:t>
      </w:r>
    </w:p>
    <w:p w14:paraId="0094181E" w14:textId="7839C8F2" w:rsidR="008E1059" w:rsidRDefault="00B76DE2" w:rsidP="0024364C">
      <w:pPr>
        <w:pStyle w:val="Heading1"/>
      </w:pPr>
      <w:r w:rsidRPr="00CD5B6E">
        <w:rPr>
          <w:sz w:val="24"/>
          <w:szCs w:val="24"/>
        </w:rPr>
        <w:t>Hyper Light Drifter</w:t>
      </w:r>
      <w:r w:rsidR="006F1348" w:rsidRPr="00CD5B6E">
        <w:rPr>
          <w:sz w:val="24"/>
          <w:szCs w:val="24"/>
        </w:rPr>
        <w:t xml:space="preserve"> </w:t>
      </w:r>
    </w:p>
    <w:p w14:paraId="29578B11" w14:textId="2A224645" w:rsidR="00F62264" w:rsidRDefault="00F62264" w:rsidP="00F62264">
      <w:pPr>
        <w:pStyle w:val="ListParagraph"/>
        <w:numPr>
          <w:ilvl w:val="0"/>
          <w:numId w:val="8"/>
        </w:numPr>
      </w:pPr>
      <w:r>
        <w:t>PEGI 12</w:t>
      </w:r>
    </w:p>
    <w:p w14:paraId="6AEFE2AD" w14:textId="6770B5CB" w:rsidR="00F62264" w:rsidRDefault="00F62264" w:rsidP="00F62264">
      <w:pPr>
        <w:pStyle w:val="ListParagraph"/>
        <w:numPr>
          <w:ilvl w:val="0"/>
          <w:numId w:val="8"/>
        </w:numPr>
      </w:pPr>
      <w:r>
        <w:t xml:space="preserve">Approx. </w:t>
      </w:r>
      <w:r w:rsidR="00F0300B">
        <w:t>£9 on steam</w:t>
      </w:r>
    </w:p>
    <w:p w14:paraId="07E786F2" w14:textId="0DC8B019" w:rsidR="00121401" w:rsidRDefault="005274A7" w:rsidP="00121401">
      <w:r>
        <w:rPr>
          <w:noProof/>
        </w:rPr>
        <w:drawing>
          <wp:anchor distT="0" distB="0" distL="114300" distR="114300" simplePos="0" relativeHeight="251662336" behindDoc="0" locked="0" layoutInCell="1" allowOverlap="1" wp14:anchorId="57F343AB" wp14:editId="05942291">
            <wp:simplePos x="0" y="0"/>
            <wp:positionH relativeFrom="margin">
              <wp:posOffset>3019425</wp:posOffset>
            </wp:positionH>
            <wp:positionV relativeFrom="paragraph">
              <wp:posOffset>13335</wp:posOffset>
            </wp:positionV>
            <wp:extent cx="3057525" cy="1719580"/>
            <wp:effectExtent l="0" t="0" r="9525" b="0"/>
            <wp:wrapSquare wrapText="bothSides"/>
            <wp:docPr id="3" name="Picture 3" descr="Image result for hyper light drif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hyper light drifte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57525" cy="1719580"/>
                    </a:xfrm>
                    <a:prstGeom prst="rect">
                      <a:avLst/>
                    </a:prstGeom>
                    <a:noFill/>
                    <a:ln>
                      <a:noFill/>
                    </a:ln>
                  </pic:spPr>
                </pic:pic>
              </a:graphicData>
            </a:graphic>
            <wp14:sizeRelH relativeFrom="page">
              <wp14:pctWidth>0</wp14:pctWidth>
            </wp14:sizeRelH>
            <wp14:sizeRelV relativeFrom="page">
              <wp14:pctHeight>0</wp14:pctHeight>
            </wp14:sizeRelV>
          </wp:anchor>
        </w:drawing>
      </w:r>
      <w:r w:rsidR="000E43A0">
        <w:t xml:space="preserve">Hyper light drifter is </w:t>
      </w:r>
      <w:r w:rsidR="00BE4960">
        <w:t>an indie RPG which involves a</w:t>
      </w:r>
      <w:r w:rsidR="007530B2">
        <w:t xml:space="preserve"> significant amount of action and adventure.</w:t>
      </w:r>
      <w:r w:rsidR="00097149">
        <w:t xml:space="preserve"> The game was developed by </w:t>
      </w:r>
      <w:proofErr w:type="spellStart"/>
      <w:r w:rsidR="00097149" w:rsidRPr="00097149">
        <w:t>Abylight</w:t>
      </w:r>
      <w:proofErr w:type="spellEnd"/>
      <w:r w:rsidR="00097149" w:rsidRPr="00097149">
        <w:t xml:space="preserve"> Studios</w:t>
      </w:r>
      <w:r w:rsidR="00097149">
        <w:t>.</w:t>
      </w:r>
      <w:r w:rsidR="007530B2">
        <w:t xml:space="preserve"> </w:t>
      </w:r>
      <w:r w:rsidR="008A6FA5">
        <w:t>Th</w:t>
      </w:r>
      <w:r w:rsidR="008115FC">
        <w:t>eir key staff has 8 members</w:t>
      </w:r>
      <w:r w:rsidR="00064692">
        <w:t>, meaning this is a viable competitor for us due to a relatively small team size.</w:t>
      </w:r>
      <w:r w:rsidR="005F339E">
        <w:t xml:space="preserve"> </w:t>
      </w:r>
    </w:p>
    <w:p w14:paraId="5C7C0BB7" w14:textId="05F47211" w:rsidR="005F339E" w:rsidRDefault="005F339E" w:rsidP="00121401">
      <w:r>
        <w:t xml:space="preserve">Hyper light </w:t>
      </w:r>
      <w:r w:rsidR="00672A4A">
        <w:t xml:space="preserve">drifter has an atmosphere which is unique in comparison to other games on the market. We strive to create </w:t>
      </w:r>
      <w:r w:rsidR="00060BE9">
        <w:t xml:space="preserve">an atmosphere which is not </w:t>
      </w:r>
      <w:r w:rsidR="00FE28F5">
        <w:t>like</w:t>
      </w:r>
      <w:r w:rsidR="00060BE9">
        <w:t xml:space="preserve"> the one seen in Hyper Light Drifter, but one which </w:t>
      </w:r>
      <w:r w:rsidR="00B567D8">
        <w:t xml:space="preserve">holds a similar amount of uniqueness. </w:t>
      </w:r>
      <w:r w:rsidR="007C770C">
        <w:t>It is a suitable competitor as we will be competing</w:t>
      </w:r>
      <w:r w:rsidR="001615F5">
        <w:t xml:space="preserve"> for </w:t>
      </w:r>
      <w:r w:rsidR="00FE28F5">
        <w:t>audiences which are of the artistic type</w:t>
      </w:r>
      <w:r w:rsidR="0094691C">
        <w:t xml:space="preserve"> and play games mainly due to the art style/graphics. </w:t>
      </w:r>
    </w:p>
    <w:p w14:paraId="15E67105" w14:textId="106461F3" w:rsidR="008144B4" w:rsidRDefault="00311746" w:rsidP="00121401">
      <w:r>
        <w:t>The story of Hyper Light Drifter follows the story of a protagonist who is</w:t>
      </w:r>
      <w:r w:rsidR="00C34CD9">
        <w:t xml:space="preserve"> venturing out to find </w:t>
      </w:r>
      <w:r w:rsidR="003D7AD8">
        <w:t>a cure for his own illnes</w:t>
      </w:r>
      <w:r w:rsidR="00F65AB2">
        <w:t xml:space="preserve">s, </w:t>
      </w:r>
      <w:r w:rsidR="005F3708">
        <w:t xml:space="preserve">similarly to the concept of The Cure. </w:t>
      </w:r>
      <w:r w:rsidR="00BB1319">
        <w:t>Whilst travelling through</w:t>
      </w:r>
      <w:r w:rsidR="00E97F63">
        <w:t xml:space="preserve"> “The Lands of Time”, the character is faced with many obstacles (enemies) which he must fight with his sword; in our game the player will be required to face combat </w:t>
      </w:r>
      <w:r w:rsidR="0003008E">
        <w:t xml:space="preserve">during random parts of the game with either Malum’s men or other enemies. </w:t>
      </w:r>
    </w:p>
    <w:p w14:paraId="2E893D44" w14:textId="1FB74575" w:rsidR="000A3272" w:rsidRDefault="000A3272" w:rsidP="00121401"/>
    <w:p w14:paraId="1F542C1A" w14:textId="4F728ADF" w:rsidR="00121401" w:rsidRDefault="00121401" w:rsidP="00121401"/>
    <w:p w14:paraId="4DBC272F" w14:textId="78DA85AF" w:rsidR="00F0300B" w:rsidRDefault="00F0300B" w:rsidP="00F0300B"/>
    <w:p w14:paraId="06A597ED" w14:textId="15D11007" w:rsidR="00A80D85" w:rsidRDefault="00A80D85" w:rsidP="00F0300B"/>
    <w:p w14:paraId="7EFEB325" w14:textId="0C2B8A1B" w:rsidR="00951067" w:rsidRDefault="00951067" w:rsidP="00F0300B"/>
    <w:p w14:paraId="13225D75" w14:textId="0FBFEC84" w:rsidR="00951067" w:rsidRDefault="00951067" w:rsidP="00F0300B"/>
    <w:p w14:paraId="50E1315C" w14:textId="6A2F731B" w:rsidR="00D57191" w:rsidRDefault="00D57191" w:rsidP="00F0300B"/>
    <w:p w14:paraId="395FC719" w14:textId="77777777" w:rsidR="00D57191" w:rsidRPr="00F62264" w:rsidRDefault="00D57191" w:rsidP="00F0300B"/>
    <w:p w14:paraId="4C6DE102" w14:textId="77777777" w:rsidR="00301E0F" w:rsidRDefault="00301E0F" w:rsidP="00301E0F">
      <w:pPr>
        <w:pStyle w:val="Heading1"/>
      </w:pPr>
      <w:r>
        <w:lastRenderedPageBreak/>
        <w:t>Prototypes &amp; Playtesting</w:t>
      </w:r>
    </w:p>
    <w:p w14:paraId="1F783D12" w14:textId="295007AE" w:rsidR="00215744" w:rsidRDefault="00301E0F" w:rsidP="00301E0F">
      <w:r>
        <w:t>We intend on making a small prototype for the game that we can playtest to test features and gain feedback from our target audience.</w:t>
      </w:r>
      <w:r w:rsidR="003A4036">
        <w:t xml:space="preserve"> This prototype will be made immediately after all documentation and concept</w:t>
      </w:r>
      <w:r w:rsidR="00424E97">
        <w:t xml:space="preserve"> details are complete. This will not be a digital </w:t>
      </w:r>
      <w:r w:rsidR="00A01B68">
        <w:t>prototype but</w:t>
      </w:r>
      <w:r w:rsidR="00424E97">
        <w:t xml:space="preserve"> will be a prototype that is paper based (similar to a standard board game). </w:t>
      </w:r>
      <w:r w:rsidR="003422F1">
        <w:t xml:space="preserve">This prototype will mainly serve to test some of the game’s core </w:t>
      </w:r>
      <w:r w:rsidR="003A22E1">
        <w:t>mechanic</w:t>
      </w:r>
      <w:r w:rsidR="006F118E">
        <w:t xml:space="preserve">s, </w:t>
      </w:r>
      <w:r w:rsidR="003A22E1">
        <w:t>features</w:t>
      </w:r>
      <w:r w:rsidR="006F118E">
        <w:t xml:space="preserve"> and general concept</w:t>
      </w:r>
      <w:r w:rsidR="003A22E1">
        <w:t xml:space="preserve">. </w:t>
      </w:r>
      <w:r w:rsidR="00215744">
        <w:t xml:space="preserve">Feedback </w:t>
      </w:r>
      <w:r w:rsidR="00D37DAF">
        <w:t xml:space="preserve">from this prototype’s playtesting sessions </w:t>
      </w:r>
      <w:r w:rsidR="00215744">
        <w:t xml:space="preserve">will be taken in the form of anonymous feedback forms, to ensure all </w:t>
      </w:r>
      <w:r w:rsidR="00D37DAF">
        <w:t>play testers</w:t>
      </w:r>
      <w:r w:rsidR="00215744">
        <w:t xml:space="preserve"> </w:t>
      </w:r>
      <w:r w:rsidR="00D37DAF">
        <w:t>are 100% honest</w:t>
      </w:r>
      <w:r w:rsidR="00A47654">
        <w:t xml:space="preserve"> and</w:t>
      </w:r>
      <w:r w:rsidR="00B8464B">
        <w:t xml:space="preserve"> to gain the most reliable feedback possible. </w:t>
      </w:r>
      <w:r w:rsidR="00A01B68">
        <w:t xml:space="preserve">The feedback will help the team to make any </w:t>
      </w:r>
      <w:r w:rsidR="00A47654">
        <w:t>last-minute</w:t>
      </w:r>
      <w:r w:rsidR="00A01B68">
        <w:t xml:space="preserve"> concept changes to the game before digital development can commence. </w:t>
      </w:r>
    </w:p>
    <w:p w14:paraId="46027258" w14:textId="0DE0589C" w:rsidR="00C21CE0" w:rsidRDefault="000D28B4" w:rsidP="00301E0F">
      <w:r>
        <w:t xml:space="preserve">After these changes are made, a second prototype will begin to be developed. This prototype will be a digital prototype and </w:t>
      </w:r>
      <w:r w:rsidR="00C21CE0">
        <w:t xml:space="preserve">will </w:t>
      </w:r>
      <w:r>
        <w:t xml:space="preserve">further </w:t>
      </w:r>
      <w:r w:rsidR="00C21CE0">
        <w:t xml:space="preserve">steer the team in the correct direction for the remaining period of game development. </w:t>
      </w:r>
      <w:r w:rsidR="00301E0F">
        <w:t xml:space="preserve">The </w:t>
      </w:r>
      <w:r w:rsidR="00726B53">
        <w:t xml:space="preserve">second </w:t>
      </w:r>
      <w:r w:rsidR="00301E0F">
        <w:t xml:space="preserve">prototype will consist of one core level of the game, and this will be the tutorial level. This is a suitable level to prototype because it will allow the play testers to come to grips with the game’s mechanics and controls in the </w:t>
      </w:r>
      <w:r w:rsidR="00423EBB">
        <w:t xml:space="preserve">short </w:t>
      </w:r>
      <w:r w:rsidR="00301E0F">
        <w:t xml:space="preserve">time </w:t>
      </w:r>
      <w:r w:rsidR="007205DD">
        <w:t xml:space="preserve">frame </w:t>
      </w:r>
      <w:r w:rsidR="00301E0F">
        <w:t>they have access to the prototype</w:t>
      </w:r>
      <w:r w:rsidR="00423EBB">
        <w:t xml:space="preserve"> (1 – 2 hours maximum)</w:t>
      </w:r>
      <w:r w:rsidR="00301E0F">
        <w:t>. This level will have the essential features implemented, however smaller</w:t>
      </w:r>
      <w:r w:rsidR="00BA338A">
        <w:t>, more unnecessary</w:t>
      </w:r>
      <w:r w:rsidR="00301E0F">
        <w:t xml:space="preserve"> </w:t>
      </w:r>
      <w:r w:rsidR="007205DD">
        <w:t>features (such as dialogue from non-important characters, certain pick up items</w:t>
      </w:r>
      <w:r w:rsidR="00C21CE0">
        <w:t xml:space="preserve"> which don’t cause progression within the prototyped level</w:t>
      </w:r>
      <w:r w:rsidR="007205DD">
        <w:t>,</w:t>
      </w:r>
      <w:r w:rsidR="00C21CE0">
        <w:t xml:space="preserve"> non-interactable objects etc) will not be required for this early prototype.</w:t>
      </w:r>
      <w:r w:rsidR="00E43FBA">
        <w:t xml:space="preserve"> It will be essentially</w:t>
      </w:r>
      <w:r w:rsidR="00686572">
        <w:t xml:space="preserve"> be</w:t>
      </w:r>
      <w:r w:rsidR="00E43FBA">
        <w:t xml:space="preserve"> </w:t>
      </w:r>
      <w:r w:rsidR="007D3432">
        <w:t>one</w:t>
      </w:r>
      <w:r w:rsidR="00E43FBA">
        <w:t xml:space="preserve"> </w:t>
      </w:r>
      <w:r w:rsidR="004C1A82">
        <w:t xml:space="preserve">full </w:t>
      </w:r>
      <w:r w:rsidR="00E43FBA">
        <w:t>s</w:t>
      </w:r>
      <w:r w:rsidR="007D3432">
        <w:t xml:space="preserve">ection </w:t>
      </w:r>
      <w:r w:rsidR="00E43FBA">
        <w:t xml:space="preserve">from </w:t>
      </w:r>
      <w:r w:rsidR="00686572">
        <w:t xml:space="preserve">the minimum viable product. </w:t>
      </w:r>
    </w:p>
    <w:p w14:paraId="66E96738" w14:textId="0CBCABA0" w:rsidR="00CB6628" w:rsidRDefault="00CB6628" w:rsidP="00301E0F">
      <w:r>
        <w:t>Other than the playtest</w:t>
      </w:r>
      <w:r w:rsidR="00C73D79">
        <w:t xml:space="preserve">s </w:t>
      </w:r>
      <w:r>
        <w:t>which will occur after the completion of the initial prototype, there will also be a</w:t>
      </w:r>
      <w:r w:rsidR="002818A1">
        <w:t xml:space="preserve"> third</w:t>
      </w:r>
      <w:r>
        <w:t xml:space="preserve"> playtest when the game is mostly, or fully complete. This playtest will allow play testers to identify any faults or bugs within the game and this will be presented to the team via feedback forms. In relation to the release of the game, the final playtest should be set to occur a couple of weeks before intended release date.</w:t>
      </w:r>
    </w:p>
    <w:p w14:paraId="66618AAB" w14:textId="169DCF68" w:rsidR="00E44DC7" w:rsidRDefault="00522515" w:rsidP="00301E0F">
      <w:r>
        <w:t xml:space="preserve">The playtests mentioned </w:t>
      </w:r>
      <w:r w:rsidR="00BD6136">
        <w:t>are the essential playtests which without a doubt need to occur</w:t>
      </w:r>
      <w:r w:rsidR="00A9496B">
        <w:t xml:space="preserve"> to progress with the development of the game. However, to ensure that our game is of a</w:t>
      </w:r>
      <w:r w:rsidR="007F0695">
        <w:t>n acceptable standard and quality, we will have many other smaller playtests throughout the entire development process.</w:t>
      </w:r>
    </w:p>
    <w:p w14:paraId="2329B39A" w14:textId="77777777" w:rsidR="00CB6628" w:rsidRDefault="00CB6628" w:rsidP="00301E0F">
      <w:r>
        <w:t xml:space="preserve">The playtesting team will be comprised of the development team themselves, and any other volunteers who are interested in playing the game. The playtest will be advertised to mostly students; however, other groups of people are also desired. </w:t>
      </w:r>
    </w:p>
    <w:p w14:paraId="11DBCFC6" w14:textId="77777777" w:rsidR="00CB6628" w:rsidRDefault="00CB6628" w:rsidP="00301E0F"/>
    <w:p w14:paraId="38BE9494" w14:textId="77777777" w:rsidR="005B3213" w:rsidRDefault="005B3213" w:rsidP="00301E0F"/>
    <w:p w14:paraId="0256CDB5" w14:textId="77777777" w:rsidR="005B3213" w:rsidRDefault="005B3213" w:rsidP="00301E0F"/>
    <w:p w14:paraId="220B0D09" w14:textId="2CAF32B0" w:rsidR="00B76DE2" w:rsidRDefault="00B76DE2" w:rsidP="00301E0F"/>
    <w:p w14:paraId="58384F18" w14:textId="2867FE50" w:rsidR="00721676" w:rsidRDefault="00721676" w:rsidP="00301E0F"/>
    <w:p w14:paraId="38940E5E" w14:textId="22F7F4AE" w:rsidR="00951067" w:rsidRDefault="00951067" w:rsidP="00301E0F"/>
    <w:p w14:paraId="1D728A75" w14:textId="77777777" w:rsidR="00951067" w:rsidRDefault="00951067" w:rsidP="00301E0F"/>
    <w:p w14:paraId="1CFFC61F" w14:textId="77777777" w:rsidR="005B3213" w:rsidRDefault="005B3213" w:rsidP="00301E0F"/>
    <w:p w14:paraId="1B60616A" w14:textId="77777777" w:rsidR="005B3213" w:rsidRDefault="005B3213" w:rsidP="00301E0F"/>
    <w:p w14:paraId="5B85E44A" w14:textId="77777777" w:rsidR="00CB6628" w:rsidRDefault="00CB6628" w:rsidP="00CB6628">
      <w:pPr>
        <w:pStyle w:val="Heading1"/>
      </w:pPr>
      <w:r>
        <w:lastRenderedPageBreak/>
        <w:t>Technical Documentation</w:t>
      </w:r>
      <w:bookmarkStart w:id="0" w:name="_GoBack"/>
      <w:bookmarkEnd w:id="0"/>
    </w:p>
    <w:p w14:paraId="3A93E158" w14:textId="6E72EC8A" w:rsidR="006E311D" w:rsidRPr="006E311D" w:rsidRDefault="00F012F5" w:rsidP="006E311D">
      <w:pPr>
        <w:rPr>
          <w:b/>
          <w:bCs/>
        </w:rPr>
      </w:pPr>
      <w:r>
        <w:rPr>
          <w:b/>
          <w:bCs/>
        </w:rPr>
        <w:t xml:space="preserve">Primary </w:t>
      </w:r>
      <w:r w:rsidR="006E311D" w:rsidRPr="006E311D">
        <w:rPr>
          <w:b/>
          <w:bCs/>
        </w:rPr>
        <w:t>Algorithms:</w:t>
      </w:r>
    </w:p>
    <w:p w14:paraId="5638CD7A" w14:textId="77777777" w:rsidR="006E311D" w:rsidRDefault="006E311D" w:rsidP="006E311D">
      <w:pPr>
        <w:pStyle w:val="ListParagraph"/>
        <w:numPr>
          <w:ilvl w:val="0"/>
          <w:numId w:val="2"/>
        </w:numPr>
      </w:pPr>
      <w:r w:rsidRPr="00F472E4">
        <w:rPr>
          <w:b/>
          <w:bCs/>
        </w:rPr>
        <w:t>A* Search Algorithm:</w:t>
      </w:r>
      <w:r>
        <w:t xml:space="preserve"> This algorithm will be helpful whenever generating the game’s map</w:t>
      </w:r>
      <w:r w:rsidR="00F472E4">
        <w:t>, more specifically to find the most suitable, shortest path between two locations on the map</w:t>
      </w:r>
      <w:r w:rsidR="00DA1976">
        <w:t xml:space="preserve"> to create a waypoint system</w:t>
      </w:r>
      <w:r w:rsidR="00F472E4">
        <w:t>. This feature will benefit the player as it will help them to navigate an open world environment at ease.</w:t>
      </w:r>
    </w:p>
    <w:p w14:paraId="5C2F995C" w14:textId="7E090921" w:rsidR="00F472E4" w:rsidRDefault="00DA1976" w:rsidP="006E311D">
      <w:pPr>
        <w:pStyle w:val="ListParagraph"/>
        <w:numPr>
          <w:ilvl w:val="0"/>
          <w:numId w:val="2"/>
        </w:numPr>
      </w:pPr>
      <w:r w:rsidRPr="00DA1976">
        <w:rPr>
          <w:b/>
          <w:bCs/>
        </w:rPr>
        <w:t>Sorting Algorithm</w:t>
      </w:r>
      <w:r>
        <w:t>: This algorithm could be useful for things such as the shop that player can buy items from and could sort the items into the correct alphabetical order, high to low (price) and vice versa etc, to enhance the player’s experience.</w:t>
      </w:r>
    </w:p>
    <w:p w14:paraId="3BB04175" w14:textId="722CBA5D" w:rsidR="00AF0FB7" w:rsidRDefault="00AF0FB7" w:rsidP="00AF0FB7">
      <w:pPr>
        <w:pStyle w:val="ListParagraph"/>
      </w:pPr>
    </w:p>
    <w:p w14:paraId="79FDFFE8" w14:textId="219CEE0F" w:rsidR="00AF0FB7" w:rsidRPr="00AF0FB7" w:rsidRDefault="00AD5995" w:rsidP="00AF0FB7">
      <w:pPr>
        <w:pStyle w:val="ListParagraph"/>
        <w:numPr>
          <w:ilvl w:val="0"/>
          <w:numId w:val="2"/>
        </w:numPr>
        <w:rPr>
          <w:b/>
          <w:bCs/>
        </w:rPr>
      </w:pPr>
      <w:r w:rsidRPr="00AD5995">
        <w:rPr>
          <w:b/>
          <w:bCs/>
          <w:color w:val="0070C0"/>
        </w:rPr>
        <w:t xml:space="preserve">[ARTIFICIAL INTELLIGENCE] </w:t>
      </w:r>
      <w:r w:rsidR="009503C4" w:rsidRPr="009503C4">
        <w:rPr>
          <w:b/>
          <w:bCs/>
        </w:rPr>
        <w:t xml:space="preserve">Algorithms </w:t>
      </w:r>
      <w:r w:rsidR="00DA1976" w:rsidRPr="009503C4">
        <w:rPr>
          <w:b/>
          <w:bCs/>
        </w:rPr>
        <w:t xml:space="preserve">for Steering </w:t>
      </w:r>
      <w:r w:rsidR="009503C4" w:rsidRPr="009503C4">
        <w:rPr>
          <w:b/>
          <w:bCs/>
        </w:rPr>
        <w:t>Behaviours</w:t>
      </w:r>
      <w:r w:rsidR="00DA1976" w:rsidRPr="009503C4">
        <w:rPr>
          <w:b/>
          <w:bCs/>
        </w:rPr>
        <w:t xml:space="preserve">: </w:t>
      </w:r>
      <w:r w:rsidR="009503C4">
        <w:t xml:space="preserve">Behaviours such as fleeing, following and arriving at waypoints will be useful for certain AI in our game to both make NPCs seem more human-like and to also contribute to the game world (i.e. Witch Doctor fleeing from player until he arrives at certain point on map and comes to a halt). </w:t>
      </w:r>
      <w:r w:rsidR="00777F2A">
        <w:t>This can be programmed by using basic object transformations</w:t>
      </w:r>
      <w:r w:rsidR="0033221B">
        <w:t xml:space="preserve"> and a set of switch/if else statements</w:t>
      </w:r>
      <w:r w:rsidR="00BB08DA">
        <w:t>.</w:t>
      </w:r>
    </w:p>
    <w:p w14:paraId="1C65876C" w14:textId="77777777" w:rsidR="00AF0FB7" w:rsidRPr="00AF0FB7" w:rsidRDefault="00AF0FB7" w:rsidP="00AF0FB7">
      <w:pPr>
        <w:pStyle w:val="ListParagraph"/>
        <w:rPr>
          <w:b/>
          <w:bCs/>
        </w:rPr>
      </w:pPr>
    </w:p>
    <w:p w14:paraId="16BFB7B1" w14:textId="0F338AD4" w:rsidR="00DA1976" w:rsidRPr="00B41BF2" w:rsidRDefault="009503C4" w:rsidP="006E311D">
      <w:pPr>
        <w:pStyle w:val="ListParagraph"/>
        <w:numPr>
          <w:ilvl w:val="0"/>
          <w:numId w:val="2"/>
        </w:numPr>
        <w:rPr>
          <w:b/>
          <w:bCs/>
        </w:rPr>
      </w:pPr>
      <w:r w:rsidRPr="009503C4">
        <w:rPr>
          <w:b/>
          <w:bCs/>
        </w:rPr>
        <w:t>Finite State Machines:</w:t>
      </w:r>
      <w:r>
        <w:rPr>
          <w:b/>
          <w:bCs/>
        </w:rPr>
        <w:t xml:space="preserve"> </w:t>
      </w:r>
      <w:r>
        <w:t xml:space="preserve">A finite state machine is required for AI to enter different states (i.e. </w:t>
      </w:r>
      <w:r w:rsidR="006F435C" w:rsidRPr="006F435C">
        <w:rPr>
          <w:i/>
          <w:iCs/>
        </w:rPr>
        <w:t>Enemies:</w:t>
      </w:r>
      <w:r w:rsidR="006F435C">
        <w:t xml:space="preserve"> </w:t>
      </w:r>
      <w:r>
        <w:t xml:space="preserve">Attacking the player, </w:t>
      </w:r>
      <w:r w:rsidR="006F435C">
        <w:t>Idle, Wandering etc)</w:t>
      </w:r>
      <w:r w:rsidR="00AA13CA">
        <w:t xml:space="preserve">. This can be via general </w:t>
      </w:r>
      <w:r w:rsidR="00F060C0">
        <w:t>behaviours</w:t>
      </w:r>
      <w:r w:rsidR="00AA13CA">
        <w:t xml:space="preserve"> or the different states of animations</w:t>
      </w:r>
      <w:r w:rsidR="00D5290A">
        <w:t xml:space="preserve"> of the player character and NPCs. </w:t>
      </w:r>
    </w:p>
    <w:p w14:paraId="61C29599" w14:textId="26A28231" w:rsidR="00B41BF2" w:rsidRDefault="00A318A7" w:rsidP="00B41BF2">
      <w:pPr>
        <w:pStyle w:val="ListParagraph"/>
      </w:pPr>
      <w:r>
        <w:rPr>
          <w:noProof/>
        </w:rPr>
        <mc:AlternateContent>
          <mc:Choice Requires="wps">
            <w:drawing>
              <wp:anchor distT="0" distB="0" distL="114300" distR="114300" simplePos="0" relativeHeight="251687936" behindDoc="0" locked="0" layoutInCell="1" allowOverlap="1" wp14:anchorId="0FCCE343" wp14:editId="76DAEF67">
                <wp:simplePos x="0" y="0"/>
                <wp:positionH relativeFrom="margin">
                  <wp:align>right</wp:align>
                </wp:positionH>
                <wp:positionV relativeFrom="paragraph">
                  <wp:posOffset>165100</wp:posOffset>
                </wp:positionV>
                <wp:extent cx="1981200" cy="47625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981200" cy="476250"/>
                        </a:xfrm>
                        <a:prstGeom prst="rect">
                          <a:avLst/>
                        </a:prstGeom>
                        <a:noFill/>
                        <a:ln w="6350">
                          <a:noFill/>
                        </a:ln>
                      </wps:spPr>
                      <wps:txbx>
                        <w:txbxContent>
                          <w:p w14:paraId="7DB2FCA6" w14:textId="42C64A88" w:rsidR="00A318A7" w:rsidRPr="00FE69BF" w:rsidRDefault="00A318A7" w:rsidP="00A318A7">
                            <w:pPr>
                              <w:jc w:val="center"/>
                              <w:rPr>
                                <w:sz w:val="18"/>
                                <w:szCs w:val="18"/>
                              </w:rPr>
                            </w:pPr>
                            <w:r w:rsidRPr="00FE69BF">
                              <w:rPr>
                                <w:sz w:val="18"/>
                                <w:szCs w:val="18"/>
                              </w:rPr>
                              <w:t xml:space="preserve">Player </w:t>
                            </w:r>
                            <w:r>
                              <w:rPr>
                                <w:sz w:val="18"/>
                                <w:szCs w:val="18"/>
                              </w:rPr>
                              <w:t xml:space="preserve">is close enough for the NPC to attack and take </w:t>
                            </w:r>
                            <w:r w:rsidR="0093721F">
                              <w:rPr>
                                <w:sz w:val="18"/>
                                <w:szCs w:val="18"/>
                              </w:rPr>
                              <w:t>health</w:t>
                            </w:r>
                            <w:r w:rsidR="0098590E">
                              <w:rPr>
                                <w:sz w:val="18"/>
                                <w:szCs w:val="18"/>
                              </w:rPr>
                              <w:t xml:space="preserve"> from play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CCE343" id="_x0000_t202" coordsize="21600,21600" o:spt="202" path="m,l,21600r21600,l21600,xe">
                <v:stroke joinstyle="miter"/>
                <v:path gradientshapeok="t" o:connecttype="rect"/>
              </v:shapetype>
              <v:shape id="Text Box 19" o:spid="_x0000_s1026" type="#_x0000_t202" style="position:absolute;left:0;text-align:left;margin-left:104.8pt;margin-top:13pt;width:156pt;height:37.5pt;z-index:2516879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" filled="f" stroked="f" strokeweight=".5pt">
                <v:textbox>
                  <w:txbxContent>
                    <w:p w14:paraId="7DB2FCA6" w14:textId="42C64A88" w:rsidR="00A318A7" w:rsidRPr="00FE69BF" w:rsidRDefault="00A318A7" w:rsidP="00A318A7">
                      <w:pPr>
                        <w:jc w:val="center"/>
                        <w:rPr>
                          <w:sz w:val="18"/>
                          <w:szCs w:val="18"/>
                        </w:rPr>
                      </w:pPr>
                      <w:r w:rsidRPr="00FE69BF">
                        <w:rPr>
                          <w:sz w:val="18"/>
                          <w:szCs w:val="18"/>
                        </w:rPr>
                        <w:t xml:space="preserve">Player </w:t>
                      </w:r>
                      <w:r>
                        <w:rPr>
                          <w:sz w:val="18"/>
                          <w:szCs w:val="18"/>
                        </w:rPr>
                        <w:t xml:space="preserve">is close enough for the NPC to attack and take </w:t>
                      </w:r>
                      <w:r w:rsidR="0093721F">
                        <w:rPr>
                          <w:sz w:val="18"/>
                          <w:szCs w:val="18"/>
                        </w:rPr>
                        <w:t>health</w:t>
                      </w:r>
                      <w:r w:rsidR="0098590E">
                        <w:rPr>
                          <w:sz w:val="18"/>
                          <w:szCs w:val="18"/>
                        </w:rPr>
                        <w:t xml:space="preserve"> from player</w:t>
                      </w:r>
                    </w:p>
                  </w:txbxContent>
                </v:textbox>
                <w10:wrap anchorx="margin"/>
              </v:shape>
            </w:pict>
          </mc:Fallback>
        </mc:AlternateContent>
      </w:r>
    </w:p>
    <w:p w14:paraId="059E29AE" w14:textId="274039D0" w:rsidR="00B41BF2" w:rsidRDefault="00FE69BF" w:rsidP="00D00ADA">
      <w:pPr>
        <w:pStyle w:val="ListParagraph"/>
      </w:pPr>
      <w:r>
        <w:rPr>
          <w:noProof/>
        </w:rPr>
        <mc:AlternateContent>
          <mc:Choice Requires="wps">
            <w:drawing>
              <wp:anchor distT="0" distB="0" distL="114300" distR="114300" simplePos="0" relativeHeight="251685888" behindDoc="0" locked="0" layoutInCell="1" allowOverlap="1" wp14:anchorId="59189F61" wp14:editId="4348EAE3">
                <wp:simplePos x="0" y="0"/>
                <wp:positionH relativeFrom="margin">
                  <wp:posOffset>1666875</wp:posOffset>
                </wp:positionH>
                <wp:positionV relativeFrom="paragraph">
                  <wp:posOffset>13335</wp:posOffset>
                </wp:positionV>
                <wp:extent cx="1857375" cy="44767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1857375" cy="447675"/>
                        </a:xfrm>
                        <a:prstGeom prst="rect">
                          <a:avLst/>
                        </a:prstGeom>
                        <a:noFill/>
                        <a:ln w="6350">
                          <a:noFill/>
                        </a:ln>
                      </wps:spPr>
                      <wps:txbx>
                        <w:txbxContent>
                          <w:p w14:paraId="5FB33A6A" w14:textId="53145E8C" w:rsidR="00FE69BF" w:rsidRPr="00FE69BF" w:rsidRDefault="00FE69BF" w:rsidP="00FE69BF">
                            <w:pPr>
                              <w:jc w:val="center"/>
                              <w:rPr>
                                <w:sz w:val="18"/>
                                <w:szCs w:val="18"/>
                              </w:rPr>
                            </w:pPr>
                            <w:r w:rsidRPr="00FE69BF">
                              <w:rPr>
                                <w:sz w:val="18"/>
                                <w:szCs w:val="18"/>
                              </w:rPr>
                              <w:t xml:space="preserve">Player </w:t>
                            </w:r>
                            <w:r>
                              <w:rPr>
                                <w:sz w:val="18"/>
                                <w:szCs w:val="18"/>
                              </w:rPr>
                              <w:t xml:space="preserve">enters the </w:t>
                            </w:r>
                            <w:r w:rsidR="00821347">
                              <w:rPr>
                                <w:sz w:val="18"/>
                                <w:szCs w:val="18"/>
                              </w:rPr>
                              <w:t xml:space="preserve">NPC’s line of sight </w:t>
                            </w:r>
                            <w:r w:rsidR="00A318A7">
                              <w:rPr>
                                <w:sz w:val="18"/>
                                <w:szCs w:val="18"/>
                              </w:rPr>
                              <w:t>at a relatively close di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89F61" id="Text Box 18" o:spid="_x0000_s1027" type="#_x0000_t202" style="position:absolute;left:0;text-align:left;margin-left:131.25pt;margin-top:1.05pt;width:146.25pt;height:35.2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" filled="f" stroked="f" strokeweight=".5pt">
                <v:textbox>
                  <w:txbxContent>
                    <w:p w14:paraId="5FB33A6A" w14:textId="53145E8C" w:rsidR="00FE69BF" w:rsidRPr="00FE69BF" w:rsidRDefault="00FE69BF" w:rsidP="00FE69BF">
                      <w:pPr>
                        <w:jc w:val="center"/>
                        <w:rPr>
                          <w:sz w:val="18"/>
                          <w:szCs w:val="18"/>
                        </w:rPr>
                      </w:pPr>
                      <w:r w:rsidRPr="00FE69BF">
                        <w:rPr>
                          <w:sz w:val="18"/>
                          <w:szCs w:val="18"/>
                        </w:rPr>
                        <w:t xml:space="preserve">Player </w:t>
                      </w:r>
                      <w:r>
                        <w:rPr>
                          <w:sz w:val="18"/>
                          <w:szCs w:val="18"/>
                        </w:rPr>
                        <w:t xml:space="preserve">enters the </w:t>
                      </w:r>
                      <w:r w:rsidR="00821347">
                        <w:rPr>
                          <w:sz w:val="18"/>
                          <w:szCs w:val="18"/>
                        </w:rPr>
                        <w:t xml:space="preserve">NPC’s line of sight </w:t>
                      </w:r>
                      <w:r w:rsidR="00A318A7">
                        <w:rPr>
                          <w:sz w:val="18"/>
                          <w:szCs w:val="18"/>
                        </w:rPr>
                        <w:t>at a relatively close distance</w:t>
                      </w:r>
                    </w:p>
                  </w:txbxContent>
                </v:textbox>
                <w10:wrap anchorx="margin"/>
              </v:shape>
            </w:pict>
          </mc:Fallback>
        </mc:AlternateContent>
      </w:r>
      <w:r>
        <w:rPr>
          <w:noProof/>
        </w:rPr>
        <mc:AlternateContent>
          <mc:Choice Requires="wps">
            <w:drawing>
              <wp:anchor distT="0" distB="0" distL="114300" distR="114300" simplePos="0" relativeHeight="251681792" behindDoc="0" locked="0" layoutInCell="1" allowOverlap="1" wp14:anchorId="42FF9443" wp14:editId="234AF6E1">
                <wp:simplePos x="0" y="0"/>
                <wp:positionH relativeFrom="margin">
                  <wp:align>left</wp:align>
                </wp:positionH>
                <wp:positionV relativeFrom="paragraph">
                  <wp:posOffset>63500</wp:posOffset>
                </wp:positionV>
                <wp:extent cx="1371600" cy="44767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371600" cy="447675"/>
                        </a:xfrm>
                        <a:prstGeom prst="rect">
                          <a:avLst/>
                        </a:prstGeom>
                        <a:noFill/>
                        <a:ln w="6350">
                          <a:noFill/>
                        </a:ln>
                      </wps:spPr>
                      <wps:txbx>
                        <w:txbxContent>
                          <w:p w14:paraId="0A5ADBC7" w14:textId="1B524B59" w:rsidR="007F0724" w:rsidRPr="00FE69BF" w:rsidRDefault="00756493" w:rsidP="00FE69BF">
                            <w:pPr>
                              <w:jc w:val="center"/>
                              <w:rPr>
                                <w:sz w:val="18"/>
                                <w:szCs w:val="18"/>
                              </w:rPr>
                            </w:pPr>
                            <w:r w:rsidRPr="00FE69BF">
                              <w:rPr>
                                <w:sz w:val="18"/>
                                <w:szCs w:val="18"/>
                              </w:rPr>
                              <w:t xml:space="preserve">Player approaching the area of </w:t>
                            </w:r>
                            <w:r w:rsidR="00FE69BF" w:rsidRPr="00FE69BF">
                              <w:rPr>
                                <w:sz w:val="18"/>
                                <w:szCs w:val="18"/>
                              </w:rPr>
                              <w:t>NP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FF9443" id="Text Box 16" o:spid="_x0000_s1028" type="#_x0000_t202" style="position:absolute;left:0;text-align:left;margin-left:0;margin-top:5pt;width:108pt;height:35.25pt;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" filled="f" stroked="f" strokeweight=".5pt">
                <v:textbox>
                  <w:txbxContent>
                    <w:p w14:paraId="0A5ADBC7" w14:textId="1B524B59" w:rsidR="007F0724" w:rsidRPr="00FE69BF" w:rsidRDefault="00756493" w:rsidP="00FE69BF">
                      <w:pPr>
                        <w:jc w:val="center"/>
                        <w:rPr>
                          <w:sz w:val="18"/>
                          <w:szCs w:val="18"/>
                        </w:rPr>
                      </w:pPr>
                      <w:r w:rsidRPr="00FE69BF">
                        <w:rPr>
                          <w:sz w:val="18"/>
                          <w:szCs w:val="18"/>
                        </w:rPr>
                        <w:t xml:space="preserve">Player approaching the area of </w:t>
                      </w:r>
                      <w:r w:rsidR="00FE69BF" w:rsidRPr="00FE69BF">
                        <w:rPr>
                          <w:sz w:val="18"/>
                          <w:szCs w:val="18"/>
                        </w:rPr>
                        <w:t>NPC</w:t>
                      </w:r>
                    </w:p>
                  </w:txbxContent>
                </v:textbox>
                <w10:wrap anchorx="margin"/>
              </v:shape>
            </w:pict>
          </mc:Fallback>
        </mc:AlternateContent>
      </w:r>
    </w:p>
    <w:p w14:paraId="7F5C01DD" w14:textId="0A01AC90" w:rsidR="00B41BF2" w:rsidRDefault="006351B6" w:rsidP="00B41BF2">
      <w:pPr>
        <w:pStyle w:val="ListParagraph"/>
      </w:pPr>
      <w:r>
        <w:rPr>
          <w:noProof/>
        </w:rPr>
        <mc:AlternateContent>
          <mc:Choice Requires="wps">
            <w:drawing>
              <wp:anchor distT="0" distB="0" distL="114300" distR="114300" simplePos="0" relativeHeight="251674624" behindDoc="0" locked="0" layoutInCell="1" allowOverlap="1" wp14:anchorId="6884B741" wp14:editId="760809FC">
                <wp:simplePos x="0" y="0"/>
                <wp:positionH relativeFrom="column">
                  <wp:posOffset>4924425</wp:posOffset>
                </wp:positionH>
                <wp:positionV relativeFrom="paragraph">
                  <wp:posOffset>146050</wp:posOffset>
                </wp:positionV>
                <wp:extent cx="1162050" cy="295275"/>
                <wp:effectExtent l="0" t="0" r="19050" b="28575"/>
                <wp:wrapNone/>
                <wp:docPr id="11" name="Text Box 11"/>
                <wp:cNvGraphicFramePr/>
                <a:graphic xmlns:a="http://schemas.openxmlformats.org/drawingml/2006/main">
                  <a:graphicData uri="http://schemas.microsoft.com/office/word/2010/wordprocessingShape">
                    <wps:wsp>
                      <wps:cNvSpPr txBox="1"/>
                      <wps:spPr>
                        <a:xfrm>
                          <a:off x="0" y="0"/>
                          <a:ext cx="1162050" cy="29527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3D4BEDFA" w14:textId="77777777" w:rsidR="006351B6" w:rsidRPr="006A48EE" w:rsidRDefault="006351B6" w:rsidP="006351B6">
                            <w:pPr>
                              <w:rPr>
                                <w:sz w:val="28"/>
                                <w:szCs w:val="28"/>
                              </w:rPr>
                            </w:pPr>
                            <w:r>
                              <w:rPr>
                                <w:sz w:val="28"/>
                                <w:szCs w:val="28"/>
                              </w:rPr>
                              <w:t>Attack Play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84B741" id="Text Box 11" o:spid="_x0000_s1029" type="#_x0000_t202" style="position:absolute;left:0;text-align:left;margin-left:387.75pt;margin-top:11.5pt;width:91.5pt;height:23.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" fillcolor="white [3201]" strokecolor="#4472c4 [3204]" strokeweight="1pt">
                <v:textbox>
                  <w:txbxContent>
                    <w:p w14:paraId="3D4BEDFA" w14:textId="77777777" w:rsidR="006351B6" w:rsidRPr="006A48EE" w:rsidRDefault="006351B6" w:rsidP="006351B6">
                      <w:pPr>
                        <w:rPr>
                          <w:sz w:val="28"/>
                          <w:szCs w:val="28"/>
                        </w:rPr>
                      </w:pPr>
                      <w:r>
                        <w:rPr>
                          <w:sz w:val="28"/>
                          <w:szCs w:val="28"/>
                        </w:rPr>
                        <w:t>Attack Player</w:t>
                      </w:r>
                    </w:p>
                  </w:txbxContent>
                </v:textbox>
              </v:shape>
            </w:pict>
          </mc:Fallback>
        </mc:AlternateContent>
      </w:r>
      <w:r w:rsidR="00D178CC">
        <w:rPr>
          <w:noProof/>
        </w:rPr>
        <mc:AlternateContent>
          <mc:Choice Requires="wps">
            <w:drawing>
              <wp:anchor distT="0" distB="0" distL="114300" distR="114300" simplePos="0" relativeHeight="251663360" behindDoc="0" locked="0" layoutInCell="1" allowOverlap="1" wp14:anchorId="261EBF00" wp14:editId="2FC40742">
                <wp:simplePos x="0" y="0"/>
                <wp:positionH relativeFrom="column">
                  <wp:posOffset>-257175</wp:posOffset>
                </wp:positionH>
                <wp:positionV relativeFrom="paragraph">
                  <wp:posOffset>193675</wp:posOffset>
                </wp:positionV>
                <wp:extent cx="533400" cy="342900"/>
                <wp:effectExtent l="0" t="0" r="19050" b="19050"/>
                <wp:wrapNone/>
                <wp:docPr id="5" name="Text Box 5"/>
                <wp:cNvGraphicFramePr/>
                <a:graphic xmlns:a="http://schemas.openxmlformats.org/drawingml/2006/main">
                  <a:graphicData uri="http://schemas.microsoft.com/office/word/2010/wordprocessingShape">
                    <wps:wsp>
                      <wps:cNvSpPr txBox="1"/>
                      <wps:spPr>
                        <a:xfrm>
                          <a:off x="0" y="0"/>
                          <a:ext cx="533400" cy="3429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49E5986" w14:textId="33D8CC65" w:rsidR="006928EE" w:rsidRPr="006A48EE" w:rsidRDefault="006A48EE">
                            <w:pPr>
                              <w:rPr>
                                <w:sz w:val="28"/>
                                <w:szCs w:val="28"/>
                              </w:rPr>
                            </w:pPr>
                            <w:r w:rsidRPr="006A48EE">
                              <w:rPr>
                                <w:sz w:val="28"/>
                                <w:szCs w:val="28"/>
                              </w:rPr>
                              <w:t>Id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1EBF00" id="Text Box 5" o:spid="_x0000_s1030" type="#_x0000_t202" style="position:absolute;left:0;text-align:left;margin-left:-20.25pt;margin-top:15.25pt;width:42pt;height:2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" fillcolor="white [3201]" strokecolor="#4472c4 [3204]" strokeweight="1pt">
                <v:textbox>
                  <w:txbxContent>
                    <w:p w14:paraId="249E5986" w14:textId="33D8CC65" w:rsidR="006928EE" w:rsidRPr="006A48EE" w:rsidRDefault="006A48EE">
                      <w:pPr>
                        <w:rPr>
                          <w:sz w:val="28"/>
                          <w:szCs w:val="28"/>
                        </w:rPr>
                      </w:pPr>
                      <w:r w:rsidRPr="006A48EE">
                        <w:rPr>
                          <w:sz w:val="28"/>
                          <w:szCs w:val="28"/>
                        </w:rPr>
                        <w:t>Idle</w:t>
                      </w:r>
                    </w:p>
                  </w:txbxContent>
                </v:textbox>
              </v:shape>
            </w:pict>
          </mc:Fallback>
        </mc:AlternateContent>
      </w:r>
    </w:p>
    <w:p w14:paraId="7CD2CD39" w14:textId="7DB5248C" w:rsidR="00B41BF2" w:rsidRDefault="003C2A54" w:rsidP="00B41BF2">
      <w:pPr>
        <w:pStyle w:val="ListParagraph"/>
      </w:pPr>
      <w:r>
        <w:rPr>
          <w:noProof/>
        </w:rPr>
        <mc:AlternateContent>
          <mc:Choice Requires="wps">
            <w:drawing>
              <wp:anchor distT="0" distB="0" distL="114300" distR="114300" simplePos="0" relativeHeight="251672576" behindDoc="0" locked="0" layoutInCell="1" allowOverlap="1" wp14:anchorId="78DBD066" wp14:editId="4B85356C">
                <wp:simplePos x="0" y="0"/>
                <wp:positionH relativeFrom="column">
                  <wp:posOffset>4143375</wp:posOffset>
                </wp:positionH>
                <wp:positionV relativeFrom="paragraph">
                  <wp:posOffset>113665</wp:posOffset>
                </wp:positionV>
                <wp:extent cx="762000" cy="45085"/>
                <wp:effectExtent l="0" t="57150" r="19050" b="50165"/>
                <wp:wrapNone/>
                <wp:docPr id="10" name="Straight Arrow Connector 10"/>
                <wp:cNvGraphicFramePr/>
                <a:graphic xmlns:a="http://schemas.openxmlformats.org/drawingml/2006/main">
                  <a:graphicData uri="http://schemas.microsoft.com/office/word/2010/wordprocessingShape">
                    <wps:wsp>
                      <wps:cNvCnPr/>
                      <wps:spPr>
                        <a:xfrm flipV="1">
                          <a:off x="0" y="0"/>
                          <a:ext cx="762000" cy="45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104463D" id="_x0000_t32" coordsize="21600,21600" o:spt="32" o:oned="t" path="m,l21600,21600e" filled="f">
                <v:path arrowok="t" fillok="f" o:connecttype="none"/>
                <o:lock v:ext="edit" shapetype="t"/>
              </v:shapetype>
              <v:shape id="Straight Arrow Connector 10" o:spid="_x0000_s1026" type="#_x0000_t32" style="position:absolute;margin-left:326.25pt;margin-top:8.95pt;width:60pt;height:3.55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" strokecolor="#4472c4 [3204]" strokeweight=".5pt">
                <v:stroke endarrow="block" joinstyle="miter"/>
              </v:shape>
            </w:pict>
          </mc:Fallback>
        </mc:AlternateContent>
      </w:r>
      <w:r>
        <w:rPr>
          <w:noProof/>
        </w:rPr>
        <mc:AlternateContent>
          <mc:Choice Requires="wps">
            <w:drawing>
              <wp:anchor distT="0" distB="0" distL="114300" distR="114300" simplePos="0" relativeHeight="251678720" behindDoc="0" locked="0" layoutInCell="1" allowOverlap="1" wp14:anchorId="1C8D7834" wp14:editId="3E91CE34">
                <wp:simplePos x="0" y="0"/>
                <wp:positionH relativeFrom="column">
                  <wp:posOffset>2133600</wp:posOffset>
                </wp:positionH>
                <wp:positionV relativeFrom="paragraph">
                  <wp:posOffset>133350</wp:posOffset>
                </wp:positionV>
                <wp:extent cx="771525" cy="45085"/>
                <wp:effectExtent l="38100" t="38100" r="28575" b="88265"/>
                <wp:wrapNone/>
                <wp:docPr id="14" name="Straight Arrow Connector 14"/>
                <wp:cNvGraphicFramePr/>
                <a:graphic xmlns:a="http://schemas.openxmlformats.org/drawingml/2006/main">
                  <a:graphicData uri="http://schemas.microsoft.com/office/word/2010/wordprocessingShape">
                    <wps:wsp>
                      <wps:cNvCnPr/>
                      <wps:spPr>
                        <a:xfrm flipH="1">
                          <a:off x="0" y="0"/>
                          <a:ext cx="771525" cy="45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7178F9" id="Straight Arrow Connector 14" o:spid="_x0000_s1026" type="#_x0000_t32" style="position:absolute;margin-left:168pt;margin-top:10.5pt;width:60.75pt;height:3.55pt;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676672" behindDoc="0" locked="0" layoutInCell="1" allowOverlap="1" wp14:anchorId="411A9F7F" wp14:editId="15AF2688">
                <wp:simplePos x="0" y="0"/>
                <wp:positionH relativeFrom="column">
                  <wp:posOffset>285115</wp:posOffset>
                </wp:positionH>
                <wp:positionV relativeFrom="paragraph">
                  <wp:posOffset>180975</wp:posOffset>
                </wp:positionV>
                <wp:extent cx="771525" cy="45085"/>
                <wp:effectExtent l="38100" t="38100" r="28575" b="88265"/>
                <wp:wrapNone/>
                <wp:docPr id="12" name="Straight Arrow Connector 12"/>
                <wp:cNvGraphicFramePr/>
                <a:graphic xmlns:a="http://schemas.openxmlformats.org/drawingml/2006/main">
                  <a:graphicData uri="http://schemas.microsoft.com/office/word/2010/wordprocessingShape">
                    <wps:wsp>
                      <wps:cNvCnPr/>
                      <wps:spPr>
                        <a:xfrm flipH="1">
                          <a:off x="0" y="0"/>
                          <a:ext cx="771525" cy="45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EAC776" id="Straight Arrow Connector 12" o:spid="_x0000_s1026" type="#_x0000_t32" style="position:absolute;margin-left:22.45pt;margin-top:14.25pt;width:60.75pt;height:3.55pt;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" strokecolor="#4472c4 [3204]" strokeweight=".5pt">
                <v:stroke endarrow="block" joinstyle="miter"/>
              </v:shape>
            </w:pict>
          </mc:Fallback>
        </mc:AlternateContent>
      </w:r>
      <w:r>
        <w:rPr>
          <w:noProof/>
        </w:rPr>
        <mc:AlternateContent>
          <mc:Choice Requires="wps">
            <w:drawing>
              <wp:anchor distT="0" distB="0" distL="114300" distR="114300" simplePos="0" relativeHeight="251664384" behindDoc="0" locked="0" layoutInCell="1" allowOverlap="1" wp14:anchorId="17EDFF74" wp14:editId="5A7F1B7C">
                <wp:simplePos x="0" y="0"/>
                <wp:positionH relativeFrom="column">
                  <wp:posOffset>304800</wp:posOffset>
                </wp:positionH>
                <wp:positionV relativeFrom="paragraph">
                  <wp:posOffset>111125</wp:posOffset>
                </wp:positionV>
                <wp:extent cx="781050" cy="45720"/>
                <wp:effectExtent l="0" t="57150" r="19050" b="49530"/>
                <wp:wrapNone/>
                <wp:docPr id="6" name="Straight Arrow Connector 6"/>
                <wp:cNvGraphicFramePr/>
                <a:graphic xmlns:a="http://schemas.openxmlformats.org/drawingml/2006/main">
                  <a:graphicData uri="http://schemas.microsoft.com/office/word/2010/wordprocessingShape">
                    <wps:wsp>
                      <wps:cNvCnPr/>
                      <wps:spPr>
                        <a:xfrm flipV="1">
                          <a:off x="0" y="0"/>
                          <a:ext cx="781050" cy="457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06F73B" id="Straight Arrow Connector 6" o:spid="_x0000_s1026" type="#_x0000_t32" style="position:absolute;margin-left:24pt;margin-top:8.75pt;width:61.5pt;height:3.6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" strokecolor="#4472c4 [3204]" strokeweight=".5pt">
                <v:stroke endarrow="block" joinstyle="miter"/>
              </v:shape>
            </w:pict>
          </mc:Fallback>
        </mc:AlternateContent>
      </w:r>
      <w:r w:rsidR="0058350D">
        <w:rPr>
          <w:noProof/>
        </w:rPr>
        <mc:AlternateContent>
          <mc:Choice Requires="wps">
            <w:drawing>
              <wp:anchor distT="0" distB="0" distL="114300" distR="114300" simplePos="0" relativeHeight="251680768" behindDoc="0" locked="0" layoutInCell="1" allowOverlap="1" wp14:anchorId="09D33C43" wp14:editId="77F65CEB">
                <wp:simplePos x="0" y="0"/>
                <wp:positionH relativeFrom="column">
                  <wp:posOffset>4143375</wp:posOffset>
                </wp:positionH>
                <wp:positionV relativeFrom="paragraph">
                  <wp:posOffset>47625</wp:posOffset>
                </wp:positionV>
                <wp:extent cx="771525" cy="45085"/>
                <wp:effectExtent l="38100" t="38100" r="28575" b="88265"/>
                <wp:wrapNone/>
                <wp:docPr id="15" name="Straight Arrow Connector 15"/>
                <wp:cNvGraphicFramePr/>
                <a:graphic xmlns:a="http://schemas.openxmlformats.org/drawingml/2006/main">
                  <a:graphicData uri="http://schemas.microsoft.com/office/word/2010/wordprocessingShape">
                    <wps:wsp>
                      <wps:cNvCnPr/>
                      <wps:spPr>
                        <a:xfrm flipH="1">
                          <a:off x="0" y="0"/>
                          <a:ext cx="771525" cy="45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EFE480" id="Straight Arrow Connector 15" o:spid="_x0000_s1026" type="#_x0000_t32" style="position:absolute;margin-left:326.25pt;margin-top:3.75pt;width:60.75pt;height:3.55pt;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" strokecolor="#4472c4 [3204]" strokeweight=".5pt">
                <v:stroke endarrow="block" joinstyle="miter"/>
              </v:shape>
            </w:pict>
          </mc:Fallback>
        </mc:AlternateContent>
      </w:r>
      <w:r w:rsidR="0058350D">
        <w:rPr>
          <w:noProof/>
        </w:rPr>
        <mc:AlternateContent>
          <mc:Choice Requires="wps">
            <w:drawing>
              <wp:anchor distT="0" distB="0" distL="114300" distR="114300" simplePos="0" relativeHeight="251668480" behindDoc="0" locked="0" layoutInCell="1" allowOverlap="1" wp14:anchorId="64ED90EB" wp14:editId="1952F0CB">
                <wp:simplePos x="0" y="0"/>
                <wp:positionH relativeFrom="column">
                  <wp:posOffset>2114550</wp:posOffset>
                </wp:positionH>
                <wp:positionV relativeFrom="paragraph">
                  <wp:posOffset>71120</wp:posOffset>
                </wp:positionV>
                <wp:extent cx="838200" cy="45719"/>
                <wp:effectExtent l="0" t="57150" r="19050" b="50165"/>
                <wp:wrapNone/>
                <wp:docPr id="8" name="Straight Arrow Connector 8"/>
                <wp:cNvGraphicFramePr/>
                <a:graphic xmlns:a="http://schemas.openxmlformats.org/drawingml/2006/main">
                  <a:graphicData uri="http://schemas.microsoft.com/office/word/2010/wordprocessingShape">
                    <wps:wsp>
                      <wps:cNvCnPr/>
                      <wps:spPr>
                        <a:xfrm flipV="1">
                          <a:off x="0" y="0"/>
                          <a:ext cx="83820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491CA2" id="Straight Arrow Connector 8" o:spid="_x0000_s1026" type="#_x0000_t32" style="position:absolute;margin-left:166.5pt;margin-top:5.6pt;width:66pt;height:3.6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" strokecolor="#4472c4 [3204]" strokeweight=".5pt">
                <v:stroke endarrow="block" joinstyle="miter"/>
              </v:shape>
            </w:pict>
          </mc:Fallback>
        </mc:AlternateContent>
      </w:r>
      <w:r w:rsidR="00D178CC">
        <w:rPr>
          <w:noProof/>
        </w:rPr>
        <mc:AlternateContent>
          <mc:Choice Requires="wps">
            <w:drawing>
              <wp:anchor distT="0" distB="0" distL="114300" distR="114300" simplePos="0" relativeHeight="251666432" behindDoc="0" locked="0" layoutInCell="1" allowOverlap="1" wp14:anchorId="2808CB8D" wp14:editId="0A678511">
                <wp:simplePos x="0" y="0"/>
                <wp:positionH relativeFrom="column">
                  <wp:posOffset>1095375</wp:posOffset>
                </wp:positionH>
                <wp:positionV relativeFrom="paragraph">
                  <wp:posOffset>9525</wp:posOffset>
                </wp:positionV>
                <wp:extent cx="1009650" cy="29527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1009650" cy="29527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4B58536" w14:textId="3105965A" w:rsidR="00C2640D" w:rsidRPr="006A48EE" w:rsidRDefault="00D178CC" w:rsidP="00C2640D">
                            <w:pPr>
                              <w:rPr>
                                <w:sz w:val="28"/>
                                <w:szCs w:val="28"/>
                              </w:rPr>
                            </w:pPr>
                            <w:r>
                              <w:rPr>
                                <w:sz w:val="28"/>
                                <w:szCs w:val="28"/>
                              </w:rPr>
                              <w:t>Wand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08CB8D" id="Text Box 7" o:spid="_x0000_s1031" type="#_x0000_t202" style="position:absolute;left:0;text-align:left;margin-left:86.25pt;margin-top:.75pt;width:79.5pt;height:23.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" fillcolor="white [3201]" strokecolor="#4472c4 [3204]" strokeweight="1pt">
                <v:textbox>
                  <w:txbxContent>
                    <w:p w14:paraId="24B58536" w14:textId="3105965A" w:rsidR="00C2640D" w:rsidRPr="006A48EE" w:rsidRDefault="00D178CC" w:rsidP="00C2640D">
                      <w:pPr>
                        <w:rPr>
                          <w:sz w:val="28"/>
                          <w:szCs w:val="28"/>
                        </w:rPr>
                      </w:pPr>
                      <w:r>
                        <w:rPr>
                          <w:sz w:val="28"/>
                          <w:szCs w:val="28"/>
                        </w:rPr>
                        <w:t>Wandering</w:t>
                      </w:r>
                    </w:p>
                  </w:txbxContent>
                </v:textbox>
              </v:shape>
            </w:pict>
          </mc:Fallback>
        </mc:AlternateContent>
      </w:r>
      <w:r w:rsidR="00D178CC">
        <w:rPr>
          <w:noProof/>
        </w:rPr>
        <mc:AlternateContent>
          <mc:Choice Requires="wps">
            <w:drawing>
              <wp:anchor distT="0" distB="0" distL="114300" distR="114300" simplePos="0" relativeHeight="251670528" behindDoc="0" locked="0" layoutInCell="1" allowOverlap="1" wp14:anchorId="4E4615F2" wp14:editId="3F257F07">
                <wp:simplePos x="0" y="0"/>
                <wp:positionH relativeFrom="column">
                  <wp:posOffset>2981325</wp:posOffset>
                </wp:positionH>
                <wp:positionV relativeFrom="paragraph">
                  <wp:posOffset>9525</wp:posOffset>
                </wp:positionV>
                <wp:extent cx="1162050" cy="295275"/>
                <wp:effectExtent l="0" t="0" r="19050" b="28575"/>
                <wp:wrapNone/>
                <wp:docPr id="9" name="Text Box 9"/>
                <wp:cNvGraphicFramePr/>
                <a:graphic xmlns:a="http://schemas.openxmlformats.org/drawingml/2006/main">
                  <a:graphicData uri="http://schemas.microsoft.com/office/word/2010/wordprocessingShape">
                    <wps:wsp>
                      <wps:cNvSpPr txBox="1"/>
                      <wps:spPr>
                        <a:xfrm>
                          <a:off x="0" y="0"/>
                          <a:ext cx="1162050" cy="29527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74AD8B5" w14:textId="2FCE920F" w:rsidR="00D178CC" w:rsidRPr="006A48EE" w:rsidRDefault="00FD1516" w:rsidP="00D178CC">
                            <w:pPr>
                              <w:rPr>
                                <w:sz w:val="28"/>
                                <w:szCs w:val="28"/>
                              </w:rPr>
                            </w:pPr>
                            <w:r>
                              <w:rPr>
                                <w:sz w:val="28"/>
                                <w:szCs w:val="28"/>
                              </w:rPr>
                              <w:t>Chase</w:t>
                            </w:r>
                            <w:r w:rsidR="00D178CC">
                              <w:rPr>
                                <w:sz w:val="28"/>
                                <w:szCs w:val="28"/>
                              </w:rPr>
                              <w:t xml:space="preserve"> Play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4615F2" id="Text Box 9" o:spid="_x0000_s1032" type="#_x0000_t202" style="position:absolute;left:0;text-align:left;margin-left:234.75pt;margin-top:.75pt;width:91.5pt;height:23.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" fillcolor="white [3201]" strokecolor="#4472c4 [3204]" strokeweight="1pt">
                <v:textbox>
                  <w:txbxContent>
                    <w:p w14:paraId="174AD8B5" w14:textId="2FCE920F" w:rsidR="00D178CC" w:rsidRPr="006A48EE" w:rsidRDefault="00FD1516" w:rsidP="00D178CC">
                      <w:pPr>
                        <w:rPr>
                          <w:sz w:val="28"/>
                          <w:szCs w:val="28"/>
                        </w:rPr>
                      </w:pPr>
                      <w:r>
                        <w:rPr>
                          <w:sz w:val="28"/>
                          <w:szCs w:val="28"/>
                        </w:rPr>
                        <w:t>Chase</w:t>
                      </w:r>
                      <w:r w:rsidR="00D178CC">
                        <w:rPr>
                          <w:sz w:val="28"/>
                          <w:szCs w:val="28"/>
                        </w:rPr>
                        <w:t xml:space="preserve"> Player</w:t>
                      </w:r>
                    </w:p>
                  </w:txbxContent>
                </v:textbox>
              </v:shape>
            </w:pict>
          </mc:Fallback>
        </mc:AlternateContent>
      </w:r>
    </w:p>
    <w:p w14:paraId="3C5D5C51" w14:textId="74A4DE14" w:rsidR="00B41BF2" w:rsidRDefault="00D64C07" w:rsidP="00B41BF2">
      <w:pPr>
        <w:pStyle w:val="ListParagraph"/>
      </w:pPr>
      <w:r>
        <w:rPr>
          <w:noProof/>
        </w:rPr>
        <mc:AlternateContent>
          <mc:Choice Requires="wps">
            <w:drawing>
              <wp:anchor distT="0" distB="0" distL="114300" distR="114300" simplePos="0" relativeHeight="251694080" behindDoc="0" locked="0" layoutInCell="1" allowOverlap="1" wp14:anchorId="539F6A7B" wp14:editId="6413D550">
                <wp:simplePos x="0" y="0"/>
                <wp:positionH relativeFrom="margin">
                  <wp:posOffset>3810000</wp:posOffset>
                </wp:positionH>
                <wp:positionV relativeFrom="paragraph">
                  <wp:posOffset>114935</wp:posOffset>
                </wp:positionV>
                <wp:extent cx="2114550" cy="47625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2114550" cy="476250"/>
                        </a:xfrm>
                        <a:prstGeom prst="rect">
                          <a:avLst/>
                        </a:prstGeom>
                        <a:noFill/>
                        <a:ln w="6350">
                          <a:noFill/>
                        </a:ln>
                      </wps:spPr>
                      <wps:txbx>
                        <w:txbxContent>
                          <w:p w14:paraId="264DCBE0" w14:textId="2DCD5E1F" w:rsidR="00D64C07" w:rsidRPr="00FE69BF" w:rsidRDefault="00D64C07" w:rsidP="00D64C07">
                            <w:pPr>
                              <w:jc w:val="center"/>
                              <w:rPr>
                                <w:sz w:val="18"/>
                                <w:szCs w:val="18"/>
                              </w:rPr>
                            </w:pPr>
                            <w:r w:rsidRPr="00FE69BF">
                              <w:rPr>
                                <w:sz w:val="18"/>
                                <w:szCs w:val="18"/>
                              </w:rPr>
                              <w:t xml:space="preserve">Player </w:t>
                            </w:r>
                            <w:r>
                              <w:rPr>
                                <w:sz w:val="18"/>
                                <w:szCs w:val="18"/>
                              </w:rPr>
                              <w:t xml:space="preserve">is not close enough for the NPC to attack and take </w:t>
                            </w:r>
                            <w:r w:rsidR="0093721F">
                              <w:rPr>
                                <w:sz w:val="18"/>
                                <w:szCs w:val="18"/>
                              </w:rPr>
                              <w:t>health</w:t>
                            </w:r>
                            <w:r w:rsidR="0098590E">
                              <w:rPr>
                                <w:sz w:val="18"/>
                                <w:szCs w:val="18"/>
                              </w:rPr>
                              <w:t xml:space="preserve"> from play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9F6A7B" id="Text Box 24" o:spid="_x0000_s1033" type="#_x0000_t202" style="position:absolute;left:0;text-align:left;margin-left:300pt;margin-top:9.05pt;width:166.5pt;height:37.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" filled="f" stroked="f" strokeweight=".5pt">
                <v:textbox>
                  <w:txbxContent>
                    <w:p w14:paraId="264DCBE0" w14:textId="2DCD5E1F" w:rsidR="00D64C07" w:rsidRPr="00FE69BF" w:rsidRDefault="00D64C07" w:rsidP="00D64C07">
                      <w:pPr>
                        <w:jc w:val="center"/>
                        <w:rPr>
                          <w:sz w:val="18"/>
                          <w:szCs w:val="18"/>
                        </w:rPr>
                      </w:pPr>
                      <w:r w:rsidRPr="00FE69BF">
                        <w:rPr>
                          <w:sz w:val="18"/>
                          <w:szCs w:val="18"/>
                        </w:rPr>
                        <w:t xml:space="preserve">Player </w:t>
                      </w:r>
                      <w:r>
                        <w:rPr>
                          <w:sz w:val="18"/>
                          <w:szCs w:val="18"/>
                        </w:rPr>
                        <w:t xml:space="preserve">is </w:t>
                      </w:r>
                      <w:r>
                        <w:rPr>
                          <w:sz w:val="18"/>
                          <w:szCs w:val="18"/>
                        </w:rPr>
                        <w:t xml:space="preserve">not </w:t>
                      </w:r>
                      <w:r>
                        <w:rPr>
                          <w:sz w:val="18"/>
                          <w:szCs w:val="18"/>
                        </w:rPr>
                        <w:t xml:space="preserve">close enough for the NPC to attack and take </w:t>
                      </w:r>
                      <w:r w:rsidR="0093721F">
                        <w:rPr>
                          <w:sz w:val="18"/>
                          <w:szCs w:val="18"/>
                        </w:rPr>
                        <w:t>health</w:t>
                      </w:r>
                      <w:r w:rsidR="0098590E">
                        <w:rPr>
                          <w:sz w:val="18"/>
                          <w:szCs w:val="18"/>
                        </w:rPr>
                        <w:t xml:space="preserve"> from player</w:t>
                      </w:r>
                    </w:p>
                  </w:txbxContent>
                </v:textbox>
                <w10:wrap anchorx="margin"/>
              </v:shape>
            </w:pict>
          </mc:Fallback>
        </mc:AlternateContent>
      </w:r>
      <w:r>
        <w:rPr>
          <w:noProof/>
        </w:rPr>
        <mc:AlternateContent>
          <mc:Choice Requires="wps">
            <w:drawing>
              <wp:anchor distT="0" distB="0" distL="114300" distR="114300" simplePos="0" relativeHeight="251692032" behindDoc="0" locked="0" layoutInCell="1" allowOverlap="1" wp14:anchorId="0342BF11" wp14:editId="113A2E04">
                <wp:simplePos x="0" y="0"/>
                <wp:positionH relativeFrom="margin">
                  <wp:posOffset>1676400</wp:posOffset>
                </wp:positionH>
                <wp:positionV relativeFrom="paragraph">
                  <wp:posOffset>111125</wp:posOffset>
                </wp:positionV>
                <wp:extent cx="1857375" cy="40005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1857375" cy="400050"/>
                        </a:xfrm>
                        <a:prstGeom prst="rect">
                          <a:avLst/>
                        </a:prstGeom>
                        <a:noFill/>
                        <a:ln w="6350">
                          <a:noFill/>
                        </a:ln>
                      </wps:spPr>
                      <wps:txbx>
                        <w:txbxContent>
                          <w:p w14:paraId="11F25BBF" w14:textId="4FB54028" w:rsidR="00D64C07" w:rsidRPr="00FE69BF" w:rsidRDefault="00D64C07" w:rsidP="00D64C07">
                            <w:pPr>
                              <w:jc w:val="center"/>
                              <w:rPr>
                                <w:sz w:val="18"/>
                                <w:szCs w:val="18"/>
                              </w:rPr>
                            </w:pPr>
                            <w:r w:rsidRPr="00FE69BF">
                              <w:rPr>
                                <w:sz w:val="18"/>
                                <w:szCs w:val="18"/>
                              </w:rPr>
                              <w:t xml:space="preserve">Player </w:t>
                            </w:r>
                            <w:r>
                              <w:rPr>
                                <w:sz w:val="18"/>
                                <w:szCs w:val="18"/>
                              </w:rPr>
                              <w:t>leaves the NPC’s line of sight at a relatively far di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42BF11" id="Text Box 22" o:spid="_x0000_s1034" type="#_x0000_t202" style="position:absolute;left:0;text-align:left;margin-left:132pt;margin-top:8.75pt;width:146.25pt;height:31.5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" filled="f" stroked="f" strokeweight=".5pt">
                <v:textbox>
                  <w:txbxContent>
                    <w:p w14:paraId="11F25BBF" w14:textId="4FB54028" w:rsidR="00D64C07" w:rsidRPr="00FE69BF" w:rsidRDefault="00D64C07" w:rsidP="00D64C07">
                      <w:pPr>
                        <w:jc w:val="center"/>
                        <w:rPr>
                          <w:sz w:val="18"/>
                          <w:szCs w:val="18"/>
                        </w:rPr>
                      </w:pPr>
                      <w:r w:rsidRPr="00FE69BF">
                        <w:rPr>
                          <w:sz w:val="18"/>
                          <w:szCs w:val="18"/>
                        </w:rPr>
                        <w:t xml:space="preserve">Player </w:t>
                      </w:r>
                      <w:r>
                        <w:rPr>
                          <w:sz w:val="18"/>
                          <w:szCs w:val="18"/>
                        </w:rPr>
                        <w:t>leaves</w:t>
                      </w:r>
                      <w:r>
                        <w:rPr>
                          <w:sz w:val="18"/>
                          <w:szCs w:val="18"/>
                        </w:rPr>
                        <w:t xml:space="preserve"> the NPC’s line of sight at a relatively </w:t>
                      </w:r>
                      <w:r>
                        <w:rPr>
                          <w:sz w:val="18"/>
                          <w:szCs w:val="18"/>
                        </w:rPr>
                        <w:t>far distance</w:t>
                      </w:r>
                    </w:p>
                  </w:txbxContent>
                </v:textbox>
                <w10:wrap anchorx="margin"/>
              </v:shape>
            </w:pict>
          </mc:Fallback>
        </mc:AlternateContent>
      </w:r>
      <w:r>
        <w:rPr>
          <w:noProof/>
        </w:rPr>
        <mc:AlternateContent>
          <mc:Choice Requires="wps">
            <w:drawing>
              <wp:anchor distT="0" distB="0" distL="114300" distR="114300" simplePos="0" relativeHeight="251689984" behindDoc="0" locked="0" layoutInCell="1" allowOverlap="1" wp14:anchorId="638BABBB" wp14:editId="0C5BE5AC">
                <wp:simplePos x="0" y="0"/>
                <wp:positionH relativeFrom="margin">
                  <wp:align>left</wp:align>
                </wp:positionH>
                <wp:positionV relativeFrom="paragraph">
                  <wp:posOffset>120650</wp:posOffset>
                </wp:positionV>
                <wp:extent cx="1581150" cy="44767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1581150" cy="447675"/>
                        </a:xfrm>
                        <a:prstGeom prst="rect">
                          <a:avLst/>
                        </a:prstGeom>
                        <a:noFill/>
                        <a:ln w="6350">
                          <a:noFill/>
                        </a:ln>
                      </wps:spPr>
                      <wps:txbx>
                        <w:txbxContent>
                          <w:p w14:paraId="2C3E238B" w14:textId="65692C14" w:rsidR="00D64C07" w:rsidRPr="00FE69BF" w:rsidRDefault="00D64C07" w:rsidP="00D64C07">
                            <w:pPr>
                              <w:jc w:val="center"/>
                              <w:rPr>
                                <w:sz w:val="18"/>
                                <w:szCs w:val="18"/>
                              </w:rPr>
                            </w:pPr>
                            <w:r w:rsidRPr="00FE69BF">
                              <w:rPr>
                                <w:sz w:val="18"/>
                                <w:szCs w:val="18"/>
                              </w:rPr>
                              <w:t xml:space="preserve">Player </w:t>
                            </w:r>
                            <w:r>
                              <w:rPr>
                                <w:sz w:val="18"/>
                                <w:szCs w:val="18"/>
                              </w:rPr>
                              <w:t xml:space="preserve">leaves </w:t>
                            </w:r>
                            <w:r w:rsidRPr="00FE69BF">
                              <w:rPr>
                                <w:sz w:val="18"/>
                                <w:szCs w:val="18"/>
                              </w:rPr>
                              <w:t>the area of NP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8BABBB" id="Text Box 20" o:spid="_x0000_s1035" type="#_x0000_t202" style="position:absolute;left:0;text-align:left;margin-left:0;margin-top:9.5pt;width:124.5pt;height:35.25pt;z-index:2516899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" filled="f" stroked="f" strokeweight=".5pt">
                <v:textbox>
                  <w:txbxContent>
                    <w:p w14:paraId="2C3E238B" w14:textId="65692C14" w:rsidR="00D64C07" w:rsidRPr="00FE69BF" w:rsidRDefault="00D64C07" w:rsidP="00D64C07">
                      <w:pPr>
                        <w:jc w:val="center"/>
                        <w:rPr>
                          <w:sz w:val="18"/>
                          <w:szCs w:val="18"/>
                        </w:rPr>
                      </w:pPr>
                      <w:r w:rsidRPr="00FE69BF">
                        <w:rPr>
                          <w:sz w:val="18"/>
                          <w:szCs w:val="18"/>
                        </w:rPr>
                        <w:t xml:space="preserve">Player </w:t>
                      </w:r>
                      <w:r>
                        <w:rPr>
                          <w:sz w:val="18"/>
                          <w:szCs w:val="18"/>
                        </w:rPr>
                        <w:t xml:space="preserve">leaves </w:t>
                      </w:r>
                      <w:r w:rsidRPr="00FE69BF">
                        <w:rPr>
                          <w:sz w:val="18"/>
                          <w:szCs w:val="18"/>
                        </w:rPr>
                        <w:t>the area of NPC</w:t>
                      </w:r>
                    </w:p>
                  </w:txbxContent>
                </v:textbox>
                <w10:wrap anchorx="margin"/>
              </v:shape>
            </w:pict>
          </mc:Fallback>
        </mc:AlternateContent>
      </w:r>
    </w:p>
    <w:p w14:paraId="2D1AEBF8" w14:textId="45E23218" w:rsidR="00D64C07" w:rsidRDefault="00D64C07" w:rsidP="00B41BF2">
      <w:pPr>
        <w:pStyle w:val="ListParagraph"/>
      </w:pPr>
    </w:p>
    <w:p w14:paraId="1FA73F3B" w14:textId="6F17870D" w:rsidR="00B41BF2" w:rsidRDefault="00A4410F" w:rsidP="00B41BF2">
      <w:pPr>
        <w:pStyle w:val="ListParagraph"/>
      </w:pPr>
      <w:r>
        <w:rPr>
          <w:noProof/>
        </w:rPr>
        <mc:AlternateContent>
          <mc:Choice Requires="wps">
            <w:drawing>
              <wp:anchor distT="0" distB="0" distL="114300" distR="114300" simplePos="0" relativeHeight="251683840" behindDoc="0" locked="0" layoutInCell="1" allowOverlap="1" wp14:anchorId="65C72AF9" wp14:editId="1DD2F774">
                <wp:simplePos x="0" y="0"/>
                <wp:positionH relativeFrom="margin">
                  <wp:align>center</wp:align>
                </wp:positionH>
                <wp:positionV relativeFrom="paragraph">
                  <wp:posOffset>203835</wp:posOffset>
                </wp:positionV>
                <wp:extent cx="6438900" cy="428625"/>
                <wp:effectExtent l="0" t="0" r="0" b="9525"/>
                <wp:wrapNone/>
                <wp:docPr id="17" name="Text Box 17"/>
                <wp:cNvGraphicFramePr/>
                <a:graphic xmlns:a="http://schemas.openxmlformats.org/drawingml/2006/main">
                  <a:graphicData uri="http://schemas.microsoft.com/office/word/2010/wordprocessingShape">
                    <wps:wsp>
                      <wps:cNvSpPr txBox="1"/>
                      <wps:spPr>
                        <a:xfrm>
                          <a:off x="0" y="0"/>
                          <a:ext cx="6438900" cy="428625"/>
                        </a:xfrm>
                        <a:prstGeom prst="rect">
                          <a:avLst/>
                        </a:prstGeom>
                        <a:solidFill>
                          <a:schemeClr val="lt1"/>
                        </a:solidFill>
                        <a:ln w="6350">
                          <a:noFill/>
                        </a:ln>
                      </wps:spPr>
                      <wps:txbx>
                        <w:txbxContent>
                          <w:p w14:paraId="281BE8BB" w14:textId="5588A4BD" w:rsidR="007F0724" w:rsidRPr="008D714A" w:rsidRDefault="007F0724" w:rsidP="007F0724">
                            <w:pPr>
                              <w:rPr>
                                <w:color w:val="002060"/>
                                <w:sz w:val="21"/>
                                <w:szCs w:val="21"/>
                              </w:rPr>
                            </w:pPr>
                            <w:r w:rsidRPr="008D714A">
                              <w:rPr>
                                <w:color w:val="002060"/>
                                <w:sz w:val="21"/>
                                <w:szCs w:val="21"/>
                              </w:rPr>
                              <w:t>An example of a</w:t>
                            </w:r>
                            <w:r w:rsidR="00601758" w:rsidRPr="008D714A">
                              <w:rPr>
                                <w:color w:val="002060"/>
                                <w:sz w:val="21"/>
                                <w:szCs w:val="21"/>
                              </w:rPr>
                              <w:t xml:space="preserve"> finite state machine for a </w:t>
                            </w:r>
                            <w:r w:rsidR="002A17AB" w:rsidRPr="008D714A">
                              <w:rPr>
                                <w:color w:val="002060"/>
                                <w:sz w:val="21"/>
                                <w:szCs w:val="21"/>
                              </w:rPr>
                              <w:t xml:space="preserve">random NPC which </w:t>
                            </w:r>
                            <w:r w:rsidR="00601758" w:rsidRPr="008D714A">
                              <w:rPr>
                                <w:color w:val="002060"/>
                                <w:sz w:val="21"/>
                                <w:szCs w:val="21"/>
                              </w:rPr>
                              <w:t>spawns whilst the player is exploring the land (i.e. one of Malum’s m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C72AF9" id="Text Box 17" o:spid="_x0000_s1036" type="#_x0000_t202" style="position:absolute;left:0;text-align:left;margin-left:0;margin-top:16.05pt;width:507pt;height:33.75pt;z-index:2516838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" fillcolor="white [3201]" stroked="f" strokeweight=".5pt">
                <v:textbox>
                  <w:txbxContent>
                    <w:p w14:paraId="281BE8BB" w14:textId="5588A4BD" w:rsidR="007F0724" w:rsidRPr="008D714A" w:rsidRDefault="007F0724" w:rsidP="007F0724">
                      <w:pPr>
                        <w:rPr>
                          <w:color w:val="002060"/>
                          <w:sz w:val="21"/>
                          <w:szCs w:val="21"/>
                        </w:rPr>
                      </w:pPr>
                      <w:r w:rsidRPr="008D714A">
                        <w:rPr>
                          <w:color w:val="002060"/>
                          <w:sz w:val="21"/>
                          <w:szCs w:val="21"/>
                        </w:rPr>
                        <w:t>An example of a</w:t>
                      </w:r>
                      <w:r w:rsidR="00601758" w:rsidRPr="008D714A">
                        <w:rPr>
                          <w:color w:val="002060"/>
                          <w:sz w:val="21"/>
                          <w:szCs w:val="21"/>
                        </w:rPr>
                        <w:t xml:space="preserve"> finite state machine for a </w:t>
                      </w:r>
                      <w:r w:rsidR="002A17AB" w:rsidRPr="008D714A">
                        <w:rPr>
                          <w:color w:val="002060"/>
                          <w:sz w:val="21"/>
                          <w:szCs w:val="21"/>
                        </w:rPr>
                        <w:t xml:space="preserve">random NPC which </w:t>
                      </w:r>
                      <w:r w:rsidR="00601758" w:rsidRPr="008D714A">
                        <w:rPr>
                          <w:color w:val="002060"/>
                          <w:sz w:val="21"/>
                          <w:szCs w:val="21"/>
                        </w:rPr>
                        <w:t>spawns whilst the player is exploring the land (i.e. one of Malum’s men)</w:t>
                      </w:r>
                    </w:p>
                  </w:txbxContent>
                </v:textbox>
                <w10:wrap anchorx="margin"/>
              </v:shape>
            </w:pict>
          </mc:Fallback>
        </mc:AlternateContent>
      </w:r>
    </w:p>
    <w:p w14:paraId="7A9726B3" w14:textId="3DEB2BF8" w:rsidR="00B41BF2" w:rsidRDefault="00B41BF2" w:rsidP="00B41BF2">
      <w:pPr>
        <w:pStyle w:val="ListParagraph"/>
      </w:pPr>
    </w:p>
    <w:p w14:paraId="12BFB003" w14:textId="7F4596B2" w:rsidR="00B41BF2" w:rsidRDefault="00B41BF2" w:rsidP="00B41BF2">
      <w:pPr>
        <w:pStyle w:val="ListParagraph"/>
      </w:pPr>
    </w:p>
    <w:p w14:paraId="5B5B871B" w14:textId="28CBC9F8" w:rsidR="00B41BF2" w:rsidRPr="00B41BF2" w:rsidRDefault="00B41BF2" w:rsidP="00BA2BA7"/>
    <w:p w14:paraId="53F6C689" w14:textId="77777777" w:rsidR="006E311D" w:rsidRDefault="006E311D" w:rsidP="00CB6628">
      <w:pPr>
        <w:rPr>
          <w:b/>
          <w:bCs/>
        </w:rPr>
      </w:pPr>
      <w:r w:rsidRPr="006E311D">
        <w:rPr>
          <w:b/>
          <w:bCs/>
        </w:rPr>
        <w:t xml:space="preserve">Game Cheats for Testing: </w:t>
      </w:r>
    </w:p>
    <w:p w14:paraId="3D2B4951" w14:textId="77777777" w:rsidR="005B3213" w:rsidRPr="005B3213" w:rsidRDefault="005B3213" w:rsidP="00CB6628">
      <w:pPr>
        <w:rPr>
          <w:i/>
          <w:iCs/>
          <w:color w:val="0070C0"/>
        </w:rPr>
      </w:pPr>
      <w:r>
        <w:rPr>
          <w:i/>
          <w:iCs/>
          <w:color w:val="0070C0"/>
        </w:rPr>
        <w:t>Cheats should be used by the testers by entering a secret cheat code which will be supplied to them by the programmer.</w:t>
      </w:r>
    </w:p>
    <w:p w14:paraId="40A87035" w14:textId="77777777" w:rsidR="00F540E4" w:rsidRPr="006F435C" w:rsidRDefault="005B3213" w:rsidP="006E311D">
      <w:pPr>
        <w:pStyle w:val="ListParagraph"/>
        <w:numPr>
          <w:ilvl w:val="0"/>
          <w:numId w:val="1"/>
        </w:numPr>
        <w:rPr>
          <w:b/>
          <w:bCs/>
        </w:rPr>
      </w:pPr>
      <w:r>
        <w:t xml:space="preserve">Cheat </w:t>
      </w:r>
      <w:r w:rsidR="006E311D">
        <w:t>which allows the user to skip to different levels in the game.</w:t>
      </w:r>
    </w:p>
    <w:p w14:paraId="18E57B8C" w14:textId="77777777" w:rsidR="006F435C" w:rsidRPr="005B3213" w:rsidRDefault="005B3213" w:rsidP="006E311D">
      <w:pPr>
        <w:pStyle w:val="ListParagraph"/>
        <w:numPr>
          <w:ilvl w:val="0"/>
          <w:numId w:val="1"/>
        </w:numPr>
        <w:rPr>
          <w:b/>
          <w:bCs/>
        </w:rPr>
      </w:pPr>
      <w:r>
        <w:t xml:space="preserve">Cheat </w:t>
      </w:r>
      <w:r w:rsidR="006F435C">
        <w:t>for teleporting throughout the game’s map on the input of x and y values</w:t>
      </w:r>
    </w:p>
    <w:p w14:paraId="36C1589E" w14:textId="77777777" w:rsidR="005B3213" w:rsidRPr="005B3213" w:rsidRDefault="005B3213" w:rsidP="005B3213">
      <w:pPr>
        <w:pStyle w:val="ListParagraph"/>
        <w:numPr>
          <w:ilvl w:val="0"/>
          <w:numId w:val="1"/>
        </w:numPr>
        <w:rPr>
          <w:b/>
          <w:bCs/>
        </w:rPr>
      </w:pPr>
      <w:r>
        <w:t>Cheat to skip to time of day by inputting the time in the 24-hour time format (i.e. 13:00 as opposed to 1:00pm)</w:t>
      </w:r>
    </w:p>
    <w:p w14:paraId="32716610" w14:textId="77777777" w:rsidR="006F435C" w:rsidRPr="006F435C" w:rsidRDefault="006F435C" w:rsidP="006E311D">
      <w:pPr>
        <w:pStyle w:val="ListParagraph"/>
        <w:numPr>
          <w:ilvl w:val="0"/>
          <w:numId w:val="1"/>
        </w:numPr>
        <w:rPr>
          <w:b/>
          <w:bCs/>
        </w:rPr>
      </w:pPr>
      <w:r>
        <w:t>Cheat for increasing/decreasing the money player has</w:t>
      </w:r>
    </w:p>
    <w:p w14:paraId="43654449" w14:textId="77777777" w:rsidR="006F435C" w:rsidRPr="006F435C" w:rsidRDefault="006F435C" w:rsidP="006E311D">
      <w:pPr>
        <w:pStyle w:val="ListParagraph"/>
        <w:numPr>
          <w:ilvl w:val="0"/>
          <w:numId w:val="1"/>
        </w:numPr>
        <w:rPr>
          <w:b/>
          <w:bCs/>
        </w:rPr>
      </w:pPr>
      <w:r>
        <w:t>Cheat for increasing/decreasing player reputation</w:t>
      </w:r>
    </w:p>
    <w:p w14:paraId="1EF98182" w14:textId="77777777" w:rsidR="005B3213" w:rsidRPr="005B3213" w:rsidRDefault="005B3213" w:rsidP="005B3213">
      <w:pPr>
        <w:pStyle w:val="ListParagraph"/>
        <w:numPr>
          <w:ilvl w:val="0"/>
          <w:numId w:val="1"/>
        </w:numPr>
        <w:rPr>
          <w:b/>
          <w:bCs/>
        </w:rPr>
      </w:pPr>
      <w:r>
        <w:t>Cheat to increase/decrease health state</w:t>
      </w:r>
    </w:p>
    <w:p w14:paraId="64EA1BA9" w14:textId="77777777" w:rsidR="005B3213" w:rsidRPr="005B3213" w:rsidRDefault="005B3213" w:rsidP="005B3213">
      <w:pPr>
        <w:pStyle w:val="ListParagraph"/>
        <w:numPr>
          <w:ilvl w:val="0"/>
          <w:numId w:val="1"/>
        </w:numPr>
        <w:rPr>
          <w:b/>
          <w:bCs/>
        </w:rPr>
      </w:pPr>
      <w:r>
        <w:t>Cheat to have unlimited money/health</w:t>
      </w:r>
    </w:p>
    <w:p w14:paraId="04340E85" w14:textId="7A191E55" w:rsidR="005B3213" w:rsidRPr="006F3644" w:rsidRDefault="005B3213" w:rsidP="005B3213">
      <w:pPr>
        <w:pStyle w:val="ListParagraph"/>
        <w:numPr>
          <w:ilvl w:val="0"/>
          <w:numId w:val="1"/>
        </w:numPr>
        <w:rPr>
          <w:b/>
          <w:bCs/>
        </w:rPr>
      </w:pPr>
      <w:r>
        <w:t>Cheat to add items to inventory</w:t>
      </w:r>
    </w:p>
    <w:p w14:paraId="30AD9811" w14:textId="02D9CCE3" w:rsidR="006F3644" w:rsidRPr="003D602E" w:rsidRDefault="006F3644" w:rsidP="005B3213">
      <w:pPr>
        <w:pStyle w:val="ListParagraph"/>
        <w:numPr>
          <w:ilvl w:val="0"/>
          <w:numId w:val="1"/>
        </w:numPr>
        <w:rPr>
          <w:b/>
          <w:bCs/>
        </w:rPr>
      </w:pPr>
      <w:r>
        <w:t xml:space="preserve">Cheat to </w:t>
      </w:r>
      <w:r w:rsidR="00B028DD">
        <w:t>navigate the map via flying</w:t>
      </w:r>
    </w:p>
    <w:p w14:paraId="5B13DE67" w14:textId="370E4745" w:rsidR="003627CA" w:rsidRPr="00AE2A69" w:rsidRDefault="00AE2A69" w:rsidP="003D602E">
      <w:pPr>
        <w:rPr>
          <w:color w:val="000000" w:themeColor="text1"/>
          <w:sz w:val="21"/>
          <w:szCs w:val="21"/>
        </w:rPr>
      </w:pPr>
      <w:r>
        <w:rPr>
          <w:color w:val="000000" w:themeColor="text1"/>
          <w:sz w:val="21"/>
          <w:szCs w:val="21"/>
        </w:rPr>
        <w:t xml:space="preserve">* </w:t>
      </w:r>
      <w:r w:rsidR="0034273D" w:rsidRPr="00AE2A69">
        <w:rPr>
          <w:color w:val="000000" w:themeColor="text1"/>
          <w:sz w:val="21"/>
          <w:szCs w:val="21"/>
        </w:rPr>
        <w:t>Some of t</w:t>
      </w:r>
      <w:r w:rsidR="009B54FA" w:rsidRPr="00AE2A69">
        <w:rPr>
          <w:color w:val="000000" w:themeColor="text1"/>
          <w:sz w:val="21"/>
          <w:szCs w:val="21"/>
        </w:rPr>
        <w:t xml:space="preserve">hese cheats may also be used by the player in “New Game +” to enhance </w:t>
      </w:r>
      <w:r w:rsidR="00E06DEB" w:rsidRPr="00AE2A69">
        <w:rPr>
          <w:color w:val="000000" w:themeColor="text1"/>
          <w:sz w:val="21"/>
          <w:szCs w:val="21"/>
        </w:rPr>
        <w:t>user</w:t>
      </w:r>
      <w:r w:rsidR="009B54FA" w:rsidRPr="00AE2A69">
        <w:rPr>
          <w:color w:val="000000" w:themeColor="text1"/>
          <w:sz w:val="21"/>
          <w:szCs w:val="21"/>
        </w:rPr>
        <w:t xml:space="preserve"> experience </w:t>
      </w:r>
      <w:r w:rsidR="00E06DEB" w:rsidRPr="00AE2A69">
        <w:rPr>
          <w:color w:val="000000" w:themeColor="text1"/>
          <w:sz w:val="21"/>
          <w:szCs w:val="21"/>
        </w:rPr>
        <w:t xml:space="preserve">and the </w:t>
      </w:r>
      <w:r w:rsidR="009B54FA" w:rsidRPr="00AE2A69">
        <w:rPr>
          <w:color w:val="000000" w:themeColor="text1"/>
          <w:sz w:val="21"/>
          <w:szCs w:val="21"/>
        </w:rPr>
        <w:t>reward for completing the game</w:t>
      </w:r>
      <w:r w:rsidR="004E4DDD">
        <w:rPr>
          <w:color w:val="000000" w:themeColor="text1"/>
          <w:sz w:val="21"/>
          <w:szCs w:val="21"/>
        </w:rPr>
        <w:t>.</w:t>
      </w:r>
    </w:p>
    <w:p w14:paraId="5C1DBBE9" w14:textId="77777777" w:rsidR="005B3213" w:rsidRDefault="005B3213" w:rsidP="005B3213">
      <w:pPr>
        <w:rPr>
          <w:b/>
          <w:bCs/>
        </w:rPr>
      </w:pPr>
      <w:r>
        <w:rPr>
          <w:b/>
          <w:bCs/>
        </w:rPr>
        <w:lastRenderedPageBreak/>
        <w:t xml:space="preserve">Hardware Requirements: </w:t>
      </w:r>
    </w:p>
    <w:p w14:paraId="7BBED14D" w14:textId="77777777" w:rsidR="008E1059" w:rsidRPr="008E1059" w:rsidRDefault="008E1059" w:rsidP="008E1059">
      <w:pPr>
        <w:pStyle w:val="ListParagraph"/>
        <w:numPr>
          <w:ilvl w:val="0"/>
          <w:numId w:val="3"/>
        </w:numPr>
        <w:rPr>
          <w:b/>
          <w:bCs/>
        </w:rPr>
      </w:pPr>
      <w:r>
        <w:t>PC equipped with mouse and keyboard</w:t>
      </w:r>
    </w:p>
    <w:p w14:paraId="62707A3F" w14:textId="77777777" w:rsidR="008E1059" w:rsidRPr="008E1059" w:rsidRDefault="008E1059" w:rsidP="008E1059">
      <w:pPr>
        <w:pStyle w:val="ListParagraph"/>
        <w:numPr>
          <w:ilvl w:val="0"/>
          <w:numId w:val="3"/>
        </w:numPr>
        <w:rPr>
          <w:b/>
          <w:bCs/>
        </w:rPr>
      </w:pPr>
      <w:r>
        <w:rPr>
          <w:noProof/>
        </w:rPr>
        <mc:AlternateContent>
          <mc:Choice Requires="wps">
            <w:drawing>
              <wp:anchor distT="0" distB="0" distL="114300" distR="114300" simplePos="0" relativeHeight="251659264" behindDoc="0" locked="0" layoutInCell="1" allowOverlap="1" wp14:anchorId="0ED85245" wp14:editId="0E79974A">
                <wp:simplePos x="0" y="0"/>
                <wp:positionH relativeFrom="margin">
                  <wp:posOffset>2476500</wp:posOffset>
                </wp:positionH>
                <wp:positionV relativeFrom="paragraph">
                  <wp:posOffset>6985</wp:posOffset>
                </wp:positionV>
                <wp:extent cx="3028950" cy="17335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3028950" cy="1733550"/>
                        </a:xfrm>
                        <a:prstGeom prst="rect">
                          <a:avLst/>
                        </a:prstGeom>
                        <a:solidFill>
                          <a:schemeClr val="lt1"/>
                        </a:solidFill>
                        <a:ln w="6350">
                          <a:solidFill>
                            <a:prstClr val="black"/>
                          </a:solidFill>
                        </a:ln>
                      </wps:spPr>
                      <wps:txbx>
                        <w:txbxContent>
                          <w:p w14:paraId="6A44744F" w14:textId="3DCDE209" w:rsidR="00B76DE2" w:rsidRDefault="00B76DE2" w:rsidP="00B76DE2">
                            <w:pPr>
                              <w:spacing w:line="240" w:lineRule="auto"/>
                            </w:pPr>
                            <w:r>
                              <w:t>OS: Windows 10</w:t>
                            </w:r>
                            <w:r w:rsidR="00C9476B">
                              <w:t xml:space="preserve"> / </w:t>
                            </w:r>
                            <w:r w:rsidR="00C5305A">
                              <w:t>M</w:t>
                            </w:r>
                            <w:r w:rsidR="00C5305A" w:rsidRPr="00C5305A">
                              <w:t>acOS Catalina</w:t>
                            </w:r>
                          </w:p>
                          <w:p w14:paraId="5F2EF488" w14:textId="09864176" w:rsidR="00B76DE2" w:rsidRDefault="00B76DE2" w:rsidP="00B76DE2">
                            <w:pPr>
                              <w:spacing w:line="240" w:lineRule="auto"/>
                            </w:pPr>
                            <w:r>
                              <w:t>Processor: Intel Core i5</w:t>
                            </w:r>
                            <w:r w:rsidR="00A50D47">
                              <w:t xml:space="preserve"> / </w:t>
                            </w:r>
                            <w:proofErr w:type="spellStart"/>
                            <w:r w:rsidR="00A50D47">
                              <w:t>Ryzen</w:t>
                            </w:r>
                            <w:proofErr w:type="spellEnd"/>
                            <w:r w:rsidR="00A50D47">
                              <w:t xml:space="preserve"> 5 </w:t>
                            </w:r>
                          </w:p>
                          <w:p w14:paraId="2767EC96" w14:textId="77777777" w:rsidR="00B76DE2" w:rsidRDefault="00B76DE2" w:rsidP="00B76DE2">
                            <w:pPr>
                              <w:spacing w:line="240" w:lineRule="auto"/>
                            </w:pPr>
                            <w:r>
                              <w:t>Memory: 8 GB RAM</w:t>
                            </w:r>
                          </w:p>
                          <w:p w14:paraId="58EBEE8A" w14:textId="7BEEA99B" w:rsidR="00B76DE2" w:rsidRDefault="00B76DE2" w:rsidP="00B76DE2">
                            <w:pPr>
                              <w:spacing w:line="240" w:lineRule="auto"/>
                            </w:pPr>
                            <w:r>
                              <w:t>Graphics: GeForce GTX 660</w:t>
                            </w:r>
                            <w:r w:rsidR="001001CE">
                              <w:t xml:space="preserve"> / </w:t>
                            </w:r>
                            <w:r w:rsidR="001001CE" w:rsidRPr="001001CE">
                              <w:t>Radeon R9 270</w:t>
                            </w:r>
                          </w:p>
                          <w:p w14:paraId="6E2AF8E0" w14:textId="77777777" w:rsidR="00B76DE2" w:rsidRDefault="00B76DE2" w:rsidP="00B76DE2">
                            <w:pPr>
                              <w:spacing w:line="240" w:lineRule="auto"/>
                            </w:pPr>
                            <w:r>
                              <w:t>Storage: 4 GB available space</w:t>
                            </w:r>
                          </w:p>
                          <w:p w14:paraId="019A93ED" w14:textId="77777777" w:rsidR="008E1059" w:rsidRDefault="00B76DE2" w:rsidP="00B76DE2">
                            <w:pPr>
                              <w:spacing w:line="240" w:lineRule="auto"/>
                            </w:pPr>
                            <w:r>
                              <w:t>Sound Card: DirectX compati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D85245" id="Text Box 1" o:spid="_x0000_s1037" type="#_x0000_t202" style="position:absolute;left:0;text-align:left;margin-left:195pt;margin-top:.55pt;width:238.5pt;height:136.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" fillcolor="white [3201]" strokeweight=".5pt">
                <v:textbox>
                  <w:txbxContent>
                    <w:p w14:paraId="6A44744F" w14:textId="3DCDE209" w:rsidR="00B76DE2" w:rsidRDefault="00B76DE2" w:rsidP="00B76DE2">
                      <w:pPr>
                        <w:spacing w:line="240" w:lineRule="auto"/>
                      </w:pPr>
                      <w:r>
                        <w:t>OS: Windows 10</w:t>
                      </w:r>
                      <w:r w:rsidR="00C9476B">
                        <w:t xml:space="preserve"> / </w:t>
                      </w:r>
                      <w:r w:rsidR="00C5305A">
                        <w:t>M</w:t>
                      </w:r>
                      <w:r w:rsidR="00C5305A" w:rsidRPr="00C5305A">
                        <w:t>acOS Catalina</w:t>
                      </w:r>
                    </w:p>
                    <w:p w14:paraId="5F2EF488" w14:textId="09864176" w:rsidR="00B76DE2" w:rsidRDefault="00B76DE2" w:rsidP="00B76DE2">
                      <w:pPr>
                        <w:spacing w:line="240" w:lineRule="auto"/>
                      </w:pPr>
                      <w:r>
                        <w:t>Processor: Intel Core i5</w:t>
                      </w:r>
                      <w:r w:rsidR="00A50D47">
                        <w:t xml:space="preserve"> / </w:t>
                      </w:r>
                      <w:proofErr w:type="spellStart"/>
                      <w:r w:rsidR="00A50D47">
                        <w:t>Ryzen</w:t>
                      </w:r>
                      <w:proofErr w:type="spellEnd"/>
                      <w:r w:rsidR="00A50D47">
                        <w:t xml:space="preserve"> 5 </w:t>
                      </w:r>
                    </w:p>
                    <w:p w14:paraId="2767EC96" w14:textId="77777777" w:rsidR="00B76DE2" w:rsidRDefault="00B76DE2" w:rsidP="00B76DE2">
                      <w:pPr>
                        <w:spacing w:line="240" w:lineRule="auto"/>
                      </w:pPr>
                      <w:r>
                        <w:t>Memory: 8 GB RAM</w:t>
                      </w:r>
                    </w:p>
                    <w:p w14:paraId="58EBEE8A" w14:textId="7BEEA99B" w:rsidR="00B76DE2" w:rsidRDefault="00B76DE2" w:rsidP="00B76DE2">
                      <w:pPr>
                        <w:spacing w:line="240" w:lineRule="auto"/>
                      </w:pPr>
                      <w:r>
                        <w:t>Graphics: GeForce GTX 660</w:t>
                      </w:r>
                      <w:r w:rsidR="001001CE">
                        <w:t xml:space="preserve"> / </w:t>
                      </w:r>
                      <w:r w:rsidR="001001CE" w:rsidRPr="001001CE">
                        <w:t>Radeon R9 270</w:t>
                      </w:r>
                    </w:p>
                    <w:p w14:paraId="6E2AF8E0" w14:textId="77777777" w:rsidR="00B76DE2" w:rsidRDefault="00B76DE2" w:rsidP="00B76DE2">
                      <w:pPr>
                        <w:spacing w:line="240" w:lineRule="auto"/>
                      </w:pPr>
                      <w:r>
                        <w:t>Storage: 4 GB available space</w:t>
                      </w:r>
                    </w:p>
                    <w:p w14:paraId="019A93ED" w14:textId="77777777" w:rsidR="008E1059" w:rsidRDefault="00B76DE2" w:rsidP="00B76DE2">
                      <w:pPr>
                        <w:spacing w:line="240" w:lineRule="auto"/>
                      </w:pPr>
                      <w:r>
                        <w:t>Sound Card: DirectX compatible</w:t>
                      </w:r>
                    </w:p>
                  </w:txbxContent>
                </v:textbox>
                <w10:wrap anchorx="margin"/>
              </v:shape>
            </w:pict>
          </mc:Fallback>
        </mc:AlternateContent>
      </w:r>
      <w:r>
        <w:t xml:space="preserve">Minimum system requirement of: </w:t>
      </w:r>
    </w:p>
    <w:p w14:paraId="100EA5B8" w14:textId="77777777" w:rsidR="005B3213" w:rsidRDefault="005B3213" w:rsidP="005B3213">
      <w:pPr>
        <w:rPr>
          <w:b/>
          <w:bCs/>
        </w:rPr>
      </w:pPr>
    </w:p>
    <w:p w14:paraId="1CF84DBA" w14:textId="77777777" w:rsidR="008E1059" w:rsidRDefault="008E1059" w:rsidP="005B3213">
      <w:pPr>
        <w:rPr>
          <w:b/>
          <w:bCs/>
        </w:rPr>
      </w:pPr>
    </w:p>
    <w:p w14:paraId="7CCA8FCA" w14:textId="77777777" w:rsidR="008E1059" w:rsidRDefault="008E1059" w:rsidP="005B3213">
      <w:pPr>
        <w:rPr>
          <w:b/>
          <w:bCs/>
        </w:rPr>
      </w:pPr>
    </w:p>
    <w:p w14:paraId="72F39FF2" w14:textId="3165F0B9" w:rsidR="00B76DE2" w:rsidRDefault="00B76DE2" w:rsidP="005B3213">
      <w:pPr>
        <w:rPr>
          <w:b/>
          <w:bCs/>
        </w:rPr>
      </w:pPr>
    </w:p>
    <w:p w14:paraId="2ED0C66B" w14:textId="39D0F2C4" w:rsidR="006563FF" w:rsidRDefault="006563FF" w:rsidP="005B3213">
      <w:pPr>
        <w:rPr>
          <w:b/>
          <w:bCs/>
        </w:rPr>
      </w:pPr>
    </w:p>
    <w:p w14:paraId="4F08C3DF" w14:textId="68BD852A" w:rsidR="00776379" w:rsidRDefault="00776379" w:rsidP="005B3213">
      <w:pPr>
        <w:rPr>
          <w:b/>
          <w:bCs/>
        </w:rPr>
      </w:pPr>
    </w:p>
    <w:p w14:paraId="49AA7B1E" w14:textId="77777777" w:rsidR="00776379" w:rsidRDefault="00776379" w:rsidP="005B3213">
      <w:pPr>
        <w:rPr>
          <w:b/>
          <w:bCs/>
        </w:rPr>
      </w:pPr>
    </w:p>
    <w:p w14:paraId="5A120134" w14:textId="3EE1D696" w:rsidR="00776379" w:rsidRDefault="00776379" w:rsidP="005B3213">
      <w:pPr>
        <w:rPr>
          <w:b/>
          <w:bCs/>
        </w:rPr>
      </w:pPr>
      <w:r w:rsidRPr="00776379">
        <w:rPr>
          <w:b/>
          <w:bCs/>
        </w:rPr>
        <w:t xml:space="preserve">Game Engine: </w:t>
      </w:r>
    </w:p>
    <w:p w14:paraId="001D5CEA" w14:textId="77777777" w:rsidR="00EE68A9" w:rsidRDefault="00FF56B7" w:rsidP="005B3213">
      <w:r>
        <w:t xml:space="preserve">The game engine the team have agreed to use is </w:t>
      </w:r>
      <w:r w:rsidRPr="005E5D5A">
        <w:rPr>
          <w:b/>
          <w:bCs/>
          <w:i/>
          <w:iCs/>
        </w:rPr>
        <w:t>Unity.</w:t>
      </w:r>
      <w:r>
        <w:t xml:space="preserve"> This is because all team members have had prior experience with this game engine. It is also widely used and </w:t>
      </w:r>
      <w:r w:rsidR="000D1B89">
        <w:t>therefore</w:t>
      </w:r>
      <w:r w:rsidR="007111E9">
        <w:t xml:space="preserve"> a vast amount of</w:t>
      </w:r>
      <w:r w:rsidR="008503B5">
        <w:t xml:space="preserve"> information</w:t>
      </w:r>
      <w:r w:rsidR="00255655">
        <w:t xml:space="preserve"> and solutions</w:t>
      </w:r>
      <w:r w:rsidR="008503B5">
        <w:t xml:space="preserve"> can be easily </w:t>
      </w:r>
      <w:r w:rsidR="00334729">
        <w:t xml:space="preserve">found </w:t>
      </w:r>
      <w:r w:rsidR="007111E9">
        <w:t>on perhaps, online forums</w:t>
      </w:r>
      <w:r w:rsidR="00255655">
        <w:t>, if we were to encounter any critical errors during the development process.</w:t>
      </w:r>
      <w:r w:rsidR="00056690">
        <w:t xml:space="preserve"> </w:t>
      </w:r>
      <w:r w:rsidR="003D1073">
        <w:t>Unity is als</w:t>
      </w:r>
      <w:r w:rsidR="00095AD2">
        <w:t>o considered rather easy to use in comparison to many other game engines, and therefore will be a lot easier for our small team to handle</w:t>
      </w:r>
      <w:r w:rsidR="00D8688C">
        <w:t xml:space="preserve"> and navigate</w:t>
      </w:r>
      <w:r w:rsidR="00095AD2">
        <w:t xml:space="preserve">. </w:t>
      </w:r>
    </w:p>
    <w:p w14:paraId="35813586" w14:textId="1F2E4DD7" w:rsidR="003309F2" w:rsidRDefault="009E3F20" w:rsidP="005B3213">
      <w:r>
        <w:t xml:space="preserve">Overall, the main reason why we have chosen to use Unity as the game engine to develop The Cure on is due to the fact of it being free to use (as long as a significant profit is not made), and will suit the restrictions we have budget-wise with the project. </w:t>
      </w:r>
    </w:p>
    <w:p w14:paraId="4E6CEED9" w14:textId="77777777" w:rsidR="009142DB" w:rsidRPr="003309F2" w:rsidRDefault="009142DB" w:rsidP="005B3213"/>
    <w:p w14:paraId="29E92E65" w14:textId="74028009" w:rsidR="004E4DDD" w:rsidRDefault="00EC0CCF" w:rsidP="005B3213">
      <w:pPr>
        <w:rPr>
          <w:b/>
          <w:bCs/>
        </w:rPr>
      </w:pPr>
      <w:r>
        <w:rPr>
          <w:b/>
          <w:bCs/>
        </w:rPr>
        <w:t>Good Will:</w:t>
      </w:r>
    </w:p>
    <w:p w14:paraId="1EF6DABF" w14:textId="11A7A924" w:rsidR="00EC0CCF" w:rsidRDefault="0009471D" w:rsidP="005B3213">
      <w:r>
        <w:t xml:space="preserve">A method will be required to set </w:t>
      </w:r>
      <w:r w:rsidR="00037A8A">
        <w:t xml:space="preserve">and store the percentage of good will the player </w:t>
      </w:r>
      <w:r w:rsidR="00161769">
        <w:t>has. Good will refers to th</w:t>
      </w:r>
      <w:r w:rsidR="0050001E">
        <w:t>e reputation that the player has with the NPCs in the game</w:t>
      </w:r>
      <w:r w:rsidR="002902BB">
        <w:t xml:space="preserve">. The player can gain good will by doing </w:t>
      </w:r>
      <w:r w:rsidR="00C235AA">
        <w:t>tasks for NPCs or interacting with them in the correct way</w:t>
      </w:r>
      <w:r w:rsidR="00F43D6F">
        <w:t xml:space="preserve">. This will </w:t>
      </w:r>
      <w:r w:rsidR="006D21ED">
        <w:t xml:space="preserve">essentially </w:t>
      </w:r>
      <w:r w:rsidR="00F43D6F">
        <w:t>be the main point system within the game</w:t>
      </w:r>
      <w:r w:rsidR="00B24940">
        <w:t xml:space="preserve"> and will determine the quality of the ending the player receives</w:t>
      </w:r>
      <w:r w:rsidR="006D21ED">
        <w:t xml:space="preserve">; it works as follows: </w:t>
      </w:r>
    </w:p>
    <w:p w14:paraId="5BD17B71" w14:textId="314AEC6A" w:rsidR="006D21ED" w:rsidRDefault="009142DB" w:rsidP="005B3213">
      <w:r>
        <w:rPr>
          <w:noProof/>
        </w:rPr>
        <mc:AlternateContent>
          <mc:Choice Requires="wps">
            <w:drawing>
              <wp:anchor distT="0" distB="0" distL="114300" distR="114300" simplePos="0" relativeHeight="251701248" behindDoc="0" locked="0" layoutInCell="1" allowOverlap="1" wp14:anchorId="471CB448" wp14:editId="5025C424">
                <wp:simplePos x="0" y="0"/>
                <wp:positionH relativeFrom="column">
                  <wp:posOffset>3486150</wp:posOffset>
                </wp:positionH>
                <wp:positionV relativeFrom="paragraph">
                  <wp:posOffset>7620</wp:posOffset>
                </wp:positionV>
                <wp:extent cx="2447925" cy="447675"/>
                <wp:effectExtent l="0" t="0" r="0" b="0"/>
                <wp:wrapNone/>
                <wp:docPr id="28" name="Text Box 28"/>
                <wp:cNvGraphicFramePr/>
                <a:graphic xmlns:a="http://schemas.openxmlformats.org/drawingml/2006/main">
                  <a:graphicData uri="http://schemas.microsoft.com/office/word/2010/wordprocessingShape">
                    <wps:wsp>
                      <wps:cNvSpPr txBox="1"/>
                      <wps:spPr>
                        <a:xfrm>
                          <a:off x="0" y="0"/>
                          <a:ext cx="2447925" cy="447675"/>
                        </a:xfrm>
                        <a:prstGeom prst="rect">
                          <a:avLst/>
                        </a:prstGeom>
                        <a:noFill/>
                        <a:ln w="6350">
                          <a:noFill/>
                        </a:ln>
                      </wps:spPr>
                      <wps:txbx>
                        <w:txbxContent>
                          <w:p w14:paraId="1574CD30" w14:textId="4C28B777" w:rsidR="00B24940" w:rsidRPr="00664C4A" w:rsidRDefault="00B24940" w:rsidP="00B24940">
                            <w:pPr>
                              <w:jc w:val="center"/>
                              <w:rPr>
                                <w:color w:val="002060"/>
                              </w:rPr>
                            </w:pPr>
                            <w:r>
                              <w:rPr>
                                <w:color w:val="002060"/>
                              </w:rPr>
                              <w:t xml:space="preserve">Criteria for </w:t>
                            </w:r>
                            <w:r w:rsidR="00163AAD">
                              <w:rPr>
                                <w:color w:val="002060"/>
                              </w:rPr>
                              <w:t>the percentage of good will required for each end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1CB448" id="Text Box 28" o:spid="_x0000_s1038" type="#_x0000_t202" style="position:absolute;margin-left:274.5pt;margin-top:.6pt;width:192.75pt;height:35.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" filled="f" stroked="f" strokeweight=".5pt">
                <v:textbox>
                  <w:txbxContent>
                    <w:p w14:paraId="1574CD30" w14:textId="4C28B777" w:rsidR="00B24940" w:rsidRPr="00664C4A" w:rsidRDefault="00B24940" w:rsidP="00B24940">
                      <w:pPr>
                        <w:jc w:val="center"/>
                        <w:rPr>
                          <w:color w:val="002060"/>
                        </w:rPr>
                      </w:pPr>
                      <w:r>
                        <w:rPr>
                          <w:color w:val="002060"/>
                        </w:rPr>
                        <w:t xml:space="preserve">Criteria for </w:t>
                      </w:r>
                      <w:r w:rsidR="00163AAD">
                        <w:rPr>
                          <w:color w:val="002060"/>
                        </w:rPr>
                        <w:t>the percentage of good will required for each ending:</w:t>
                      </w:r>
                    </w:p>
                  </w:txbxContent>
                </v:textbox>
              </v:shape>
            </w:pict>
          </mc:Fallback>
        </mc:AlternateContent>
      </w:r>
      <w:r>
        <w:rPr>
          <w:noProof/>
        </w:rPr>
        <mc:AlternateContent>
          <mc:Choice Requires="wps">
            <w:drawing>
              <wp:anchor distT="0" distB="0" distL="114300" distR="114300" simplePos="0" relativeHeight="251697152" behindDoc="0" locked="0" layoutInCell="1" allowOverlap="1" wp14:anchorId="57D1B633" wp14:editId="63552886">
                <wp:simplePos x="0" y="0"/>
                <wp:positionH relativeFrom="column">
                  <wp:posOffset>-247650</wp:posOffset>
                </wp:positionH>
                <wp:positionV relativeFrom="paragraph">
                  <wp:posOffset>10160</wp:posOffset>
                </wp:positionV>
                <wp:extent cx="2447925" cy="44767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447925" cy="447675"/>
                        </a:xfrm>
                        <a:prstGeom prst="rect">
                          <a:avLst/>
                        </a:prstGeom>
                        <a:noFill/>
                        <a:ln w="6350">
                          <a:noFill/>
                        </a:ln>
                      </wps:spPr>
                      <wps:txbx>
                        <w:txbxContent>
                          <w:p w14:paraId="3FA615B1" w14:textId="576AC12C" w:rsidR="00251714" w:rsidRPr="00664C4A" w:rsidRDefault="00664C4A" w:rsidP="00664C4A">
                            <w:pPr>
                              <w:jc w:val="center"/>
                              <w:rPr>
                                <w:color w:val="002060"/>
                              </w:rPr>
                            </w:pPr>
                            <w:r w:rsidRPr="00664C4A">
                              <w:rPr>
                                <w:color w:val="002060"/>
                              </w:rPr>
                              <w:t>Possible good will which can be gained</w:t>
                            </w:r>
                            <w:r>
                              <w:rPr>
                                <w:color w:val="002060"/>
                              </w:rPr>
                              <w:t xml:space="preserve"> by the player at certain points in g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D1B633" id="Text Box 26" o:spid="_x0000_s1039" type="#_x0000_t202" style="position:absolute;margin-left:-19.5pt;margin-top:.8pt;width:192.75pt;height:35.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" filled="f" stroked="f" strokeweight=".5pt">
                <v:textbox>
                  <w:txbxContent>
                    <w:p w14:paraId="3FA615B1" w14:textId="576AC12C" w:rsidR="00251714" w:rsidRPr="00664C4A" w:rsidRDefault="00664C4A" w:rsidP="00664C4A">
                      <w:pPr>
                        <w:jc w:val="center"/>
                        <w:rPr>
                          <w:color w:val="002060"/>
                        </w:rPr>
                      </w:pPr>
                      <w:r w:rsidRPr="00664C4A">
                        <w:rPr>
                          <w:color w:val="002060"/>
                        </w:rPr>
                        <w:t>Possible good will which can be gained</w:t>
                      </w:r>
                      <w:r>
                        <w:rPr>
                          <w:color w:val="002060"/>
                        </w:rPr>
                        <w:t xml:space="preserve"> by the player at certain points in game:</w:t>
                      </w:r>
                    </w:p>
                  </w:txbxContent>
                </v:textbox>
              </v:shape>
            </w:pict>
          </mc:Fallback>
        </mc:AlternateContent>
      </w:r>
    </w:p>
    <w:p w14:paraId="7BCD67F0" w14:textId="5E7B989F" w:rsidR="004E4DDD" w:rsidRDefault="009142DB" w:rsidP="005B3213">
      <w:pPr>
        <w:rPr>
          <w:b/>
          <w:bCs/>
        </w:rPr>
      </w:pPr>
      <w:r>
        <w:rPr>
          <w:noProof/>
        </w:rPr>
        <mc:AlternateContent>
          <mc:Choice Requires="wps">
            <w:drawing>
              <wp:anchor distT="0" distB="0" distL="114300" distR="114300" simplePos="0" relativeHeight="251699200" behindDoc="0" locked="0" layoutInCell="1" allowOverlap="1" wp14:anchorId="327595FA" wp14:editId="5B7FFEC2">
                <wp:simplePos x="0" y="0"/>
                <wp:positionH relativeFrom="margin">
                  <wp:posOffset>3562350</wp:posOffset>
                </wp:positionH>
                <wp:positionV relativeFrom="paragraph">
                  <wp:posOffset>198120</wp:posOffset>
                </wp:positionV>
                <wp:extent cx="2447925" cy="876300"/>
                <wp:effectExtent l="0" t="0" r="28575" b="19050"/>
                <wp:wrapNone/>
                <wp:docPr id="27" name="Text Box 27"/>
                <wp:cNvGraphicFramePr/>
                <a:graphic xmlns:a="http://schemas.openxmlformats.org/drawingml/2006/main">
                  <a:graphicData uri="http://schemas.microsoft.com/office/word/2010/wordprocessingShape">
                    <wps:wsp>
                      <wps:cNvSpPr txBox="1"/>
                      <wps:spPr>
                        <a:xfrm>
                          <a:off x="0" y="0"/>
                          <a:ext cx="2447925" cy="876300"/>
                        </a:xfrm>
                        <a:prstGeom prst="rect">
                          <a:avLst/>
                        </a:prstGeom>
                        <a:solidFill>
                          <a:schemeClr val="lt1"/>
                        </a:solidFill>
                        <a:ln w="6350">
                          <a:solidFill>
                            <a:srgbClr val="0070C0"/>
                          </a:solidFill>
                        </a:ln>
                      </wps:spPr>
                      <wps:txbx>
                        <w:txbxContent>
                          <w:p w14:paraId="34C6D2E1" w14:textId="1878F7C9" w:rsidR="00DE0071" w:rsidRDefault="00DE0071" w:rsidP="004D6B0F">
                            <w:pPr>
                              <w:spacing w:line="240" w:lineRule="auto"/>
                            </w:pPr>
                            <w:r w:rsidRPr="009142DB">
                              <w:rPr>
                                <w:b/>
                                <w:bCs/>
                              </w:rPr>
                              <w:t>Ending 1 (“Bad” Ending):</w:t>
                            </w:r>
                            <w:r>
                              <w:t xml:space="preserve"> </w:t>
                            </w:r>
                            <w:r w:rsidR="007366F6">
                              <w:t>&lt;</w:t>
                            </w:r>
                            <w:r w:rsidR="00876EFD">
                              <w:t>=59</w:t>
                            </w:r>
                            <w:r w:rsidR="00FB773B">
                              <w:t>%</w:t>
                            </w:r>
                          </w:p>
                          <w:p w14:paraId="734A68B3" w14:textId="5E30B108" w:rsidR="00FB773B" w:rsidRDefault="00FB773B" w:rsidP="004D6B0F">
                            <w:pPr>
                              <w:spacing w:line="240" w:lineRule="auto"/>
                            </w:pPr>
                            <w:r w:rsidRPr="009142DB">
                              <w:rPr>
                                <w:b/>
                                <w:bCs/>
                              </w:rPr>
                              <w:t>Ending 2 (“</w:t>
                            </w:r>
                            <w:r w:rsidR="000F246F" w:rsidRPr="009142DB">
                              <w:rPr>
                                <w:b/>
                                <w:bCs/>
                              </w:rPr>
                              <w:t>Normal” Ending):</w:t>
                            </w:r>
                            <w:r w:rsidR="000F246F">
                              <w:t xml:space="preserve"> </w:t>
                            </w:r>
                            <w:r w:rsidR="007366F6">
                              <w:t>&lt;</w:t>
                            </w:r>
                            <w:r w:rsidR="003A19F7">
                              <w:t>=</w:t>
                            </w:r>
                            <w:r w:rsidR="00514B71">
                              <w:t>9</w:t>
                            </w:r>
                            <w:r w:rsidR="003A19F7">
                              <w:t>4</w:t>
                            </w:r>
                            <w:r w:rsidR="00514B71">
                              <w:t>%</w:t>
                            </w:r>
                          </w:p>
                          <w:p w14:paraId="7E4F806F" w14:textId="28A52253" w:rsidR="00514B71" w:rsidRDefault="00514B71" w:rsidP="004D6B0F">
                            <w:pPr>
                              <w:spacing w:line="240" w:lineRule="auto"/>
                            </w:pPr>
                            <w:r w:rsidRPr="009142DB">
                              <w:rPr>
                                <w:b/>
                                <w:bCs/>
                              </w:rPr>
                              <w:t>Ending 3 (“Golden” Ending):</w:t>
                            </w:r>
                            <w:r>
                              <w:t xml:space="preserve"> </w:t>
                            </w:r>
                            <w:r w:rsidR="007366F6">
                              <w:t>&gt;=95</w:t>
                            </w:r>
                            <w:r w:rsidR="007B0B28">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7595FA" id="Text Box 27" o:spid="_x0000_s1040" type="#_x0000_t202" style="position:absolute;margin-left:280.5pt;margin-top:15.6pt;width:192.75pt;height:69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" fillcolor="white [3201]" strokecolor="#0070c0" strokeweight=".5pt">
                <v:textbox>
                  <w:txbxContent>
                    <w:p w14:paraId="34C6D2E1" w14:textId="1878F7C9" w:rsidR="00DE0071" w:rsidRDefault="00DE0071" w:rsidP="004D6B0F">
                      <w:pPr>
                        <w:spacing w:line="240" w:lineRule="auto"/>
                      </w:pPr>
                      <w:r w:rsidRPr="009142DB">
                        <w:rPr>
                          <w:b/>
                          <w:bCs/>
                        </w:rPr>
                        <w:t>Ending 1 (“Bad” Ending):</w:t>
                      </w:r>
                      <w:r>
                        <w:t xml:space="preserve"> </w:t>
                      </w:r>
                      <w:r w:rsidR="007366F6">
                        <w:t>&lt;</w:t>
                      </w:r>
                      <w:r w:rsidR="00876EFD">
                        <w:t>=59</w:t>
                      </w:r>
                      <w:r w:rsidR="00FB773B">
                        <w:t>%</w:t>
                      </w:r>
                    </w:p>
                    <w:p w14:paraId="734A68B3" w14:textId="5E30B108" w:rsidR="00FB773B" w:rsidRDefault="00FB773B" w:rsidP="004D6B0F">
                      <w:pPr>
                        <w:spacing w:line="240" w:lineRule="auto"/>
                      </w:pPr>
                      <w:r w:rsidRPr="009142DB">
                        <w:rPr>
                          <w:b/>
                          <w:bCs/>
                        </w:rPr>
                        <w:t>Ending 2 (“</w:t>
                      </w:r>
                      <w:r w:rsidR="000F246F" w:rsidRPr="009142DB">
                        <w:rPr>
                          <w:b/>
                          <w:bCs/>
                        </w:rPr>
                        <w:t>Normal” Ending):</w:t>
                      </w:r>
                      <w:r w:rsidR="000F246F">
                        <w:t xml:space="preserve"> </w:t>
                      </w:r>
                      <w:r w:rsidR="007366F6">
                        <w:t>&lt;</w:t>
                      </w:r>
                      <w:r w:rsidR="003A19F7">
                        <w:t>=</w:t>
                      </w:r>
                      <w:r w:rsidR="00514B71">
                        <w:t>9</w:t>
                      </w:r>
                      <w:r w:rsidR="003A19F7">
                        <w:t>4</w:t>
                      </w:r>
                      <w:r w:rsidR="00514B71">
                        <w:t>%</w:t>
                      </w:r>
                    </w:p>
                    <w:p w14:paraId="7E4F806F" w14:textId="28A52253" w:rsidR="00514B71" w:rsidRDefault="00514B71" w:rsidP="004D6B0F">
                      <w:pPr>
                        <w:spacing w:line="240" w:lineRule="auto"/>
                      </w:pPr>
                      <w:r w:rsidRPr="009142DB">
                        <w:rPr>
                          <w:b/>
                          <w:bCs/>
                        </w:rPr>
                        <w:t>Ending 3 (“Golden” Ending):</w:t>
                      </w:r>
                      <w:r>
                        <w:t xml:space="preserve"> </w:t>
                      </w:r>
                      <w:r w:rsidR="007366F6">
                        <w:t>&gt;=95</w:t>
                      </w:r>
                      <w:r w:rsidR="007B0B28">
                        <w:t>%</w:t>
                      </w:r>
                    </w:p>
                  </w:txbxContent>
                </v:textbox>
                <w10:wrap anchorx="margin"/>
              </v:shape>
            </w:pict>
          </mc:Fallback>
        </mc:AlternateContent>
      </w:r>
      <w:r>
        <w:rPr>
          <w:noProof/>
        </w:rPr>
        <mc:AlternateContent>
          <mc:Choice Requires="wps">
            <w:drawing>
              <wp:anchor distT="0" distB="0" distL="114300" distR="114300" simplePos="0" relativeHeight="251696128" behindDoc="0" locked="0" layoutInCell="1" allowOverlap="1" wp14:anchorId="36E3DBE2" wp14:editId="2214B2BD">
                <wp:simplePos x="0" y="0"/>
                <wp:positionH relativeFrom="margin">
                  <wp:posOffset>-295275</wp:posOffset>
                </wp:positionH>
                <wp:positionV relativeFrom="paragraph">
                  <wp:posOffset>191770</wp:posOffset>
                </wp:positionV>
                <wp:extent cx="2552700" cy="1600200"/>
                <wp:effectExtent l="0" t="0" r="19050" b="19050"/>
                <wp:wrapNone/>
                <wp:docPr id="25" name="Text Box 25"/>
                <wp:cNvGraphicFramePr/>
                <a:graphic xmlns:a="http://schemas.openxmlformats.org/drawingml/2006/main">
                  <a:graphicData uri="http://schemas.microsoft.com/office/word/2010/wordprocessingShape">
                    <wps:wsp>
                      <wps:cNvSpPr txBox="1"/>
                      <wps:spPr>
                        <a:xfrm>
                          <a:off x="0" y="0"/>
                          <a:ext cx="2552700" cy="1600200"/>
                        </a:xfrm>
                        <a:prstGeom prst="rect">
                          <a:avLst/>
                        </a:prstGeom>
                        <a:solidFill>
                          <a:schemeClr val="lt1"/>
                        </a:solidFill>
                        <a:ln w="6350">
                          <a:solidFill>
                            <a:srgbClr val="0070C0"/>
                          </a:solidFill>
                        </a:ln>
                      </wps:spPr>
                      <wps:txbx>
                        <w:txbxContent>
                          <w:p w14:paraId="187D41DA" w14:textId="5717303D" w:rsidR="006D21ED" w:rsidRDefault="00B861AD" w:rsidP="00B24940">
                            <w:pPr>
                              <w:spacing w:line="240" w:lineRule="auto"/>
                              <w:jc w:val="center"/>
                            </w:pPr>
                            <w:r w:rsidRPr="00B861AD">
                              <w:rPr>
                                <w:b/>
                                <w:bCs/>
                              </w:rPr>
                              <w:t>Tutorial Level</w:t>
                            </w:r>
                            <w:r>
                              <w:t>: 12%</w:t>
                            </w:r>
                          </w:p>
                          <w:p w14:paraId="13FF2551" w14:textId="0B611147" w:rsidR="00B861AD" w:rsidRDefault="002902BB" w:rsidP="00B24940">
                            <w:pPr>
                              <w:spacing w:line="240" w:lineRule="auto"/>
                              <w:jc w:val="center"/>
                            </w:pPr>
                            <w:r w:rsidRPr="002902BB">
                              <w:rPr>
                                <w:b/>
                                <w:bCs/>
                              </w:rPr>
                              <w:t xml:space="preserve">Witch Doctor: </w:t>
                            </w:r>
                            <w:r w:rsidR="00CD4EF5">
                              <w:t>13%</w:t>
                            </w:r>
                          </w:p>
                          <w:p w14:paraId="25E0901C" w14:textId="402F5AB1" w:rsidR="00CD4EF5" w:rsidRDefault="003C6A61" w:rsidP="00B24940">
                            <w:pPr>
                              <w:spacing w:line="240" w:lineRule="auto"/>
                              <w:jc w:val="center"/>
                            </w:pPr>
                            <w:r w:rsidRPr="003C6A61">
                              <w:rPr>
                                <w:b/>
                                <w:bCs/>
                              </w:rPr>
                              <w:t>City of Haven:</w:t>
                            </w:r>
                            <w:r>
                              <w:t xml:space="preserve"> 40%</w:t>
                            </w:r>
                          </w:p>
                          <w:p w14:paraId="73B70CBE" w14:textId="4ACA52AD" w:rsidR="003C6A61" w:rsidRDefault="00E51177" w:rsidP="00B24940">
                            <w:pPr>
                              <w:spacing w:line="240" w:lineRule="auto"/>
                              <w:jc w:val="center"/>
                            </w:pPr>
                            <w:r w:rsidRPr="00E51177">
                              <w:rPr>
                                <w:b/>
                                <w:bCs/>
                              </w:rPr>
                              <w:t xml:space="preserve">Healer Level: </w:t>
                            </w:r>
                            <w:r w:rsidR="00AB18E8" w:rsidRPr="00AB18E8">
                              <w:t>18%</w:t>
                            </w:r>
                          </w:p>
                          <w:p w14:paraId="4ED29E9F" w14:textId="3E153BF7" w:rsidR="00AB18E8" w:rsidRPr="00B24940" w:rsidRDefault="004E1C32" w:rsidP="00B24940">
                            <w:pPr>
                              <w:spacing w:line="240" w:lineRule="auto"/>
                              <w:jc w:val="center"/>
                            </w:pPr>
                            <w:r w:rsidRPr="004E1C32">
                              <w:rPr>
                                <w:b/>
                                <w:bCs/>
                              </w:rPr>
                              <w:t>Ingredients Level:</w:t>
                            </w:r>
                            <w:r>
                              <w:rPr>
                                <w:b/>
                                <w:bCs/>
                              </w:rPr>
                              <w:t xml:space="preserve"> </w:t>
                            </w:r>
                            <w:r w:rsidR="004B16C3" w:rsidRPr="008A2D9F">
                              <w:t>1</w:t>
                            </w:r>
                            <w:r w:rsidR="008A2D9F" w:rsidRPr="008A2D9F">
                              <w:t>8</w:t>
                            </w:r>
                            <w:r w:rsidR="00E37BE8">
                              <w:t xml:space="preserve">% </w:t>
                            </w:r>
                            <w:r w:rsidR="008A2D9F" w:rsidRPr="008A2D9F">
                              <w:t>/</w:t>
                            </w:r>
                            <w:r w:rsidR="00643CD7">
                              <w:t xml:space="preserve"> 45%</w:t>
                            </w:r>
                            <w:r w:rsidR="00B24940">
                              <w:t xml:space="preserve"> </w:t>
                            </w:r>
                            <w:r w:rsidR="00B24940" w:rsidRPr="00B24940">
                              <w:rPr>
                                <w:b/>
                                <w:bCs/>
                                <w:sz w:val="20"/>
                                <w:szCs w:val="20"/>
                              </w:rPr>
                              <w:t>(dependant on success of previous level</w:t>
                            </w:r>
                            <w:r w:rsidR="00B24940">
                              <w:t>)</w:t>
                            </w:r>
                          </w:p>
                          <w:p w14:paraId="3ACFFA3A" w14:textId="77777777" w:rsidR="00B861AD" w:rsidRDefault="00B861AD" w:rsidP="006D21ED">
                            <w:pPr>
                              <w:spacing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E3DBE2" id="Text Box 25" o:spid="_x0000_s1041" type="#_x0000_t202" style="position:absolute;margin-left:-23.25pt;margin-top:15.1pt;width:201pt;height:126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" fillcolor="white [3201]" strokecolor="#0070c0" strokeweight=".5pt">
                <v:textbox>
                  <w:txbxContent>
                    <w:p w14:paraId="187D41DA" w14:textId="5717303D" w:rsidR="006D21ED" w:rsidRDefault="00B861AD" w:rsidP="00B24940">
                      <w:pPr>
                        <w:spacing w:line="240" w:lineRule="auto"/>
                        <w:jc w:val="center"/>
                      </w:pPr>
                      <w:r w:rsidRPr="00B861AD">
                        <w:rPr>
                          <w:b/>
                          <w:bCs/>
                        </w:rPr>
                        <w:t>Tutorial Level</w:t>
                      </w:r>
                      <w:r>
                        <w:t>: 12%</w:t>
                      </w:r>
                    </w:p>
                    <w:p w14:paraId="13FF2551" w14:textId="0B611147" w:rsidR="00B861AD" w:rsidRDefault="002902BB" w:rsidP="00B24940">
                      <w:pPr>
                        <w:spacing w:line="240" w:lineRule="auto"/>
                        <w:jc w:val="center"/>
                      </w:pPr>
                      <w:r w:rsidRPr="002902BB">
                        <w:rPr>
                          <w:b/>
                          <w:bCs/>
                        </w:rPr>
                        <w:t xml:space="preserve">Witch Doctor: </w:t>
                      </w:r>
                      <w:r w:rsidR="00CD4EF5">
                        <w:t>13%</w:t>
                      </w:r>
                    </w:p>
                    <w:p w14:paraId="25E0901C" w14:textId="402F5AB1" w:rsidR="00CD4EF5" w:rsidRDefault="003C6A61" w:rsidP="00B24940">
                      <w:pPr>
                        <w:spacing w:line="240" w:lineRule="auto"/>
                        <w:jc w:val="center"/>
                      </w:pPr>
                      <w:r w:rsidRPr="003C6A61">
                        <w:rPr>
                          <w:b/>
                          <w:bCs/>
                        </w:rPr>
                        <w:t>City of Haven:</w:t>
                      </w:r>
                      <w:r>
                        <w:t xml:space="preserve"> 40%</w:t>
                      </w:r>
                    </w:p>
                    <w:p w14:paraId="73B70CBE" w14:textId="4ACA52AD" w:rsidR="003C6A61" w:rsidRDefault="00E51177" w:rsidP="00B24940">
                      <w:pPr>
                        <w:spacing w:line="240" w:lineRule="auto"/>
                        <w:jc w:val="center"/>
                      </w:pPr>
                      <w:r w:rsidRPr="00E51177">
                        <w:rPr>
                          <w:b/>
                          <w:bCs/>
                        </w:rPr>
                        <w:t xml:space="preserve">Healer Level: </w:t>
                      </w:r>
                      <w:r w:rsidR="00AB18E8" w:rsidRPr="00AB18E8">
                        <w:t>18%</w:t>
                      </w:r>
                    </w:p>
                    <w:p w14:paraId="4ED29E9F" w14:textId="3E153BF7" w:rsidR="00AB18E8" w:rsidRPr="00B24940" w:rsidRDefault="004E1C32" w:rsidP="00B24940">
                      <w:pPr>
                        <w:spacing w:line="240" w:lineRule="auto"/>
                        <w:jc w:val="center"/>
                      </w:pPr>
                      <w:r w:rsidRPr="004E1C32">
                        <w:rPr>
                          <w:b/>
                          <w:bCs/>
                        </w:rPr>
                        <w:t>Ingredients Level:</w:t>
                      </w:r>
                      <w:r>
                        <w:rPr>
                          <w:b/>
                          <w:bCs/>
                        </w:rPr>
                        <w:t xml:space="preserve"> </w:t>
                      </w:r>
                      <w:r w:rsidR="004B16C3" w:rsidRPr="008A2D9F">
                        <w:t>1</w:t>
                      </w:r>
                      <w:r w:rsidR="008A2D9F" w:rsidRPr="008A2D9F">
                        <w:t>8</w:t>
                      </w:r>
                      <w:r w:rsidR="00E37BE8">
                        <w:t xml:space="preserve">% </w:t>
                      </w:r>
                      <w:r w:rsidR="008A2D9F" w:rsidRPr="008A2D9F">
                        <w:t>/</w:t>
                      </w:r>
                      <w:r w:rsidR="00643CD7">
                        <w:t xml:space="preserve"> 45%</w:t>
                      </w:r>
                      <w:r w:rsidR="00B24940">
                        <w:t xml:space="preserve"> </w:t>
                      </w:r>
                      <w:r w:rsidR="00B24940" w:rsidRPr="00B24940">
                        <w:rPr>
                          <w:b/>
                          <w:bCs/>
                          <w:sz w:val="20"/>
                          <w:szCs w:val="20"/>
                        </w:rPr>
                        <w:t>(dependant on success of previous level</w:t>
                      </w:r>
                      <w:r w:rsidR="00B24940">
                        <w:t>)</w:t>
                      </w:r>
                    </w:p>
                    <w:p w14:paraId="3ACFFA3A" w14:textId="77777777" w:rsidR="00B861AD" w:rsidRDefault="00B861AD" w:rsidP="006D21ED">
                      <w:pPr>
                        <w:spacing w:line="240" w:lineRule="auto"/>
                      </w:pPr>
                    </w:p>
                  </w:txbxContent>
                </v:textbox>
                <w10:wrap anchorx="margin"/>
              </v:shape>
            </w:pict>
          </mc:Fallback>
        </mc:AlternateContent>
      </w:r>
    </w:p>
    <w:p w14:paraId="72F7670A" w14:textId="6860A3DF" w:rsidR="004E4DDD" w:rsidRDefault="004E4DDD" w:rsidP="005B3213">
      <w:pPr>
        <w:rPr>
          <w:b/>
          <w:bCs/>
        </w:rPr>
      </w:pPr>
    </w:p>
    <w:p w14:paraId="569F3337" w14:textId="76F94668" w:rsidR="004E4DDD" w:rsidRDefault="003309F2" w:rsidP="003309F2">
      <w:pPr>
        <w:tabs>
          <w:tab w:val="left" w:pos="6570"/>
        </w:tabs>
        <w:rPr>
          <w:b/>
          <w:bCs/>
        </w:rPr>
      </w:pPr>
      <w:r>
        <w:rPr>
          <w:b/>
          <w:bCs/>
        </w:rPr>
        <w:tab/>
      </w:r>
    </w:p>
    <w:p w14:paraId="2D753DFC" w14:textId="33D26B35" w:rsidR="004E4DDD" w:rsidRDefault="004E4DDD" w:rsidP="005B3213">
      <w:pPr>
        <w:rPr>
          <w:b/>
          <w:bCs/>
        </w:rPr>
      </w:pPr>
    </w:p>
    <w:p w14:paraId="4235F1E3" w14:textId="6D708FB5" w:rsidR="004E4DDD" w:rsidRDefault="00DD3993" w:rsidP="005B3213">
      <w:pPr>
        <w:rPr>
          <w:b/>
          <w:bCs/>
        </w:rPr>
      </w:pPr>
      <w:r>
        <w:rPr>
          <w:b/>
          <w:bCs/>
          <w:noProof/>
        </w:rPr>
        <mc:AlternateContent>
          <mc:Choice Requires="wps">
            <w:drawing>
              <wp:anchor distT="0" distB="0" distL="114300" distR="114300" simplePos="0" relativeHeight="251702272" behindDoc="0" locked="0" layoutInCell="1" allowOverlap="1" wp14:anchorId="1245FE0E" wp14:editId="0633119F">
                <wp:simplePos x="0" y="0"/>
                <wp:positionH relativeFrom="column">
                  <wp:posOffset>2352675</wp:posOffset>
                </wp:positionH>
                <wp:positionV relativeFrom="paragraph">
                  <wp:posOffset>74930</wp:posOffset>
                </wp:positionV>
                <wp:extent cx="4191000" cy="91440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4191000" cy="914400"/>
                        </a:xfrm>
                        <a:prstGeom prst="rect">
                          <a:avLst/>
                        </a:prstGeom>
                        <a:noFill/>
                        <a:ln w="6350">
                          <a:noFill/>
                        </a:ln>
                      </wps:spPr>
                      <wps:txbx>
                        <w:txbxContent>
                          <w:p w14:paraId="29E5E8BE" w14:textId="0FF07962" w:rsidR="00DD3993" w:rsidRDefault="00DD3993">
                            <w:r>
                              <w:t>This method will be comprised of</w:t>
                            </w:r>
                            <w:r w:rsidR="00134E56">
                              <w:t xml:space="preserve"> constantly</w:t>
                            </w:r>
                            <w:r>
                              <w:t xml:space="preserve"> </w:t>
                            </w:r>
                            <w:r w:rsidR="00BE76EF">
                              <w:t xml:space="preserve">checking </w:t>
                            </w:r>
                            <w:r w:rsidR="00564B1F">
                              <w:t>if the Good Will is increased/de</w:t>
                            </w:r>
                            <w:r w:rsidR="00695C5E">
                              <w:t xml:space="preserve">creased </w:t>
                            </w:r>
                            <w:r w:rsidR="00AD7453">
                              <w:t xml:space="preserve">and </w:t>
                            </w:r>
                            <w:r w:rsidR="00C878AB">
                              <w:t xml:space="preserve">running through perhaps an if statement </w:t>
                            </w:r>
                            <w:r w:rsidR="00134E56">
                              <w:t xml:space="preserve">to compare the current good will percentage to the criteria </w:t>
                            </w:r>
                            <w:r w:rsidR="00C878AB">
                              <w:t xml:space="preserve">whenever </w:t>
                            </w:r>
                            <w:r w:rsidR="00134E56">
                              <w:t>an</w:t>
                            </w:r>
                            <w:r w:rsidR="00A14820">
                              <w:t xml:space="preserve"> ending is required to be determin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45FE0E" id="Text Box 30" o:spid="_x0000_s1042" type="#_x0000_t202" style="position:absolute;margin-left:185.25pt;margin-top:5.9pt;width:330pt;height:1in;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" filled="f" stroked="f" strokeweight=".5pt">
                <v:textbox>
                  <w:txbxContent>
                    <w:p w14:paraId="29E5E8BE" w14:textId="0FF07962" w:rsidR="00DD3993" w:rsidRDefault="00DD3993">
                      <w:r>
                        <w:t>This method will be comprised of</w:t>
                      </w:r>
                      <w:r w:rsidR="00134E56">
                        <w:t xml:space="preserve"> constantly</w:t>
                      </w:r>
                      <w:r>
                        <w:t xml:space="preserve"> </w:t>
                      </w:r>
                      <w:r w:rsidR="00BE76EF">
                        <w:t xml:space="preserve">checking </w:t>
                      </w:r>
                      <w:r w:rsidR="00564B1F">
                        <w:t>if the Good Will is increased/de</w:t>
                      </w:r>
                      <w:r w:rsidR="00695C5E">
                        <w:t xml:space="preserve">creased </w:t>
                      </w:r>
                      <w:r w:rsidR="00AD7453">
                        <w:t xml:space="preserve">and </w:t>
                      </w:r>
                      <w:r w:rsidR="00C878AB">
                        <w:t xml:space="preserve">running through perhaps an if statement </w:t>
                      </w:r>
                      <w:r w:rsidR="00134E56">
                        <w:t xml:space="preserve">to compare the current good will percentage to the criteria </w:t>
                      </w:r>
                      <w:r w:rsidR="00C878AB">
                        <w:t xml:space="preserve">whenever </w:t>
                      </w:r>
                      <w:r w:rsidR="00134E56">
                        <w:t>an</w:t>
                      </w:r>
                      <w:r w:rsidR="00A14820">
                        <w:t xml:space="preserve"> ending is required to be determined. </w:t>
                      </w:r>
                    </w:p>
                  </w:txbxContent>
                </v:textbox>
              </v:shape>
            </w:pict>
          </mc:Fallback>
        </mc:AlternateContent>
      </w:r>
    </w:p>
    <w:p w14:paraId="0D9F896B" w14:textId="6333C520" w:rsidR="004E4DDD" w:rsidRDefault="004E4DDD" w:rsidP="005B3213">
      <w:pPr>
        <w:rPr>
          <w:b/>
          <w:bCs/>
        </w:rPr>
      </w:pPr>
    </w:p>
    <w:p w14:paraId="1F333E32" w14:textId="77C97B08" w:rsidR="00494ADB" w:rsidRPr="005B3213" w:rsidRDefault="00494ADB" w:rsidP="005B3213">
      <w:pPr>
        <w:rPr>
          <w:b/>
          <w:bCs/>
        </w:rPr>
      </w:pPr>
    </w:p>
    <w:p w14:paraId="074BF5BD" w14:textId="6DD4C255" w:rsidR="00F540E4" w:rsidRDefault="00F540E4" w:rsidP="00F540E4">
      <w:pPr>
        <w:pStyle w:val="Heading1"/>
      </w:pPr>
      <w:r>
        <w:lastRenderedPageBreak/>
        <w:t>MVP Systems &amp; Features</w:t>
      </w:r>
    </w:p>
    <w:p w14:paraId="1E6DFB06" w14:textId="773ACB3C" w:rsidR="00226816" w:rsidRDefault="00D131FF" w:rsidP="00D85572">
      <w:pPr>
        <w:rPr>
          <w:b/>
          <w:bCs/>
        </w:rPr>
      </w:pPr>
      <w:r>
        <w:rPr>
          <w:b/>
          <w:bCs/>
        </w:rPr>
        <w:t>Multiple Endings</w:t>
      </w:r>
    </w:p>
    <w:p w14:paraId="2593A70C" w14:textId="158F096F" w:rsidR="00D85572" w:rsidRDefault="00D85572" w:rsidP="00D85572">
      <w:r>
        <w:t xml:space="preserve">If the product were to be developed to a bare minimum </w:t>
      </w:r>
      <w:r w:rsidR="005D6C35">
        <w:t xml:space="preserve">the team have agreed that it would still be suitable to keep the multiple endings feature. </w:t>
      </w:r>
      <w:r w:rsidR="00153F43">
        <w:t>This is due to it being one of our major selling points</w:t>
      </w:r>
      <w:r w:rsidR="00F47289">
        <w:t xml:space="preserve"> and</w:t>
      </w:r>
      <w:r w:rsidR="00CB5272">
        <w:t xml:space="preserve"> we would not like to reduce the amount of current selling points. </w:t>
      </w:r>
    </w:p>
    <w:p w14:paraId="2B69940F" w14:textId="3FADB433" w:rsidR="00CB5272" w:rsidRDefault="00CB5272" w:rsidP="00D85572">
      <w:r>
        <w:t xml:space="preserve">However, if we were to produce the project to a minimum, the game would consist of 2 core endings as opposed to 3. This is because it would be a lot more time consuming to produce </w:t>
      </w:r>
      <w:r w:rsidR="00631A0B">
        <w:t>less endings</w:t>
      </w:r>
      <w:r w:rsidR="004F34CF">
        <w:t xml:space="preserve">, more computationally efficient and </w:t>
      </w:r>
      <w:r w:rsidR="004E7089">
        <w:t xml:space="preserve">more cost efficient. </w:t>
      </w:r>
      <w:r w:rsidR="00B63D88">
        <w:t xml:space="preserve">It would be </w:t>
      </w:r>
      <w:r w:rsidR="00480ADE">
        <w:t>more</w:t>
      </w:r>
      <w:r w:rsidR="00B63D88">
        <w:t xml:space="preserve"> cost efficient due to </w:t>
      </w:r>
      <w:r w:rsidR="00A002F4">
        <w:t>less voice lines needing to be produced</w:t>
      </w:r>
      <w:r w:rsidR="00E8406D">
        <w:t>, which would allow the team to</w:t>
      </w:r>
      <w:r w:rsidR="00A002F4">
        <w:t xml:space="preserve"> </w:t>
      </w:r>
      <w:r w:rsidR="00AE3428">
        <w:t>pay</w:t>
      </w:r>
      <w:r w:rsidR="00E8406D">
        <w:t xml:space="preserve"> </w:t>
      </w:r>
      <w:r w:rsidR="00AE3428">
        <w:t xml:space="preserve">the voice actors less. </w:t>
      </w:r>
      <w:r w:rsidR="00E8406D">
        <w:t xml:space="preserve">It would also require </w:t>
      </w:r>
      <w:r w:rsidR="00EA3CEA">
        <w:t>less production of cutscenes and other relevant and costly assets.</w:t>
      </w:r>
    </w:p>
    <w:p w14:paraId="14F9DBFC" w14:textId="7D32C18C" w:rsidR="00EA3CEA" w:rsidRPr="00D85572" w:rsidRDefault="00EA3CEA" w:rsidP="00D85572">
      <w:r>
        <w:t xml:space="preserve">The endings which we intend on producing in the minimum viable product </w:t>
      </w:r>
      <w:r w:rsidR="00DD6B70">
        <w:t xml:space="preserve">is Ending 1 (The “Bad” Ending) and Ending 3 (The “Golden” Ending). This is because </w:t>
      </w:r>
      <w:r w:rsidR="00F75B80">
        <w:t>we believe that these endings are the most diverse in comparison to one another</w:t>
      </w:r>
      <w:r w:rsidR="003A044A">
        <w:t xml:space="preserve">. Also, </w:t>
      </w:r>
      <w:r w:rsidR="00CD3BAA">
        <w:t xml:space="preserve">allowing the </w:t>
      </w:r>
      <w:r w:rsidR="00DA0C3F">
        <w:t>player to receive the most dissatisfying ending</w:t>
      </w:r>
      <w:r w:rsidR="00EC4AD3">
        <w:t xml:space="preserve"> will give them the most incentive to replay the game to receive the most </w:t>
      </w:r>
      <w:r w:rsidR="00BF2D9B">
        <w:t>satisfying</w:t>
      </w:r>
      <w:r w:rsidR="00EC4AD3">
        <w:t xml:space="preserve"> ending. </w:t>
      </w:r>
    </w:p>
    <w:p w14:paraId="275C32AB" w14:textId="217D1D27" w:rsidR="00B76DE2" w:rsidRDefault="003F2AA9" w:rsidP="006C59C7">
      <w:pPr>
        <w:rPr>
          <w:b/>
          <w:bCs/>
        </w:rPr>
      </w:pPr>
      <w:r>
        <w:rPr>
          <w:b/>
          <w:bCs/>
        </w:rPr>
        <w:t>New Game +</w:t>
      </w:r>
    </w:p>
    <w:p w14:paraId="54279B01" w14:textId="72AEDE17" w:rsidR="00370221" w:rsidRPr="00D36C0A" w:rsidRDefault="00D36C0A" w:rsidP="00ED37E4">
      <w:r>
        <w:t xml:space="preserve">An option for New Game + is also necessary to produce the minimum viable product. </w:t>
      </w:r>
      <w:r w:rsidR="00A438EB">
        <w:t xml:space="preserve">This is a necessity as it allows the user </w:t>
      </w:r>
      <w:r w:rsidR="001953B3">
        <w:t xml:space="preserve">to replay the game with </w:t>
      </w:r>
      <w:r w:rsidR="0062778F">
        <w:t>perhaps c</w:t>
      </w:r>
      <w:r w:rsidR="001953B3">
        <w:t>ertain items/upgrades they have collected</w:t>
      </w:r>
      <w:r w:rsidR="00337447">
        <w:t>, an animal companion (horse or a wolf)</w:t>
      </w:r>
      <w:r w:rsidR="00C54EE7">
        <w:t xml:space="preserve">, the option to use cheats </w:t>
      </w:r>
      <w:r w:rsidR="0062778F">
        <w:t xml:space="preserve">and </w:t>
      </w:r>
      <w:r w:rsidR="00337447">
        <w:t xml:space="preserve">extra good will points. </w:t>
      </w:r>
      <w:r w:rsidR="00985A8B">
        <w:t>This will further give the player an incentive to replay the game to achieve a better ending if they were dissatisfied in their first playthrough and in turn, this will increase their opinion of the game as a whole- leading to</w:t>
      </w:r>
      <w:r w:rsidR="00175DE8">
        <w:t xml:space="preserve"> The Cure to be promoted via word of mouth. </w:t>
      </w:r>
    </w:p>
    <w:p w14:paraId="65D75EF0" w14:textId="5A8EDB69" w:rsidR="005B11E3" w:rsidRDefault="005B11E3" w:rsidP="005B11E3">
      <w:pPr>
        <w:rPr>
          <w:b/>
          <w:bCs/>
        </w:rPr>
      </w:pPr>
      <w:r>
        <w:rPr>
          <w:b/>
          <w:bCs/>
        </w:rPr>
        <w:t>Good Will</w:t>
      </w:r>
    </w:p>
    <w:p w14:paraId="50E0528B" w14:textId="54996963" w:rsidR="005B11E3" w:rsidRDefault="00B537E1" w:rsidP="00391217">
      <w:r>
        <w:t>To determine the multiple endings, we will need to keep the concept of good will in the minimum viable product</w:t>
      </w:r>
      <w:r w:rsidR="00D014D7">
        <w:t>. Also, the algorithms and methods which are associated with</w:t>
      </w:r>
      <w:r w:rsidR="001924E6">
        <w:t xml:space="preserve"> the good will system should be simple to implement.</w:t>
      </w:r>
      <w:r>
        <w:t xml:space="preserve"> However, the tasks that need to be completed to achieve a high percentage good will can be lessened. </w:t>
      </w:r>
    </w:p>
    <w:p w14:paraId="465E0F10" w14:textId="441041D7" w:rsidR="00983498" w:rsidRDefault="008A3CD1" w:rsidP="00391217">
      <w:r>
        <w:t>Such tasks inclu</w:t>
      </w:r>
      <w:r w:rsidR="00946C98">
        <w:t>de tasks that do not have a direct impact on the general story, such as delivering presents to in-laws or</w:t>
      </w:r>
      <w:r w:rsidR="00BB448A">
        <w:t xml:space="preserve"> helping the shepherd find his sheep.</w:t>
      </w:r>
      <w:r w:rsidR="00083693">
        <w:t xml:space="preserve"> (i.e. “Short term goals</w:t>
      </w:r>
      <w:r w:rsidR="00976870">
        <w:t xml:space="preserve">” listed on </w:t>
      </w:r>
      <w:r w:rsidR="00983498">
        <w:t>the Player Objectives/Progression page.</w:t>
      </w:r>
    </w:p>
    <w:p w14:paraId="3EBAA295" w14:textId="77777777" w:rsidR="00983498" w:rsidRPr="00B537E1" w:rsidRDefault="00983498" w:rsidP="00391217"/>
    <w:p w14:paraId="357D8781" w14:textId="071E2195" w:rsidR="00DD2760" w:rsidRPr="00627FE7" w:rsidRDefault="008F17EB" w:rsidP="006C59C7">
      <w:pPr>
        <w:rPr>
          <w:b/>
          <w:bCs/>
        </w:rPr>
      </w:pPr>
      <w:r>
        <w:rPr>
          <w:b/>
          <w:bCs/>
        </w:rPr>
        <w:t>Technical Specifications</w:t>
      </w:r>
    </w:p>
    <w:p w14:paraId="04B6EDD6" w14:textId="77777777" w:rsidR="006C59C7" w:rsidRPr="008E1059" w:rsidRDefault="006C59C7" w:rsidP="006C59C7">
      <w:pPr>
        <w:pStyle w:val="ListParagraph"/>
        <w:numPr>
          <w:ilvl w:val="0"/>
          <w:numId w:val="3"/>
        </w:numPr>
        <w:rPr>
          <w:b/>
          <w:bCs/>
        </w:rPr>
      </w:pPr>
      <w:r>
        <w:rPr>
          <w:noProof/>
        </w:rPr>
        <mc:AlternateContent>
          <mc:Choice Requires="wps">
            <w:drawing>
              <wp:anchor distT="0" distB="0" distL="114300" distR="114300" simplePos="0" relativeHeight="251661312" behindDoc="0" locked="0" layoutInCell="1" allowOverlap="1" wp14:anchorId="5242A584" wp14:editId="41F678BD">
                <wp:simplePos x="0" y="0"/>
                <wp:positionH relativeFrom="column">
                  <wp:posOffset>2476499</wp:posOffset>
                </wp:positionH>
                <wp:positionV relativeFrom="paragraph">
                  <wp:posOffset>6350</wp:posOffset>
                </wp:positionV>
                <wp:extent cx="3171825" cy="1733550"/>
                <wp:effectExtent l="0" t="0" r="28575" b="19050"/>
                <wp:wrapNone/>
                <wp:docPr id="2" name="Text Box 2"/>
                <wp:cNvGraphicFramePr/>
                <a:graphic xmlns:a="http://schemas.openxmlformats.org/drawingml/2006/main">
                  <a:graphicData uri="http://schemas.microsoft.com/office/word/2010/wordprocessingShape">
                    <wps:wsp>
                      <wps:cNvSpPr txBox="1"/>
                      <wps:spPr>
                        <a:xfrm>
                          <a:off x="0" y="0"/>
                          <a:ext cx="3171825" cy="1733550"/>
                        </a:xfrm>
                        <a:prstGeom prst="rect">
                          <a:avLst/>
                        </a:prstGeom>
                        <a:solidFill>
                          <a:schemeClr val="lt1"/>
                        </a:solidFill>
                        <a:ln w="6350">
                          <a:solidFill>
                            <a:prstClr val="black"/>
                          </a:solidFill>
                        </a:ln>
                      </wps:spPr>
                      <wps:txbx>
                        <w:txbxContent>
                          <w:p w14:paraId="44053AB9" w14:textId="77777777" w:rsidR="006C59C7" w:rsidRDefault="006C59C7" w:rsidP="006C59C7">
                            <w:pPr>
                              <w:spacing w:line="240" w:lineRule="auto"/>
                            </w:pPr>
                            <w:r>
                              <w:t>OS: Windows 10</w:t>
                            </w:r>
                          </w:p>
                          <w:p w14:paraId="17AAA8A5" w14:textId="14E8688B" w:rsidR="006C59C7" w:rsidRDefault="006C59C7" w:rsidP="006C59C7">
                            <w:pPr>
                              <w:spacing w:line="240" w:lineRule="auto"/>
                            </w:pPr>
                            <w:r>
                              <w:t>Processor: Intel Core i5</w:t>
                            </w:r>
                            <w:r w:rsidR="00DA2615">
                              <w:t xml:space="preserve"> / </w:t>
                            </w:r>
                            <w:proofErr w:type="spellStart"/>
                            <w:r w:rsidR="00DA2615">
                              <w:t>Ryzen</w:t>
                            </w:r>
                            <w:proofErr w:type="spellEnd"/>
                            <w:r w:rsidR="00DA2615">
                              <w:t xml:space="preserve"> 5</w:t>
                            </w:r>
                          </w:p>
                          <w:p w14:paraId="091488D4" w14:textId="77777777" w:rsidR="006C59C7" w:rsidRDefault="006C59C7" w:rsidP="006C59C7">
                            <w:pPr>
                              <w:spacing w:line="240" w:lineRule="auto"/>
                            </w:pPr>
                            <w:r>
                              <w:t>Memory: 8 GB RAM</w:t>
                            </w:r>
                          </w:p>
                          <w:p w14:paraId="73D1DA0B" w14:textId="538A244D" w:rsidR="006C59C7" w:rsidRDefault="006C59C7" w:rsidP="006C59C7">
                            <w:pPr>
                              <w:spacing w:line="240" w:lineRule="auto"/>
                            </w:pPr>
                            <w:r>
                              <w:t>Graphics: GeForce GTX 660</w:t>
                            </w:r>
                            <w:r w:rsidR="00DA2615">
                              <w:t xml:space="preserve"> / Radeon R9 270</w:t>
                            </w:r>
                          </w:p>
                          <w:p w14:paraId="54A6DE91" w14:textId="77777777" w:rsidR="006C59C7" w:rsidRDefault="006C59C7" w:rsidP="006C59C7">
                            <w:pPr>
                              <w:spacing w:line="240" w:lineRule="auto"/>
                            </w:pPr>
                            <w:r>
                              <w:t>Storage: 4 GB available space</w:t>
                            </w:r>
                          </w:p>
                          <w:p w14:paraId="20B54335" w14:textId="77777777" w:rsidR="006C59C7" w:rsidRDefault="006C59C7" w:rsidP="006C59C7">
                            <w:pPr>
                              <w:spacing w:line="240" w:lineRule="auto"/>
                            </w:pPr>
                            <w:r>
                              <w:t>Sound Card: DirectX compati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42A584" id="Text Box 2" o:spid="_x0000_s1043" type="#_x0000_t202" style="position:absolute;left:0;text-align:left;margin-left:195pt;margin-top:.5pt;width:249.75pt;height:13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" fillcolor="white [3201]" strokeweight=".5pt">
                <v:textbox>
                  <w:txbxContent>
                    <w:p w14:paraId="44053AB9" w14:textId="77777777" w:rsidR="006C59C7" w:rsidRDefault="006C59C7" w:rsidP="006C59C7">
                      <w:pPr>
                        <w:spacing w:line="240" w:lineRule="auto"/>
                      </w:pPr>
                      <w:r>
                        <w:t>OS: Windows 10</w:t>
                      </w:r>
                    </w:p>
                    <w:p w14:paraId="17AAA8A5" w14:textId="14E8688B" w:rsidR="006C59C7" w:rsidRDefault="006C59C7" w:rsidP="006C59C7">
                      <w:pPr>
                        <w:spacing w:line="240" w:lineRule="auto"/>
                      </w:pPr>
                      <w:r>
                        <w:t>Processor: Intel Core i5</w:t>
                      </w:r>
                      <w:r w:rsidR="00DA2615">
                        <w:t xml:space="preserve"> / </w:t>
                      </w:r>
                      <w:proofErr w:type="spellStart"/>
                      <w:r w:rsidR="00DA2615">
                        <w:t>Ryzen</w:t>
                      </w:r>
                      <w:proofErr w:type="spellEnd"/>
                      <w:r w:rsidR="00DA2615">
                        <w:t xml:space="preserve"> 5</w:t>
                      </w:r>
                    </w:p>
                    <w:p w14:paraId="091488D4" w14:textId="77777777" w:rsidR="006C59C7" w:rsidRDefault="006C59C7" w:rsidP="006C59C7">
                      <w:pPr>
                        <w:spacing w:line="240" w:lineRule="auto"/>
                      </w:pPr>
                      <w:r>
                        <w:t>Memory: 8 GB RAM</w:t>
                      </w:r>
                    </w:p>
                    <w:p w14:paraId="73D1DA0B" w14:textId="538A244D" w:rsidR="006C59C7" w:rsidRDefault="006C59C7" w:rsidP="006C59C7">
                      <w:pPr>
                        <w:spacing w:line="240" w:lineRule="auto"/>
                      </w:pPr>
                      <w:r>
                        <w:t>Graphics: GeForce GTX 660</w:t>
                      </w:r>
                      <w:r w:rsidR="00DA2615">
                        <w:t xml:space="preserve"> / Radeon R9 270</w:t>
                      </w:r>
                    </w:p>
                    <w:p w14:paraId="54A6DE91" w14:textId="77777777" w:rsidR="006C59C7" w:rsidRDefault="006C59C7" w:rsidP="006C59C7">
                      <w:pPr>
                        <w:spacing w:line="240" w:lineRule="auto"/>
                      </w:pPr>
                      <w:r>
                        <w:t>Storage: 4 GB available space</w:t>
                      </w:r>
                    </w:p>
                    <w:p w14:paraId="20B54335" w14:textId="77777777" w:rsidR="006C59C7" w:rsidRDefault="006C59C7" w:rsidP="006C59C7">
                      <w:pPr>
                        <w:spacing w:line="240" w:lineRule="auto"/>
                      </w:pPr>
                      <w:r>
                        <w:t>Sound Card: DirectX compatible</w:t>
                      </w:r>
                    </w:p>
                  </w:txbxContent>
                </v:textbox>
              </v:shape>
            </w:pict>
          </mc:Fallback>
        </mc:AlternateContent>
      </w:r>
      <w:r>
        <w:t xml:space="preserve">Minimum system requirement of: </w:t>
      </w:r>
    </w:p>
    <w:p w14:paraId="78CED7B2" w14:textId="77777777" w:rsidR="006C59C7" w:rsidRDefault="006C59C7" w:rsidP="006C59C7">
      <w:pPr>
        <w:rPr>
          <w:b/>
          <w:bCs/>
        </w:rPr>
      </w:pPr>
    </w:p>
    <w:p w14:paraId="3235C745" w14:textId="77777777" w:rsidR="006C59C7" w:rsidRDefault="006C59C7" w:rsidP="006C59C7">
      <w:pPr>
        <w:rPr>
          <w:b/>
          <w:bCs/>
        </w:rPr>
      </w:pPr>
    </w:p>
    <w:p w14:paraId="542A626E" w14:textId="77777777" w:rsidR="006C59C7" w:rsidRDefault="006C59C7" w:rsidP="006C59C7">
      <w:pPr>
        <w:rPr>
          <w:b/>
          <w:bCs/>
        </w:rPr>
      </w:pPr>
    </w:p>
    <w:p w14:paraId="4AAC6244" w14:textId="77777777" w:rsidR="006C59C7" w:rsidRDefault="006C59C7" w:rsidP="006C59C7">
      <w:pPr>
        <w:rPr>
          <w:b/>
          <w:bCs/>
        </w:rPr>
      </w:pPr>
    </w:p>
    <w:p w14:paraId="3D9987A4" w14:textId="5A2D606C" w:rsidR="006C047E" w:rsidRDefault="006C59C7" w:rsidP="006C59C7">
      <w:r>
        <w:lastRenderedPageBreak/>
        <w:t xml:space="preserve">If the user </w:t>
      </w:r>
      <w:r w:rsidR="00683E30">
        <w:t>is intending on playing on a PC</w:t>
      </w:r>
      <w:r>
        <w:t xml:space="preserve"> which </w:t>
      </w:r>
      <w:r w:rsidR="00683E30">
        <w:t>d</w:t>
      </w:r>
      <w:r>
        <w:t>o</w:t>
      </w:r>
      <w:r w:rsidR="00683E30">
        <w:t>es</w:t>
      </w:r>
      <w:r>
        <w:t xml:space="preserve"> not meet or exceed these</w:t>
      </w:r>
      <w:r w:rsidR="008B434F">
        <w:t xml:space="preserve"> specifications</w:t>
      </w:r>
      <w:r>
        <w:t>, they should</w:t>
      </w:r>
      <w:r w:rsidR="0067462D">
        <w:t xml:space="preserve"> not </w:t>
      </w:r>
      <w:r w:rsidR="00D422C7">
        <w:t xml:space="preserve">run it. </w:t>
      </w:r>
      <w:r w:rsidR="00947C34">
        <w:t>We expect m</w:t>
      </w:r>
      <w:r w:rsidR="00185A3E">
        <w:t>ost standard laptops</w:t>
      </w:r>
      <w:r w:rsidR="00947C34">
        <w:t xml:space="preserve"> that are owned by </w:t>
      </w:r>
      <w:r w:rsidR="00F25AC2">
        <w:t xml:space="preserve">casual </w:t>
      </w:r>
      <w:r w:rsidR="00947C34">
        <w:t>PC gamers</w:t>
      </w:r>
      <w:r w:rsidR="0092198F">
        <w:t xml:space="preserve"> (who are of the student demographic)</w:t>
      </w:r>
      <w:r w:rsidR="00F25AC2">
        <w:t xml:space="preserve"> to</w:t>
      </w:r>
      <w:r w:rsidR="00185A3E">
        <w:t xml:space="preserve"> </w:t>
      </w:r>
      <w:r w:rsidR="00683E30">
        <w:t>meet/exceed these specifications</w:t>
      </w:r>
      <w:r w:rsidR="0003251F">
        <w:t>.</w:t>
      </w:r>
    </w:p>
    <w:p w14:paraId="3489DE59" w14:textId="1B970661" w:rsidR="009E69E8" w:rsidRDefault="009E69E8" w:rsidP="006C59C7">
      <w:r>
        <w:t xml:space="preserve">At minimum, we would like to release The Cure on Windows operating systems and exclude Mac operating systems. This is because the majority of the development team own Windows computers and </w:t>
      </w:r>
      <w:r w:rsidR="00133058">
        <w:t xml:space="preserve">programming/testing/releasing </w:t>
      </w:r>
      <w:r w:rsidR="003F5ABD">
        <w:t>in two different operating systems could</w:t>
      </w:r>
      <w:r w:rsidR="00FB5212">
        <w:t xml:space="preserve"> be time consuming. Also,</w:t>
      </w:r>
      <w:r w:rsidR="005A0E94">
        <w:t xml:space="preserve"> we believe that</w:t>
      </w:r>
      <w:r w:rsidR="00FB5212">
        <w:t xml:space="preserve"> most </w:t>
      </w:r>
      <w:r w:rsidR="008068E4">
        <w:t>PC gamers own computers with the Windows operating system, so we would be catering to</w:t>
      </w:r>
      <w:r w:rsidR="005A0E94">
        <w:t xml:space="preserve"> the majority. </w:t>
      </w:r>
    </w:p>
    <w:p w14:paraId="17108A0A" w14:textId="5D101410" w:rsidR="00B76DE2" w:rsidRDefault="007F233A" w:rsidP="00301E0F">
      <w:r>
        <w:t xml:space="preserve">Users </w:t>
      </w:r>
      <w:r w:rsidR="006C047E">
        <w:t xml:space="preserve">that do not understand these specifications </w:t>
      </w:r>
      <w:r>
        <w:t xml:space="preserve">will be advised to check this using an online tool </w:t>
      </w:r>
      <w:r w:rsidR="00552D8F">
        <w:t xml:space="preserve">such as </w:t>
      </w:r>
      <w:hyperlink r:id="rId9" w:history="1">
        <w:r w:rsidR="00A52793">
          <w:rPr>
            <w:rStyle w:val="Hyperlink"/>
          </w:rPr>
          <w:t>https://www.systemrequirementslab.com/cyri</w:t>
        </w:r>
      </w:hyperlink>
      <w:r w:rsidR="00A52793">
        <w:t xml:space="preserve"> . </w:t>
      </w:r>
    </w:p>
    <w:p w14:paraId="4CDE8E11" w14:textId="10FCFD5E" w:rsidR="00F62E13" w:rsidRDefault="00F62E13" w:rsidP="00301E0F"/>
    <w:p w14:paraId="5490B4CC" w14:textId="4E74D20C" w:rsidR="00F62E13" w:rsidRDefault="00F62E13" w:rsidP="00301E0F"/>
    <w:p w14:paraId="4FA20600" w14:textId="13CF1EB7" w:rsidR="00F62E13" w:rsidRDefault="00F62E13" w:rsidP="00301E0F"/>
    <w:p w14:paraId="0BDA0EBA" w14:textId="4773AA8B" w:rsidR="00F62E13" w:rsidRDefault="00F62E13" w:rsidP="00301E0F"/>
    <w:p w14:paraId="3B628072" w14:textId="4CE6691C" w:rsidR="00F62E13" w:rsidRDefault="00F62E13" w:rsidP="00301E0F"/>
    <w:p w14:paraId="3E5B2CE4" w14:textId="77777777" w:rsidR="00F62E13" w:rsidRDefault="00F62E13" w:rsidP="00301E0F"/>
    <w:p w14:paraId="708C52C8" w14:textId="3057BB1F" w:rsidR="00CB6628" w:rsidRDefault="00CB6628" w:rsidP="00CB6628">
      <w:pPr>
        <w:pStyle w:val="Heading1"/>
      </w:pPr>
      <w:r>
        <w:t>Locali</w:t>
      </w:r>
      <w:r w:rsidR="000767F0">
        <w:t>s</w:t>
      </w:r>
      <w:r>
        <w:t>ation</w:t>
      </w:r>
    </w:p>
    <w:p w14:paraId="47788534" w14:textId="480CC6EE" w:rsidR="007A404A" w:rsidRDefault="00310D1C" w:rsidP="007A404A">
      <w:r>
        <w:t xml:space="preserve">We intend on </w:t>
      </w:r>
      <w:r w:rsidR="006E7D5B">
        <w:t xml:space="preserve">making the game purely English due to our small budget and team who do not have any </w:t>
      </w:r>
      <w:r w:rsidR="001D25CF">
        <w:t xml:space="preserve">speaking </w:t>
      </w:r>
      <w:r w:rsidR="006E7D5B">
        <w:t xml:space="preserve">knowledge on other languages. </w:t>
      </w:r>
      <w:r w:rsidR="001D25CF">
        <w:t xml:space="preserve">Therefore, any means of translation will not be required. </w:t>
      </w:r>
    </w:p>
    <w:p w14:paraId="00363954" w14:textId="65932F6A" w:rsidR="00CB6628" w:rsidRPr="00CB6628" w:rsidRDefault="00933979" w:rsidP="00B537E1">
      <w:r>
        <w:t xml:space="preserve">However, if the game does prove significant success in the future </w:t>
      </w:r>
      <w:r w:rsidR="003F1AB6">
        <w:t>during the post release period, other language options</w:t>
      </w:r>
      <w:r w:rsidR="00BA047C">
        <w:t xml:space="preserve"> will slowly be </w:t>
      </w:r>
      <w:r w:rsidR="002F74DE">
        <w:t>introduced</w:t>
      </w:r>
      <w:r w:rsidR="0079320B">
        <w:t>. We will accomplish this by</w:t>
      </w:r>
      <w:r w:rsidR="002F74DE">
        <w:t xml:space="preserve"> hiring translators.</w:t>
      </w:r>
    </w:p>
    <w:p w14:paraId="3B41EEBC" w14:textId="77777777" w:rsidR="00CB6628" w:rsidRPr="00CB6628" w:rsidRDefault="00CB6628" w:rsidP="00CB6628"/>
    <w:sectPr w:rsidR="00CB6628" w:rsidRPr="00CB66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22F366" w14:textId="77777777" w:rsidR="00A44738" w:rsidRDefault="00A44738" w:rsidP="00502660">
      <w:pPr>
        <w:spacing w:after="0" w:line="240" w:lineRule="auto"/>
      </w:pPr>
      <w:r>
        <w:separator/>
      </w:r>
    </w:p>
  </w:endnote>
  <w:endnote w:type="continuationSeparator" w:id="0">
    <w:p w14:paraId="4D8D64E3" w14:textId="77777777" w:rsidR="00A44738" w:rsidRDefault="00A44738" w:rsidP="005026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2C823E" w14:textId="77777777" w:rsidR="00A44738" w:rsidRDefault="00A44738" w:rsidP="00502660">
      <w:pPr>
        <w:spacing w:after="0" w:line="240" w:lineRule="auto"/>
      </w:pPr>
      <w:r>
        <w:separator/>
      </w:r>
    </w:p>
  </w:footnote>
  <w:footnote w:type="continuationSeparator" w:id="0">
    <w:p w14:paraId="6466598B" w14:textId="77777777" w:rsidR="00A44738" w:rsidRDefault="00A44738" w:rsidP="005026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7E0239"/>
    <w:multiLevelType w:val="hybridMultilevel"/>
    <w:tmpl w:val="D2025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08A65F1"/>
    <w:multiLevelType w:val="hybridMultilevel"/>
    <w:tmpl w:val="537E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D23186E"/>
    <w:multiLevelType w:val="hybridMultilevel"/>
    <w:tmpl w:val="F31612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DC5469B"/>
    <w:multiLevelType w:val="hybridMultilevel"/>
    <w:tmpl w:val="D02CE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F261B1F"/>
    <w:multiLevelType w:val="hybridMultilevel"/>
    <w:tmpl w:val="472856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8062D1C"/>
    <w:multiLevelType w:val="hybridMultilevel"/>
    <w:tmpl w:val="89F269FE"/>
    <w:lvl w:ilvl="0" w:tplc="AD6C9312">
      <w:numFmt w:val="bullet"/>
      <w:lvlText w:val=""/>
      <w:lvlJc w:val="left"/>
      <w:pPr>
        <w:ind w:left="720" w:hanging="360"/>
      </w:pPr>
      <w:rPr>
        <w:rFonts w:ascii="Symbol" w:eastAsiaTheme="majorEastAsia" w:hAnsi="Symbol"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B580438"/>
    <w:multiLevelType w:val="hybridMultilevel"/>
    <w:tmpl w:val="F202E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DE804A4"/>
    <w:multiLevelType w:val="hybridMultilevel"/>
    <w:tmpl w:val="91948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3"/>
  </w:num>
  <w:num w:numId="4">
    <w:abstractNumId w:val="5"/>
  </w:num>
  <w:num w:numId="5">
    <w:abstractNumId w:val="7"/>
  </w:num>
  <w:num w:numId="6">
    <w:abstractNumId w:val="1"/>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NTexMDY1MrU0NDRS0lEKTi0uzszPAykwrAUA7/6/RSwAAAA="/>
  </w:docVars>
  <w:rsids>
    <w:rsidRoot w:val="00B605D0"/>
    <w:rsid w:val="00001AA9"/>
    <w:rsid w:val="0003008E"/>
    <w:rsid w:val="0003251F"/>
    <w:rsid w:val="00033AEA"/>
    <w:rsid w:val="00037A8A"/>
    <w:rsid w:val="00056690"/>
    <w:rsid w:val="00060BE9"/>
    <w:rsid w:val="0006342E"/>
    <w:rsid w:val="00064692"/>
    <w:rsid w:val="000767F0"/>
    <w:rsid w:val="00083693"/>
    <w:rsid w:val="0009471D"/>
    <w:rsid w:val="00095AD2"/>
    <w:rsid w:val="00097149"/>
    <w:rsid w:val="000A221F"/>
    <w:rsid w:val="000A3272"/>
    <w:rsid w:val="000D1B89"/>
    <w:rsid w:val="000D28B4"/>
    <w:rsid w:val="000E43A0"/>
    <w:rsid w:val="000E5AC0"/>
    <w:rsid w:val="000F246F"/>
    <w:rsid w:val="001001CE"/>
    <w:rsid w:val="00121401"/>
    <w:rsid w:val="00133058"/>
    <w:rsid w:val="00134E56"/>
    <w:rsid w:val="00147D75"/>
    <w:rsid w:val="00153F43"/>
    <w:rsid w:val="001615F5"/>
    <w:rsid w:val="00161769"/>
    <w:rsid w:val="00163AAD"/>
    <w:rsid w:val="00163BA1"/>
    <w:rsid w:val="00175DE8"/>
    <w:rsid w:val="00185A3E"/>
    <w:rsid w:val="001924E6"/>
    <w:rsid w:val="001953B3"/>
    <w:rsid w:val="001D25CF"/>
    <w:rsid w:val="001D7218"/>
    <w:rsid w:val="00215744"/>
    <w:rsid w:val="00226816"/>
    <w:rsid w:val="0023578B"/>
    <w:rsid w:val="0024364C"/>
    <w:rsid w:val="00251714"/>
    <w:rsid w:val="00255655"/>
    <w:rsid w:val="002818A1"/>
    <w:rsid w:val="002902BB"/>
    <w:rsid w:val="002A17AB"/>
    <w:rsid w:val="002A6C60"/>
    <w:rsid w:val="002F0363"/>
    <w:rsid w:val="002F74DE"/>
    <w:rsid w:val="00301E0F"/>
    <w:rsid w:val="00310D1C"/>
    <w:rsid w:val="00311746"/>
    <w:rsid w:val="003309F2"/>
    <w:rsid w:val="0033221B"/>
    <w:rsid w:val="00334729"/>
    <w:rsid w:val="00337447"/>
    <w:rsid w:val="003422F1"/>
    <w:rsid w:val="0034273D"/>
    <w:rsid w:val="003627CA"/>
    <w:rsid w:val="003630A9"/>
    <w:rsid w:val="00370221"/>
    <w:rsid w:val="00391217"/>
    <w:rsid w:val="003A044A"/>
    <w:rsid w:val="003A19F7"/>
    <w:rsid w:val="003A22E1"/>
    <w:rsid w:val="003A4036"/>
    <w:rsid w:val="003C2A54"/>
    <w:rsid w:val="003C5FF8"/>
    <w:rsid w:val="003C6A61"/>
    <w:rsid w:val="003D1073"/>
    <w:rsid w:val="003D1293"/>
    <w:rsid w:val="003D602E"/>
    <w:rsid w:val="003D7AD8"/>
    <w:rsid w:val="003F1AB6"/>
    <w:rsid w:val="003F2AA9"/>
    <w:rsid w:val="003F5ABD"/>
    <w:rsid w:val="00423EBB"/>
    <w:rsid w:val="00424E97"/>
    <w:rsid w:val="0045224B"/>
    <w:rsid w:val="00480ADE"/>
    <w:rsid w:val="00494ADB"/>
    <w:rsid w:val="004A4FFF"/>
    <w:rsid w:val="004B16C3"/>
    <w:rsid w:val="004C1A82"/>
    <w:rsid w:val="004D6B0F"/>
    <w:rsid w:val="004E1C32"/>
    <w:rsid w:val="004E4DDD"/>
    <w:rsid w:val="004E7089"/>
    <w:rsid w:val="004F34CF"/>
    <w:rsid w:val="0050001E"/>
    <w:rsid w:val="00502660"/>
    <w:rsid w:val="00504A33"/>
    <w:rsid w:val="00514B71"/>
    <w:rsid w:val="00521B9F"/>
    <w:rsid w:val="00522515"/>
    <w:rsid w:val="005274A7"/>
    <w:rsid w:val="005429F3"/>
    <w:rsid w:val="00552D8F"/>
    <w:rsid w:val="00554106"/>
    <w:rsid w:val="00564B1F"/>
    <w:rsid w:val="00582DE2"/>
    <w:rsid w:val="0058350D"/>
    <w:rsid w:val="005A0E94"/>
    <w:rsid w:val="005B11E3"/>
    <w:rsid w:val="005B3213"/>
    <w:rsid w:val="005D6C35"/>
    <w:rsid w:val="005E5D5A"/>
    <w:rsid w:val="005F1231"/>
    <w:rsid w:val="005F339E"/>
    <w:rsid w:val="005F3708"/>
    <w:rsid w:val="00601758"/>
    <w:rsid w:val="006025D9"/>
    <w:rsid w:val="006256C7"/>
    <w:rsid w:val="0062778F"/>
    <w:rsid w:val="00627FE7"/>
    <w:rsid w:val="00631A0B"/>
    <w:rsid w:val="006351B6"/>
    <w:rsid w:val="00643CD7"/>
    <w:rsid w:val="006563FF"/>
    <w:rsid w:val="00664C4A"/>
    <w:rsid w:val="00672A4A"/>
    <w:rsid w:val="0067462D"/>
    <w:rsid w:val="00683E30"/>
    <w:rsid w:val="00686572"/>
    <w:rsid w:val="006928EE"/>
    <w:rsid w:val="00695C5E"/>
    <w:rsid w:val="006979B2"/>
    <w:rsid w:val="006A48EE"/>
    <w:rsid w:val="006C047E"/>
    <w:rsid w:val="006C59C7"/>
    <w:rsid w:val="006D21ED"/>
    <w:rsid w:val="006E311D"/>
    <w:rsid w:val="006E7D5B"/>
    <w:rsid w:val="006F118E"/>
    <w:rsid w:val="006F1348"/>
    <w:rsid w:val="006F3644"/>
    <w:rsid w:val="006F435C"/>
    <w:rsid w:val="007111E9"/>
    <w:rsid w:val="007205DD"/>
    <w:rsid w:val="00721676"/>
    <w:rsid w:val="00726B53"/>
    <w:rsid w:val="007366F6"/>
    <w:rsid w:val="007530B2"/>
    <w:rsid w:val="00753A9B"/>
    <w:rsid w:val="00756493"/>
    <w:rsid w:val="00776379"/>
    <w:rsid w:val="00777F2A"/>
    <w:rsid w:val="0079320B"/>
    <w:rsid w:val="007A404A"/>
    <w:rsid w:val="007A64DD"/>
    <w:rsid w:val="007B0B28"/>
    <w:rsid w:val="007C770C"/>
    <w:rsid w:val="007D3432"/>
    <w:rsid w:val="007F0695"/>
    <w:rsid w:val="007F0724"/>
    <w:rsid w:val="007F233A"/>
    <w:rsid w:val="00804C3A"/>
    <w:rsid w:val="008068E4"/>
    <w:rsid w:val="008115FC"/>
    <w:rsid w:val="008140F4"/>
    <w:rsid w:val="008144B4"/>
    <w:rsid w:val="00821347"/>
    <w:rsid w:val="00821C2A"/>
    <w:rsid w:val="00835D05"/>
    <w:rsid w:val="008503B5"/>
    <w:rsid w:val="00876EFD"/>
    <w:rsid w:val="008860B0"/>
    <w:rsid w:val="00896921"/>
    <w:rsid w:val="008A2D9F"/>
    <w:rsid w:val="008A3CD1"/>
    <w:rsid w:val="008A6FA5"/>
    <w:rsid w:val="008B434F"/>
    <w:rsid w:val="008B5461"/>
    <w:rsid w:val="008B731E"/>
    <w:rsid w:val="008C6443"/>
    <w:rsid w:val="008D714A"/>
    <w:rsid w:val="008E1059"/>
    <w:rsid w:val="008F17EB"/>
    <w:rsid w:val="00913F1A"/>
    <w:rsid w:val="009142DB"/>
    <w:rsid w:val="00921172"/>
    <w:rsid w:val="0092198F"/>
    <w:rsid w:val="009228A3"/>
    <w:rsid w:val="009247B5"/>
    <w:rsid w:val="00933979"/>
    <w:rsid w:val="00933FEB"/>
    <w:rsid w:val="0093721F"/>
    <w:rsid w:val="0094691C"/>
    <w:rsid w:val="00946C98"/>
    <w:rsid w:val="00947C34"/>
    <w:rsid w:val="009503BA"/>
    <w:rsid w:val="009503C4"/>
    <w:rsid w:val="00951067"/>
    <w:rsid w:val="00976870"/>
    <w:rsid w:val="00983498"/>
    <w:rsid w:val="0098590E"/>
    <w:rsid w:val="00985A8B"/>
    <w:rsid w:val="009B54FA"/>
    <w:rsid w:val="009E3795"/>
    <w:rsid w:val="009E3F20"/>
    <w:rsid w:val="009E69E8"/>
    <w:rsid w:val="00A002F4"/>
    <w:rsid w:val="00A01B68"/>
    <w:rsid w:val="00A14820"/>
    <w:rsid w:val="00A2476A"/>
    <w:rsid w:val="00A318A7"/>
    <w:rsid w:val="00A34C4E"/>
    <w:rsid w:val="00A438EB"/>
    <w:rsid w:val="00A4410F"/>
    <w:rsid w:val="00A44738"/>
    <w:rsid w:val="00A47654"/>
    <w:rsid w:val="00A50D47"/>
    <w:rsid w:val="00A52793"/>
    <w:rsid w:val="00A80D85"/>
    <w:rsid w:val="00A9496B"/>
    <w:rsid w:val="00AA095E"/>
    <w:rsid w:val="00AA13CA"/>
    <w:rsid w:val="00AB18E8"/>
    <w:rsid w:val="00AB5255"/>
    <w:rsid w:val="00AD4CA7"/>
    <w:rsid w:val="00AD5995"/>
    <w:rsid w:val="00AD7453"/>
    <w:rsid w:val="00AE042D"/>
    <w:rsid w:val="00AE2A69"/>
    <w:rsid w:val="00AE3428"/>
    <w:rsid w:val="00AF0FB7"/>
    <w:rsid w:val="00B028DD"/>
    <w:rsid w:val="00B172A5"/>
    <w:rsid w:val="00B24940"/>
    <w:rsid w:val="00B35819"/>
    <w:rsid w:val="00B366A1"/>
    <w:rsid w:val="00B41BF2"/>
    <w:rsid w:val="00B41C2D"/>
    <w:rsid w:val="00B537E1"/>
    <w:rsid w:val="00B567D8"/>
    <w:rsid w:val="00B605D0"/>
    <w:rsid w:val="00B63D88"/>
    <w:rsid w:val="00B72ABF"/>
    <w:rsid w:val="00B76DE2"/>
    <w:rsid w:val="00B8464B"/>
    <w:rsid w:val="00B861AD"/>
    <w:rsid w:val="00BA047C"/>
    <w:rsid w:val="00BA2BA7"/>
    <w:rsid w:val="00BA338A"/>
    <w:rsid w:val="00BB08DA"/>
    <w:rsid w:val="00BB1319"/>
    <w:rsid w:val="00BB448A"/>
    <w:rsid w:val="00BB5668"/>
    <w:rsid w:val="00BD6136"/>
    <w:rsid w:val="00BE35F0"/>
    <w:rsid w:val="00BE4960"/>
    <w:rsid w:val="00BE76EF"/>
    <w:rsid w:val="00BF2D9B"/>
    <w:rsid w:val="00C21CE0"/>
    <w:rsid w:val="00C235AA"/>
    <w:rsid w:val="00C2640D"/>
    <w:rsid w:val="00C34CD9"/>
    <w:rsid w:val="00C5305A"/>
    <w:rsid w:val="00C54EE7"/>
    <w:rsid w:val="00C73D79"/>
    <w:rsid w:val="00C878AB"/>
    <w:rsid w:val="00C9476B"/>
    <w:rsid w:val="00CB5272"/>
    <w:rsid w:val="00CB6628"/>
    <w:rsid w:val="00CD3BAA"/>
    <w:rsid w:val="00CD4EF5"/>
    <w:rsid w:val="00CD5B6E"/>
    <w:rsid w:val="00CE355C"/>
    <w:rsid w:val="00D00ADA"/>
    <w:rsid w:val="00D014D7"/>
    <w:rsid w:val="00D131FF"/>
    <w:rsid w:val="00D178CC"/>
    <w:rsid w:val="00D36C0A"/>
    <w:rsid w:val="00D37DAF"/>
    <w:rsid w:val="00D422C7"/>
    <w:rsid w:val="00D5290A"/>
    <w:rsid w:val="00D57191"/>
    <w:rsid w:val="00D64C07"/>
    <w:rsid w:val="00D835FA"/>
    <w:rsid w:val="00D85572"/>
    <w:rsid w:val="00D8688C"/>
    <w:rsid w:val="00DA0C3F"/>
    <w:rsid w:val="00DA1976"/>
    <w:rsid w:val="00DA2615"/>
    <w:rsid w:val="00DD2760"/>
    <w:rsid w:val="00DD3993"/>
    <w:rsid w:val="00DD6B70"/>
    <w:rsid w:val="00DE0071"/>
    <w:rsid w:val="00E037E2"/>
    <w:rsid w:val="00E06DEB"/>
    <w:rsid w:val="00E160DA"/>
    <w:rsid w:val="00E3663C"/>
    <w:rsid w:val="00E37BE8"/>
    <w:rsid w:val="00E43FBA"/>
    <w:rsid w:val="00E44DC7"/>
    <w:rsid w:val="00E51177"/>
    <w:rsid w:val="00E70F25"/>
    <w:rsid w:val="00E8406D"/>
    <w:rsid w:val="00E97F63"/>
    <w:rsid w:val="00EA3CEA"/>
    <w:rsid w:val="00EC0CCF"/>
    <w:rsid w:val="00EC4AD3"/>
    <w:rsid w:val="00ED37E4"/>
    <w:rsid w:val="00EE1DCF"/>
    <w:rsid w:val="00EE68A9"/>
    <w:rsid w:val="00F012F5"/>
    <w:rsid w:val="00F0300B"/>
    <w:rsid w:val="00F0346E"/>
    <w:rsid w:val="00F060C0"/>
    <w:rsid w:val="00F15A9E"/>
    <w:rsid w:val="00F20396"/>
    <w:rsid w:val="00F25AC2"/>
    <w:rsid w:val="00F34943"/>
    <w:rsid w:val="00F43D6F"/>
    <w:rsid w:val="00F47289"/>
    <w:rsid w:val="00F472E4"/>
    <w:rsid w:val="00F540E4"/>
    <w:rsid w:val="00F60CDF"/>
    <w:rsid w:val="00F62264"/>
    <w:rsid w:val="00F62E13"/>
    <w:rsid w:val="00F65AB2"/>
    <w:rsid w:val="00F75B80"/>
    <w:rsid w:val="00F774AD"/>
    <w:rsid w:val="00F94F94"/>
    <w:rsid w:val="00FB5212"/>
    <w:rsid w:val="00FB773B"/>
    <w:rsid w:val="00FD1516"/>
    <w:rsid w:val="00FE02BB"/>
    <w:rsid w:val="00FE28F5"/>
    <w:rsid w:val="00FE69BF"/>
    <w:rsid w:val="00FF56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31558"/>
  <w15:chartTrackingRefBased/>
  <w15:docId w15:val="{818C7A9C-C159-4A90-948C-EC4A7F3AB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1E0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B662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1E0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B6628"/>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E311D"/>
    <w:pPr>
      <w:ind w:left="720"/>
      <w:contextualSpacing/>
    </w:pPr>
  </w:style>
  <w:style w:type="paragraph" w:styleId="NoSpacing">
    <w:name w:val="No Spacing"/>
    <w:uiPriority w:val="1"/>
    <w:qFormat/>
    <w:rsid w:val="007A404A"/>
    <w:pPr>
      <w:spacing w:after="0" w:line="240" w:lineRule="auto"/>
    </w:pPr>
  </w:style>
  <w:style w:type="character" w:styleId="Hyperlink">
    <w:name w:val="Hyperlink"/>
    <w:basedOn w:val="DefaultParagraphFont"/>
    <w:uiPriority w:val="99"/>
    <w:unhideWhenUsed/>
    <w:rsid w:val="00A52793"/>
    <w:rPr>
      <w:color w:val="0000FF"/>
      <w:u w:val="single"/>
    </w:rPr>
  </w:style>
  <w:style w:type="character" w:styleId="UnresolvedMention">
    <w:name w:val="Unresolved Mention"/>
    <w:basedOn w:val="DefaultParagraphFont"/>
    <w:uiPriority w:val="99"/>
    <w:semiHidden/>
    <w:unhideWhenUsed/>
    <w:rsid w:val="00A52793"/>
    <w:rPr>
      <w:color w:val="605E5C"/>
      <w:shd w:val="clear" w:color="auto" w:fill="E1DFDD"/>
    </w:rPr>
  </w:style>
  <w:style w:type="paragraph" w:styleId="Header">
    <w:name w:val="header"/>
    <w:basedOn w:val="Normal"/>
    <w:link w:val="HeaderChar"/>
    <w:uiPriority w:val="99"/>
    <w:unhideWhenUsed/>
    <w:rsid w:val="005026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2660"/>
  </w:style>
  <w:style w:type="paragraph" w:styleId="Footer">
    <w:name w:val="footer"/>
    <w:basedOn w:val="Normal"/>
    <w:link w:val="FooterChar"/>
    <w:uiPriority w:val="99"/>
    <w:unhideWhenUsed/>
    <w:rsid w:val="005026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26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4526540">
      <w:bodyDiv w:val="1"/>
      <w:marLeft w:val="0"/>
      <w:marRight w:val="0"/>
      <w:marTop w:val="0"/>
      <w:marBottom w:val="0"/>
      <w:divBdr>
        <w:top w:val="none" w:sz="0" w:space="0" w:color="auto"/>
        <w:left w:val="none" w:sz="0" w:space="0" w:color="auto"/>
        <w:bottom w:val="none" w:sz="0" w:space="0" w:color="auto"/>
        <w:right w:val="none" w:sz="0" w:space="0" w:color="auto"/>
      </w:divBdr>
    </w:div>
    <w:div w:id="1071390332">
      <w:bodyDiv w:val="1"/>
      <w:marLeft w:val="0"/>
      <w:marRight w:val="0"/>
      <w:marTop w:val="0"/>
      <w:marBottom w:val="0"/>
      <w:divBdr>
        <w:top w:val="none" w:sz="0" w:space="0" w:color="auto"/>
        <w:left w:val="none" w:sz="0" w:space="0" w:color="auto"/>
        <w:bottom w:val="none" w:sz="0" w:space="0" w:color="auto"/>
        <w:right w:val="none" w:sz="0" w:space="0" w:color="auto"/>
      </w:divBdr>
    </w:div>
    <w:div w:id="129722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systemrequirementslab.com/cyr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608C1-58C1-4EE4-88D3-3930485455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62</Words>
  <Characters>947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ie Boyd</dc:creator>
  <cp:keywords/>
  <dc:description/>
  <cp:lastModifiedBy>Anneka Dinham</cp:lastModifiedBy>
  <cp:revision>2</cp:revision>
  <dcterms:created xsi:type="dcterms:W3CDTF">2019-12-11T17:42:00Z</dcterms:created>
  <dcterms:modified xsi:type="dcterms:W3CDTF">2019-12-11T17:42:00Z</dcterms:modified>
</cp:coreProperties>
</file>